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1D602F09" w:rsidR="00051600" w:rsidRPr="00D27AF0" w:rsidRDefault="00051600" w:rsidP="004B5F7E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D27AF0" w:rsidRPr="00D27AF0">
        <w:rPr>
          <w:rFonts w:ascii="Helvetica" w:hAnsi="Helvetica" w:cs="Helvetica"/>
          <w:b/>
        </w:rPr>
        <w:t>August 11</w:t>
      </w:r>
      <w:r w:rsidR="00792E31" w:rsidRPr="00D27AF0">
        <w:rPr>
          <w:rFonts w:ascii="Helvetica" w:hAnsi="Helvetica" w:cs="Helvetica"/>
          <w:b/>
        </w:rPr>
        <w:t>, 2021</w:t>
      </w:r>
    </w:p>
    <w:p w14:paraId="2541C6D9" w14:textId="7080105E" w:rsidR="00985636" w:rsidRPr="00D27AF0" w:rsidRDefault="00985636" w:rsidP="001711B5">
      <w:pPr>
        <w:spacing w:after="0" w:line="240" w:lineRule="auto"/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BF7C13" w:rsidRDefault="00E63AD1" w:rsidP="00F44A3F">
      <w:pPr>
        <w:pStyle w:val="NoSpacing"/>
        <w:rPr>
          <w:rFonts w:ascii="Helvetica" w:hAnsi="Helvetica" w:cs="Helvetica"/>
          <w:b/>
        </w:rPr>
      </w:pPr>
    </w:p>
    <w:p w14:paraId="73D80E66" w14:textId="4FE07AF2" w:rsidR="00041F27" w:rsidRPr="00BF7C13" w:rsidRDefault="00985636" w:rsidP="00F44A3F">
      <w:pPr>
        <w:pStyle w:val="NoSpacing"/>
        <w:rPr>
          <w:rFonts w:ascii="Helvetica" w:hAnsi="Helvetica" w:cs="Helvetica"/>
        </w:rPr>
      </w:pPr>
      <w:r w:rsidRPr="00BF7C13">
        <w:rPr>
          <w:rFonts w:ascii="Helvetica" w:hAnsi="Helvetica" w:cs="Helvetica"/>
          <w:b/>
        </w:rPr>
        <w:t>Attending:</w:t>
      </w:r>
      <w:r w:rsidRPr="00BF7C13">
        <w:rPr>
          <w:rFonts w:ascii="Helvetica" w:hAnsi="Helvetica" w:cs="Helvetica"/>
        </w:rPr>
        <w:t xml:space="preserve"> </w:t>
      </w:r>
      <w:r w:rsidR="00EF46F4" w:rsidRPr="00BF7C13">
        <w:rPr>
          <w:rFonts w:ascii="Helvetica" w:hAnsi="Helvetica" w:cs="Helvetica"/>
        </w:rPr>
        <w:t xml:space="preserve">Steve Walensky (Barry), </w:t>
      </w:r>
      <w:r w:rsidR="00840DB0" w:rsidRPr="00BF7C13">
        <w:rPr>
          <w:rFonts w:ascii="Helvetica" w:hAnsi="Helvetica" w:cs="Helvetica"/>
        </w:rPr>
        <w:t>Chris Weiner (Barry),</w:t>
      </w:r>
      <w:r w:rsidR="00840DB0">
        <w:rPr>
          <w:rFonts w:ascii="Helvetica" w:hAnsi="Helvetica" w:cs="Helvetica"/>
        </w:rPr>
        <w:t xml:space="preserve"> </w:t>
      </w:r>
      <w:r w:rsidR="0036470C" w:rsidRPr="00BF7C13">
        <w:rPr>
          <w:rFonts w:ascii="Helvetica" w:hAnsi="Helvetica" w:cs="Helvetica"/>
        </w:rPr>
        <w:t>Brent Young (Christian),</w:t>
      </w:r>
      <w:r w:rsidR="00220237" w:rsidRPr="00BF7C13">
        <w:rPr>
          <w:rFonts w:ascii="Helvetica" w:hAnsi="Helvetica" w:cs="Helvetica"/>
        </w:rPr>
        <w:t xml:space="preserve"> </w:t>
      </w:r>
      <w:r w:rsidR="00A8764B" w:rsidRPr="00BF7C13">
        <w:rPr>
          <w:rFonts w:ascii="Helvetica" w:hAnsi="Helvetica" w:cs="Helvetica"/>
        </w:rPr>
        <w:t xml:space="preserve">Todd Wiesehan (Christian), </w:t>
      </w:r>
      <w:r w:rsidR="008859EA" w:rsidRPr="00BF7C13">
        <w:rPr>
          <w:rFonts w:ascii="Helvetica" w:hAnsi="Helvetica" w:cs="Helvetica"/>
        </w:rPr>
        <w:t xml:space="preserve">Kim Kinder (Dade), </w:t>
      </w:r>
      <w:r w:rsidR="00220237" w:rsidRPr="00BF7C13">
        <w:rPr>
          <w:rFonts w:ascii="Helvetica" w:hAnsi="Helvetica" w:cs="Helvetica"/>
        </w:rPr>
        <w:t>Hollie Elliott (Dallas</w:t>
      </w:r>
      <w:r w:rsidR="001F3475" w:rsidRPr="00BF7C13">
        <w:rPr>
          <w:rFonts w:ascii="Helvetica" w:hAnsi="Helvetica" w:cs="Helvetica"/>
        </w:rPr>
        <w:t xml:space="preserve">), </w:t>
      </w:r>
      <w:r w:rsidR="00DF5C70" w:rsidRPr="00BF7C13">
        <w:rPr>
          <w:rFonts w:ascii="Helvetica" w:hAnsi="Helvetica" w:cs="Helvetica"/>
        </w:rPr>
        <w:t xml:space="preserve">Roger Bradley (Dallas), </w:t>
      </w:r>
      <w:r w:rsidR="00220237" w:rsidRPr="00BF7C13">
        <w:rPr>
          <w:rFonts w:ascii="Helvetica" w:hAnsi="Helvetica" w:cs="Helvetica"/>
        </w:rPr>
        <w:t xml:space="preserve">J. Howard Fisk (Greene), </w:t>
      </w:r>
      <w:r w:rsidR="00430975" w:rsidRPr="00BF7C13">
        <w:rPr>
          <w:rFonts w:ascii="Helvetica" w:hAnsi="Helvetica" w:cs="Helvetica"/>
        </w:rPr>
        <w:t xml:space="preserve">Joel Keller (Greene), </w:t>
      </w:r>
      <w:r w:rsidR="00E07EE7" w:rsidRPr="00BF7C13">
        <w:rPr>
          <w:rFonts w:ascii="Helvetica" w:hAnsi="Helvetica" w:cs="Helvetica"/>
        </w:rPr>
        <w:t>Tim Selvey</w:t>
      </w:r>
      <w:r w:rsidR="001C4541" w:rsidRPr="00BF7C13">
        <w:rPr>
          <w:rFonts w:ascii="Helvetica" w:hAnsi="Helvetica" w:cs="Helvetica"/>
        </w:rPr>
        <w:t xml:space="preserve"> (Lawrence),</w:t>
      </w:r>
      <w:r w:rsidR="00220237" w:rsidRPr="00BF7C13">
        <w:rPr>
          <w:rFonts w:ascii="Helvetica" w:hAnsi="Helvetica" w:cs="Helvetica"/>
        </w:rPr>
        <w:t xml:space="preserve"> </w:t>
      </w:r>
      <w:r w:rsidR="00430975" w:rsidRPr="00BF7C13">
        <w:rPr>
          <w:rFonts w:ascii="Helvetica" w:hAnsi="Helvetica" w:cs="Helvetica"/>
        </w:rPr>
        <w:t xml:space="preserve">Rick Davis (Polk), </w:t>
      </w:r>
      <w:r w:rsidR="00FF5A71" w:rsidRPr="00BF7C13">
        <w:rPr>
          <w:rFonts w:ascii="Helvetica" w:hAnsi="Helvetica" w:cs="Helvetica"/>
        </w:rPr>
        <w:t>Hank Smyth</w:t>
      </w:r>
      <w:r w:rsidR="00C51CDE" w:rsidRPr="00BF7C13">
        <w:rPr>
          <w:rFonts w:ascii="Helvetica" w:hAnsi="Helvetica" w:cs="Helvetica"/>
        </w:rPr>
        <w:t xml:space="preserve"> (Stone),</w:t>
      </w:r>
      <w:r w:rsidR="00121EE6" w:rsidRPr="00BF7C13">
        <w:rPr>
          <w:rFonts w:ascii="Helvetica" w:hAnsi="Helvetica" w:cs="Helvetica"/>
        </w:rPr>
        <w:t xml:space="preserve"> </w:t>
      </w:r>
      <w:r w:rsidR="00840DB0" w:rsidRPr="00BF7C13">
        <w:rPr>
          <w:rFonts w:ascii="Helvetica" w:hAnsi="Helvetica" w:cs="Helvetica"/>
        </w:rPr>
        <w:t xml:space="preserve">Randy Reed (Stone), </w:t>
      </w:r>
      <w:r w:rsidR="00322805" w:rsidRPr="00BF7C13">
        <w:rPr>
          <w:rFonts w:ascii="Helvetica" w:hAnsi="Helvetica" w:cs="Helvetica"/>
        </w:rPr>
        <w:t xml:space="preserve">Buddy Roberts (Taney), </w:t>
      </w:r>
      <w:r w:rsidR="00E26AFF" w:rsidRPr="00BF7C13">
        <w:rPr>
          <w:rFonts w:ascii="Helvetica" w:hAnsi="Helvetica" w:cs="Helvetica"/>
        </w:rPr>
        <w:t xml:space="preserve">Randy Owens (Webster), </w:t>
      </w:r>
      <w:r w:rsidR="002863A5" w:rsidRPr="00BF7C13">
        <w:rPr>
          <w:rFonts w:ascii="Helvetica" w:hAnsi="Helvetica" w:cs="Helvetica"/>
        </w:rPr>
        <w:t>Stan Whitehurst (Webster Alternate)</w:t>
      </w:r>
      <w:r w:rsidR="00B766AC" w:rsidRPr="00BF7C13">
        <w:rPr>
          <w:rFonts w:ascii="Helvetica" w:hAnsi="Helvetica" w:cs="Helvetica"/>
        </w:rPr>
        <w:t xml:space="preserve"> </w:t>
      </w:r>
    </w:p>
    <w:p w14:paraId="6647ACC1" w14:textId="77777777" w:rsidR="00160054" w:rsidRPr="00ED3221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565E18A3" w:rsidR="00985636" w:rsidRPr="00566DF3" w:rsidRDefault="00137E22" w:rsidP="00985636">
      <w:pPr>
        <w:pStyle w:val="NoSpacing"/>
        <w:rPr>
          <w:rFonts w:ascii="Helvetica" w:hAnsi="Helvetica" w:cs="Helvetica"/>
        </w:rPr>
      </w:pPr>
      <w:r w:rsidRPr="009B7CD3">
        <w:rPr>
          <w:rFonts w:ascii="Helvetica" w:hAnsi="Helvetica" w:cs="Helvetica"/>
        </w:rPr>
        <w:t>Andy Thomason (OTO),</w:t>
      </w:r>
      <w:r w:rsidR="002863A5" w:rsidRPr="009B7CD3">
        <w:rPr>
          <w:rFonts w:ascii="Helvetica" w:hAnsi="Helvetica" w:cs="Helvetica"/>
        </w:rPr>
        <w:t xml:space="preserve"> </w:t>
      </w:r>
      <w:r w:rsidR="009C0400" w:rsidRPr="009B7CD3">
        <w:rPr>
          <w:rFonts w:ascii="Helvetica" w:hAnsi="Helvetica" w:cs="Helvetica"/>
        </w:rPr>
        <w:t>Jason Ray</w:t>
      </w:r>
      <w:r w:rsidR="009C26E8" w:rsidRPr="009B7CD3">
        <w:rPr>
          <w:rFonts w:ascii="Helvetica" w:hAnsi="Helvetica" w:cs="Helvetica"/>
        </w:rPr>
        <w:t xml:space="preserve"> (SMCOG)</w:t>
      </w:r>
      <w:r w:rsidR="00956D67" w:rsidRPr="009B7CD3">
        <w:rPr>
          <w:rFonts w:ascii="Helvetica" w:hAnsi="Helvetica" w:cs="Helvetica"/>
        </w:rPr>
        <w:t xml:space="preserve">, </w:t>
      </w:r>
      <w:r w:rsidR="00596F50" w:rsidRPr="009B7CD3">
        <w:rPr>
          <w:rFonts w:ascii="Helvetica" w:hAnsi="Helvetica" w:cs="Helvetica"/>
        </w:rPr>
        <w:t>Aishwarya Shrestha (SMCOG)</w:t>
      </w:r>
      <w:r w:rsidR="00B20EDA" w:rsidRPr="009B7CD3">
        <w:rPr>
          <w:rFonts w:ascii="Helvetica" w:hAnsi="Helvetica" w:cs="Helvetica"/>
        </w:rPr>
        <w:t xml:space="preserve">, </w:t>
      </w:r>
      <w:r w:rsidR="004261C8" w:rsidRPr="009B7CD3">
        <w:rPr>
          <w:rFonts w:ascii="Helvetica" w:hAnsi="Helvetica" w:cs="Helvetica"/>
        </w:rPr>
        <w:t xml:space="preserve">Hanna </w:t>
      </w:r>
      <w:r w:rsidR="0021704B" w:rsidRPr="009B7CD3">
        <w:rPr>
          <w:rFonts w:ascii="Helvetica" w:hAnsi="Helvetica" w:cs="Helvetica"/>
        </w:rPr>
        <w:t>Knopf</w:t>
      </w:r>
      <w:r w:rsidR="004261C8" w:rsidRPr="009B7CD3">
        <w:rPr>
          <w:rFonts w:ascii="Helvetica" w:hAnsi="Helvetica" w:cs="Helvetica"/>
        </w:rPr>
        <w:t xml:space="preserve"> (</w:t>
      </w:r>
      <w:r w:rsidR="00E14FAD" w:rsidRPr="009B7CD3">
        <w:rPr>
          <w:rFonts w:ascii="Helvetica" w:hAnsi="Helvetica" w:cs="Helvetica"/>
        </w:rPr>
        <w:t>MoDOT</w:t>
      </w:r>
      <w:r w:rsidR="004261C8" w:rsidRPr="009B7CD3">
        <w:rPr>
          <w:rFonts w:ascii="Helvetica" w:hAnsi="Helvetica" w:cs="Helvetica"/>
        </w:rPr>
        <w:t>)</w:t>
      </w:r>
      <w:r w:rsidR="00DD48C9" w:rsidRPr="009B7CD3">
        <w:rPr>
          <w:rFonts w:ascii="Helvetica" w:hAnsi="Helvetica" w:cs="Helvetica"/>
        </w:rPr>
        <w:t>,</w:t>
      </w:r>
      <w:r w:rsidR="00F2403A" w:rsidRPr="009B7CD3">
        <w:rPr>
          <w:rFonts w:ascii="Helvetica" w:hAnsi="Helvetica" w:cs="Helvetica"/>
        </w:rPr>
        <w:t xml:space="preserve"> </w:t>
      </w:r>
      <w:r w:rsidR="009B7CD3" w:rsidRPr="009B7CD3">
        <w:rPr>
          <w:rFonts w:ascii="Helvetica" w:hAnsi="Helvetica" w:cs="Helvetica"/>
        </w:rPr>
        <w:t xml:space="preserve">Beth Schaller, (MoDOT), </w:t>
      </w:r>
      <w:r w:rsidR="001652E7" w:rsidRPr="009B7CD3">
        <w:rPr>
          <w:rFonts w:ascii="Helvetica" w:hAnsi="Helvetica" w:cs="Helvetica"/>
        </w:rPr>
        <w:t>Courtney Pinkham (SMCOG),</w:t>
      </w:r>
      <w:r w:rsidR="00EA09BF" w:rsidRPr="009B7CD3">
        <w:rPr>
          <w:rFonts w:ascii="Helvetica" w:hAnsi="Helvetica" w:cs="Helvetica"/>
        </w:rPr>
        <w:t xml:space="preserve"> </w:t>
      </w:r>
      <w:r w:rsidR="00E14FAD" w:rsidRPr="009B7CD3">
        <w:rPr>
          <w:rFonts w:ascii="Helvetica" w:hAnsi="Helvetica" w:cs="Helvetica"/>
        </w:rPr>
        <w:t xml:space="preserve">Jackson Hotaling (MRT), </w:t>
      </w:r>
      <w:r w:rsidR="00F40D96" w:rsidRPr="009B7CD3">
        <w:rPr>
          <w:rFonts w:ascii="Helvetica" w:hAnsi="Helvetica" w:cs="Helvetica"/>
        </w:rPr>
        <w:t xml:space="preserve">Cindy DeBlauw (MRT), </w:t>
      </w:r>
      <w:r w:rsidR="00276205">
        <w:rPr>
          <w:rFonts w:ascii="Helvetica" w:hAnsi="Helvetica" w:cs="Helvetica"/>
        </w:rPr>
        <w:t>Zoe Brown (SMCOG), Christopher Lynn (SMCOG), John Myers (SMCOG), Christine Lotigo (SMCOG)</w:t>
      </w:r>
    </w:p>
    <w:p w14:paraId="694EB980" w14:textId="77777777" w:rsidR="00E82404" w:rsidRPr="00915149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CE7F53" w:rsidRDefault="00544D75" w:rsidP="00985636">
      <w:pPr>
        <w:pStyle w:val="NoSpacing"/>
        <w:rPr>
          <w:rFonts w:ascii="Helvetica" w:hAnsi="Helvetica" w:cs="Helvetica"/>
        </w:rPr>
      </w:pPr>
      <w:r w:rsidRPr="00CE7F53">
        <w:rPr>
          <w:rFonts w:ascii="Helvetica" w:hAnsi="Helvetica" w:cs="Helvetica"/>
        </w:rPr>
        <w:t>The meeting was calle</w:t>
      </w:r>
      <w:r w:rsidR="001E26E6" w:rsidRPr="00CE7F53">
        <w:rPr>
          <w:rFonts w:ascii="Helvetica" w:hAnsi="Helvetica" w:cs="Helvetica"/>
        </w:rPr>
        <w:t xml:space="preserve">d to order by </w:t>
      </w:r>
      <w:r w:rsidR="00CE7F53" w:rsidRPr="00CE7F53">
        <w:rPr>
          <w:rFonts w:ascii="Helvetica" w:hAnsi="Helvetica" w:cs="Helvetica"/>
        </w:rPr>
        <w:t>Chair Todd Wiesehan</w:t>
      </w:r>
      <w:r w:rsidR="00EB7493" w:rsidRPr="00CE7F53">
        <w:rPr>
          <w:rFonts w:ascii="Helvetica" w:hAnsi="Helvetica" w:cs="Helvetica"/>
        </w:rPr>
        <w:t>.</w:t>
      </w:r>
    </w:p>
    <w:p w14:paraId="5F731AFC" w14:textId="6838153D" w:rsidR="00544D75" w:rsidRPr="00915149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F74990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F74990">
        <w:rPr>
          <w:rFonts w:ascii="Helvetica" w:hAnsi="Helvetica" w:cs="Helvetica"/>
          <w:b/>
        </w:rPr>
        <w:t xml:space="preserve">Introductions </w:t>
      </w:r>
      <w:r w:rsidR="009B5A68" w:rsidRPr="00F74990">
        <w:rPr>
          <w:rFonts w:ascii="Helvetica" w:hAnsi="Helvetica" w:cs="Helvetica"/>
          <w:b/>
        </w:rPr>
        <w:t xml:space="preserve">and </w:t>
      </w:r>
      <w:r w:rsidR="00B5515A" w:rsidRPr="00F74990">
        <w:rPr>
          <w:rFonts w:ascii="Helvetica" w:hAnsi="Helvetica" w:cs="Helvetica"/>
          <w:b/>
        </w:rPr>
        <w:t>Pledge</w:t>
      </w:r>
      <w:r w:rsidR="00360F7B" w:rsidRPr="00F74990">
        <w:rPr>
          <w:rFonts w:ascii="Helvetica" w:hAnsi="Helvetica" w:cs="Helvetica"/>
          <w:b/>
        </w:rPr>
        <w:t>:</w:t>
      </w:r>
    </w:p>
    <w:p w14:paraId="16FFF997" w14:textId="77E8E891" w:rsidR="00EF3763" w:rsidRPr="00F74990" w:rsidRDefault="007F0C48" w:rsidP="00B5515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Self-introductions</w:t>
      </w:r>
      <w:r w:rsidR="00F74990" w:rsidRPr="00F74990">
        <w:rPr>
          <w:rFonts w:ascii="Helvetica" w:hAnsi="Helvetica" w:cs="Helvetica"/>
        </w:rPr>
        <w:t xml:space="preserve"> were made. </w:t>
      </w:r>
    </w:p>
    <w:p w14:paraId="72F14E7B" w14:textId="77777777" w:rsidR="00686874" w:rsidRPr="00915149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724E3B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24E3B">
        <w:rPr>
          <w:rFonts w:ascii="Helvetica" w:hAnsi="Helvetica" w:cs="Helvetica"/>
          <w:b/>
        </w:rPr>
        <w:t>Approval of the agenda:</w:t>
      </w:r>
    </w:p>
    <w:p w14:paraId="35CFB2CF" w14:textId="62E3267C" w:rsidR="00C64371" w:rsidRPr="00724E3B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 to approve the agenda made by</w:t>
      </w:r>
      <w:r w:rsidR="003C576D" w:rsidRPr="00724E3B">
        <w:rPr>
          <w:rFonts w:ascii="Helvetica" w:hAnsi="Helvetica" w:cs="Helvetica"/>
        </w:rPr>
        <w:t xml:space="preserve"> </w:t>
      </w:r>
      <w:r w:rsidR="001559EC">
        <w:rPr>
          <w:rFonts w:ascii="Helvetica" w:hAnsi="Helvetica" w:cs="Helvetica"/>
        </w:rPr>
        <w:t>Buddy Roberts</w:t>
      </w:r>
      <w:r w:rsidR="00122CD4" w:rsidRPr="00724E3B">
        <w:rPr>
          <w:rFonts w:ascii="Helvetica" w:hAnsi="Helvetica" w:cs="Helvetica"/>
        </w:rPr>
        <w:t xml:space="preserve">, </w:t>
      </w:r>
      <w:r w:rsidRPr="00724E3B">
        <w:rPr>
          <w:rFonts w:ascii="Helvetica" w:hAnsi="Helvetica" w:cs="Helvetica"/>
        </w:rPr>
        <w:t>motion seconded by</w:t>
      </w:r>
      <w:r w:rsidR="00686874" w:rsidRPr="00724E3B">
        <w:rPr>
          <w:rFonts w:ascii="Helvetica" w:hAnsi="Helvetica" w:cs="Helvetica"/>
        </w:rPr>
        <w:t xml:space="preserve"> </w:t>
      </w:r>
      <w:r w:rsidR="00D36C6E">
        <w:rPr>
          <w:rFonts w:ascii="Helvetica" w:hAnsi="Helvetica" w:cs="Helvetica"/>
        </w:rPr>
        <w:t>Randy Reed</w:t>
      </w:r>
      <w:r w:rsidR="00137E22" w:rsidRPr="00724E3B">
        <w:rPr>
          <w:rFonts w:ascii="Helvetica" w:hAnsi="Helvetica" w:cs="Helvetica"/>
        </w:rPr>
        <w:t>.</w:t>
      </w:r>
      <w:r w:rsidRPr="00724E3B">
        <w:rPr>
          <w:rFonts w:ascii="Helvetica" w:hAnsi="Helvetica" w:cs="Helvetica"/>
        </w:rPr>
        <w:t xml:space="preserve"> All </w:t>
      </w:r>
      <w:r w:rsidR="00645461" w:rsidRPr="00724E3B">
        <w:rPr>
          <w:rFonts w:ascii="Helvetica" w:hAnsi="Helvetica" w:cs="Helvetica"/>
        </w:rPr>
        <w:t>ay</w:t>
      </w:r>
      <w:r w:rsidR="00170027" w:rsidRPr="00724E3B">
        <w:rPr>
          <w:rFonts w:ascii="Helvetica" w:hAnsi="Helvetica" w:cs="Helvetica"/>
        </w:rPr>
        <w:t>es</w:t>
      </w:r>
      <w:r w:rsidRPr="00724E3B">
        <w:rPr>
          <w:rFonts w:ascii="Helvetica" w:hAnsi="Helvetica" w:cs="Helvetica"/>
        </w:rPr>
        <w:t>. Motion carried.</w:t>
      </w:r>
    </w:p>
    <w:p w14:paraId="737A701A" w14:textId="3B0D1F20" w:rsidR="00D76ED3" w:rsidRPr="00915149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09D6E36C" w14:textId="77E2FF74" w:rsidR="00295E7F" w:rsidRPr="00295E7F" w:rsidRDefault="00295E7F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>
        <w:rPr>
          <w:rFonts w:ascii="Helvetica" w:hAnsi="Helvetica" w:cs="Helvetica"/>
          <w:b/>
          <w:bCs/>
        </w:rPr>
        <w:t>Election of 2022-2023 TAC Chair and Vice-Chair</w:t>
      </w:r>
    </w:p>
    <w:p w14:paraId="363FAAF0" w14:textId="635B160A" w:rsidR="00F127BB" w:rsidRPr="00724E3B" w:rsidRDefault="00B1655E" w:rsidP="00F127BB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Rick Davis nominated Todd </w:t>
      </w:r>
      <w:proofErr w:type="spellStart"/>
      <w:r>
        <w:rPr>
          <w:rFonts w:ascii="Helvetica" w:hAnsi="Helvetica" w:cs="Helvetica"/>
        </w:rPr>
        <w:t>Wieshan</w:t>
      </w:r>
      <w:proofErr w:type="spellEnd"/>
      <w:r>
        <w:rPr>
          <w:rFonts w:ascii="Helvetica" w:hAnsi="Helvetica" w:cs="Helvetica"/>
        </w:rPr>
        <w:t xml:space="preserve"> for </w:t>
      </w:r>
      <w:r w:rsidR="00F127BB">
        <w:rPr>
          <w:rFonts w:ascii="Helvetica" w:hAnsi="Helvetica" w:cs="Helvetica"/>
        </w:rPr>
        <w:t>C</w:t>
      </w:r>
      <w:r>
        <w:rPr>
          <w:rFonts w:ascii="Helvetica" w:hAnsi="Helvetica" w:cs="Helvetica"/>
        </w:rPr>
        <w:t>hair</w:t>
      </w:r>
      <w:r w:rsidR="00F127BB">
        <w:rPr>
          <w:rFonts w:ascii="Helvetica" w:hAnsi="Helvetica" w:cs="Helvetica"/>
        </w:rPr>
        <w:t xml:space="preserve">. </w:t>
      </w:r>
      <w:r w:rsidR="00616D06">
        <w:rPr>
          <w:rFonts w:ascii="Helvetica" w:hAnsi="Helvetica" w:cs="Helvetica"/>
        </w:rPr>
        <w:t xml:space="preserve">Motion seconded by Buddy Roberts. </w:t>
      </w:r>
      <w:proofErr w:type="spellStart"/>
      <w:r w:rsidR="00F127BB" w:rsidRPr="00724E3B">
        <w:rPr>
          <w:rFonts w:ascii="Helvetica" w:hAnsi="Helvetica" w:cs="Helvetica"/>
        </w:rPr>
        <w:t>All</w:t>
      </w:r>
      <w:proofErr w:type="spellEnd"/>
      <w:r w:rsidR="00F127BB" w:rsidRPr="00724E3B">
        <w:rPr>
          <w:rFonts w:ascii="Helvetica" w:hAnsi="Helvetica" w:cs="Helvetica"/>
        </w:rPr>
        <w:t xml:space="preserve"> ayes. </w:t>
      </w:r>
      <w:r w:rsidR="00F127BB">
        <w:rPr>
          <w:rFonts w:ascii="Helvetica" w:hAnsi="Helvetica" w:cs="Helvetica"/>
        </w:rPr>
        <w:t>Nominations</w:t>
      </w:r>
      <w:r w:rsidR="00F127BB" w:rsidRPr="00724E3B">
        <w:rPr>
          <w:rFonts w:ascii="Helvetica" w:hAnsi="Helvetica" w:cs="Helvetica"/>
        </w:rPr>
        <w:t xml:space="preserve"> carried.</w:t>
      </w:r>
    </w:p>
    <w:p w14:paraId="6D137668" w14:textId="438D8431" w:rsidR="00295E7F" w:rsidRDefault="00295E7F" w:rsidP="00295E7F">
      <w:pPr>
        <w:pStyle w:val="NoSpacing"/>
        <w:ind w:left="360"/>
        <w:rPr>
          <w:rFonts w:ascii="Helvetica" w:hAnsi="Helvetica" w:cs="Helvetica"/>
        </w:rPr>
      </w:pPr>
    </w:p>
    <w:p w14:paraId="44376CFC" w14:textId="050443A8" w:rsidR="00B8033C" w:rsidRPr="00295E7F" w:rsidRDefault="00B1655E" w:rsidP="008518C1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Rick Davis nominated Hollie Elliott for </w:t>
      </w:r>
      <w:r w:rsidR="00F127BB">
        <w:rPr>
          <w:rFonts w:ascii="Helvetica" w:hAnsi="Helvetica" w:cs="Helvetica"/>
        </w:rPr>
        <w:t>V</w:t>
      </w:r>
      <w:r>
        <w:rPr>
          <w:rFonts w:ascii="Helvetica" w:hAnsi="Helvetica" w:cs="Helvetica"/>
        </w:rPr>
        <w:t>ice-</w:t>
      </w:r>
      <w:r w:rsidR="00F127BB">
        <w:rPr>
          <w:rFonts w:ascii="Helvetica" w:hAnsi="Helvetica" w:cs="Helvetica"/>
        </w:rPr>
        <w:t>C</w:t>
      </w:r>
      <w:r>
        <w:rPr>
          <w:rFonts w:ascii="Helvetica" w:hAnsi="Helvetica" w:cs="Helvetica"/>
        </w:rPr>
        <w:t>hair</w:t>
      </w:r>
      <w:r w:rsidR="00F127BB">
        <w:rPr>
          <w:rFonts w:ascii="Helvetica" w:hAnsi="Helvetica" w:cs="Helvetica"/>
        </w:rPr>
        <w:t xml:space="preserve">. </w:t>
      </w:r>
      <w:r w:rsidR="00370AA7">
        <w:rPr>
          <w:rFonts w:ascii="Helvetica" w:hAnsi="Helvetica" w:cs="Helvetica"/>
        </w:rPr>
        <w:t xml:space="preserve">Motion seconded by Buddy Roberts. </w:t>
      </w:r>
      <w:r w:rsidR="00783F55" w:rsidRPr="00724E3B">
        <w:rPr>
          <w:rFonts w:ascii="Helvetica" w:hAnsi="Helvetica" w:cs="Helvetica"/>
        </w:rPr>
        <w:t xml:space="preserve">All ayes. </w:t>
      </w:r>
      <w:r w:rsidR="00B8033C">
        <w:rPr>
          <w:rFonts w:ascii="Helvetica" w:hAnsi="Helvetica" w:cs="Helvetica"/>
        </w:rPr>
        <w:t>Nominations</w:t>
      </w:r>
      <w:r w:rsidR="00B8033C" w:rsidRPr="00724E3B">
        <w:rPr>
          <w:rFonts w:ascii="Helvetica" w:hAnsi="Helvetica" w:cs="Helvetica"/>
        </w:rPr>
        <w:t xml:space="preserve"> carried.</w:t>
      </w:r>
    </w:p>
    <w:p w14:paraId="7AAF6AB7" w14:textId="77777777" w:rsidR="00295E7F" w:rsidRPr="00295E7F" w:rsidRDefault="00295E7F" w:rsidP="00295E7F">
      <w:pPr>
        <w:pStyle w:val="NoSpacing"/>
        <w:ind w:left="360"/>
        <w:rPr>
          <w:rFonts w:ascii="Helvetica" w:hAnsi="Helvetica" w:cs="Helvetica"/>
        </w:rPr>
      </w:pPr>
    </w:p>
    <w:p w14:paraId="1301B39A" w14:textId="13DF5AE9" w:rsidR="00085FCA" w:rsidRPr="00724E3B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  <w:b/>
        </w:rPr>
        <w:t>Approval of</w:t>
      </w:r>
      <w:r w:rsidR="001E26E6" w:rsidRPr="00724E3B">
        <w:rPr>
          <w:rFonts w:ascii="Helvetica" w:hAnsi="Helvetica" w:cs="Helvetica"/>
          <w:b/>
        </w:rPr>
        <w:t xml:space="preserve"> minutes</w:t>
      </w:r>
      <w:r w:rsidR="00985636" w:rsidRPr="00724E3B">
        <w:rPr>
          <w:rFonts w:ascii="Helvetica" w:hAnsi="Helvetica" w:cs="Helvetica"/>
          <w:b/>
        </w:rPr>
        <w:t>:</w:t>
      </w:r>
    </w:p>
    <w:p w14:paraId="2D8438D6" w14:textId="50D9A280" w:rsidR="00AD0ED9" w:rsidRPr="00724E3B" w:rsidRDefault="001E26E6" w:rsidP="00AD0ED9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</w:t>
      </w:r>
      <w:r w:rsidR="006A0152" w:rsidRPr="00724E3B">
        <w:rPr>
          <w:rFonts w:ascii="Helvetica" w:hAnsi="Helvetica" w:cs="Helvetica"/>
        </w:rPr>
        <w:t xml:space="preserve"> to approve the </w:t>
      </w:r>
      <w:r w:rsidR="006E7AD1">
        <w:rPr>
          <w:rFonts w:ascii="Helvetica" w:hAnsi="Helvetica" w:cs="Helvetica"/>
        </w:rPr>
        <w:t>May 11</w:t>
      </w:r>
      <w:r w:rsidR="00A627B0" w:rsidRPr="00724E3B">
        <w:rPr>
          <w:rFonts w:ascii="Helvetica" w:hAnsi="Helvetica" w:cs="Helvetica"/>
        </w:rPr>
        <w:t xml:space="preserve">, </w:t>
      </w:r>
      <w:proofErr w:type="gramStart"/>
      <w:r w:rsidR="00A627B0" w:rsidRPr="00724E3B">
        <w:rPr>
          <w:rFonts w:ascii="Helvetica" w:hAnsi="Helvetica" w:cs="Helvetica"/>
        </w:rPr>
        <w:t>202</w:t>
      </w:r>
      <w:r w:rsidR="006E7AD1">
        <w:rPr>
          <w:rFonts w:ascii="Helvetica" w:hAnsi="Helvetica" w:cs="Helvetica"/>
        </w:rPr>
        <w:t>2</w:t>
      </w:r>
      <w:proofErr w:type="gramEnd"/>
      <w:r w:rsidR="006A0152" w:rsidRPr="00724E3B">
        <w:rPr>
          <w:rFonts w:ascii="Helvetica" w:hAnsi="Helvetica" w:cs="Helvetica"/>
        </w:rPr>
        <w:t xml:space="preserve"> meeting</w:t>
      </w:r>
      <w:r w:rsidR="00F44A3F" w:rsidRPr="00724E3B">
        <w:rPr>
          <w:rFonts w:ascii="Helvetica" w:hAnsi="Helvetica" w:cs="Helvetica"/>
        </w:rPr>
        <w:t xml:space="preserve"> minutes</w:t>
      </w:r>
      <w:r w:rsidRPr="00724E3B">
        <w:rPr>
          <w:rFonts w:ascii="Helvetica" w:hAnsi="Helvetica" w:cs="Helvetica"/>
        </w:rPr>
        <w:t xml:space="preserve"> made</w:t>
      </w:r>
      <w:r w:rsidR="00EE6115" w:rsidRPr="00724E3B">
        <w:rPr>
          <w:rFonts w:ascii="Helvetica" w:hAnsi="Helvetica" w:cs="Helvetica"/>
        </w:rPr>
        <w:t xml:space="preserve"> by </w:t>
      </w:r>
      <w:r w:rsidR="00A61510" w:rsidRPr="00724E3B">
        <w:rPr>
          <w:rFonts w:ascii="Helvetica" w:hAnsi="Helvetica" w:cs="Helvetica"/>
        </w:rPr>
        <w:t>Buddy</w:t>
      </w:r>
      <w:r w:rsidR="00E30F38" w:rsidRPr="00724E3B">
        <w:rPr>
          <w:rFonts w:ascii="Helvetica" w:hAnsi="Helvetica" w:cs="Helvetica"/>
        </w:rPr>
        <w:t xml:space="preserve"> Roberts</w:t>
      </w:r>
      <w:r w:rsidR="00EE6115" w:rsidRPr="00724E3B">
        <w:rPr>
          <w:rFonts w:ascii="Helvetica" w:hAnsi="Helvetica" w:cs="Helvetica"/>
        </w:rPr>
        <w:t xml:space="preserve">, motion seconded by </w:t>
      </w:r>
      <w:r w:rsidR="00402183">
        <w:rPr>
          <w:rFonts w:ascii="Helvetica" w:hAnsi="Helvetica" w:cs="Helvetica"/>
        </w:rPr>
        <w:t>Hank Smyth</w:t>
      </w:r>
      <w:r w:rsidR="00ED26E8" w:rsidRPr="00724E3B">
        <w:rPr>
          <w:rFonts w:ascii="Helvetica" w:hAnsi="Helvetica" w:cs="Helvetica"/>
        </w:rPr>
        <w:t xml:space="preserve">. All </w:t>
      </w:r>
      <w:r w:rsidR="00723C65" w:rsidRPr="00724E3B">
        <w:rPr>
          <w:rFonts w:ascii="Helvetica" w:hAnsi="Helvetica" w:cs="Helvetica"/>
        </w:rPr>
        <w:t>ayes</w:t>
      </w:r>
      <w:r w:rsidR="00ED26E8" w:rsidRPr="00724E3B">
        <w:rPr>
          <w:rFonts w:ascii="Helvetica" w:hAnsi="Helvetica" w:cs="Helvetica"/>
        </w:rPr>
        <w:t>.</w:t>
      </w:r>
      <w:r w:rsidR="006A0152" w:rsidRPr="00724E3B">
        <w:rPr>
          <w:rFonts w:ascii="Helvetica" w:hAnsi="Helvetica" w:cs="Helvetica"/>
        </w:rPr>
        <w:t xml:space="preserve"> Motion carried</w:t>
      </w:r>
      <w:r w:rsidR="00B31F7F" w:rsidRPr="00724E3B">
        <w:rPr>
          <w:rFonts w:ascii="Helvetica" w:hAnsi="Helvetica" w:cs="Helvetica"/>
        </w:rPr>
        <w:t>.</w:t>
      </w:r>
    </w:p>
    <w:p w14:paraId="765E04D0" w14:textId="77777777" w:rsidR="009935C8" w:rsidRPr="00915149" w:rsidRDefault="009935C8" w:rsidP="009935C8">
      <w:pPr>
        <w:pStyle w:val="NoSpacing"/>
        <w:rPr>
          <w:rFonts w:ascii="Helvetica" w:hAnsi="Helvetica" w:cs="Helvetica"/>
          <w:highlight w:val="yellow"/>
        </w:rPr>
      </w:pPr>
    </w:p>
    <w:p w14:paraId="43048308" w14:textId="2A38A473" w:rsidR="009935C8" w:rsidRPr="00C9044F" w:rsidRDefault="00735A52" w:rsidP="00F1062F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  <w:bCs/>
        </w:rPr>
      </w:pPr>
      <w:r w:rsidRPr="00C9044F">
        <w:rPr>
          <w:rFonts w:ascii="Helvetica" w:hAnsi="Helvetica" w:cs="Helvetica"/>
          <w:b/>
          <w:bCs/>
        </w:rPr>
        <w:t>202</w:t>
      </w:r>
      <w:r w:rsidR="00EA705A">
        <w:rPr>
          <w:rFonts w:ascii="Helvetica" w:hAnsi="Helvetica" w:cs="Helvetica"/>
          <w:b/>
          <w:bCs/>
        </w:rPr>
        <w:t>2</w:t>
      </w:r>
      <w:r w:rsidRPr="00C9044F">
        <w:rPr>
          <w:rFonts w:ascii="Helvetica" w:hAnsi="Helvetica" w:cs="Helvetica"/>
          <w:b/>
          <w:bCs/>
        </w:rPr>
        <w:t xml:space="preserve"> </w:t>
      </w:r>
      <w:r w:rsidR="00EA705A">
        <w:rPr>
          <w:rFonts w:ascii="Helvetica" w:hAnsi="Helvetica" w:cs="Helvetica"/>
          <w:b/>
          <w:bCs/>
        </w:rPr>
        <w:t>Road and Bridge</w:t>
      </w:r>
      <w:r w:rsidR="00470A1C" w:rsidRPr="00C9044F">
        <w:rPr>
          <w:rFonts w:ascii="Helvetica" w:hAnsi="Helvetica" w:cs="Helvetica"/>
          <w:b/>
          <w:bCs/>
        </w:rPr>
        <w:t xml:space="preserve"> Prioritization:</w:t>
      </w:r>
    </w:p>
    <w:p w14:paraId="46A9B09B" w14:textId="414D40BC" w:rsidR="00523339" w:rsidRPr="00CF17B9" w:rsidRDefault="009D2A81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Aishwarya</w:t>
      </w:r>
      <w:r w:rsidR="002D2FA4">
        <w:rPr>
          <w:rFonts w:ascii="Helvetica" w:hAnsi="Helvetica" w:cs="Helvetica"/>
        </w:rPr>
        <w:t xml:space="preserve"> </w:t>
      </w:r>
      <w:r w:rsidR="0070534E">
        <w:rPr>
          <w:rFonts w:ascii="Helvetica" w:hAnsi="Helvetica" w:cs="Helvetica"/>
        </w:rPr>
        <w:t xml:space="preserve">Shrestha </w:t>
      </w:r>
      <w:r w:rsidR="002D2FA4">
        <w:rPr>
          <w:rFonts w:ascii="Helvetica" w:hAnsi="Helvetica" w:cs="Helvetica"/>
        </w:rPr>
        <w:t xml:space="preserve">presented </w:t>
      </w:r>
      <w:r w:rsidR="001044C1">
        <w:rPr>
          <w:rFonts w:ascii="Helvetica" w:hAnsi="Helvetica" w:cs="Helvetica"/>
        </w:rPr>
        <w:t xml:space="preserve">the </w:t>
      </w:r>
      <w:r w:rsidR="002D2FA4">
        <w:rPr>
          <w:rFonts w:ascii="Helvetica" w:hAnsi="Helvetica" w:cs="Helvetica"/>
        </w:rPr>
        <w:t xml:space="preserve">top </w:t>
      </w:r>
      <w:r w:rsidR="00783F55">
        <w:rPr>
          <w:rFonts w:ascii="Helvetica" w:hAnsi="Helvetica" w:cs="Helvetica"/>
        </w:rPr>
        <w:t>3</w:t>
      </w:r>
      <w:r w:rsidR="002D2FA4">
        <w:rPr>
          <w:rFonts w:ascii="Helvetica" w:hAnsi="Helvetica" w:cs="Helvetica"/>
        </w:rPr>
        <w:t xml:space="preserve"> needs for each county. </w:t>
      </w:r>
      <w:r w:rsidR="00DA07F4">
        <w:rPr>
          <w:rFonts w:ascii="Helvetica" w:hAnsi="Helvetica" w:cs="Helvetica"/>
        </w:rPr>
        <w:t xml:space="preserve">TAC members and MoDOT staff </w:t>
      </w:r>
      <w:r w:rsidR="00DA07F4" w:rsidRPr="00CF17B9">
        <w:rPr>
          <w:rFonts w:ascii="Helvetica" w:hAnsi="Helvetica" w:cs="Helvetica"/>
        </w:rPr>
        <w:t>provided input throughout the presentation. TAC members ranked the top 1</w:t>
      </w:r>
      <w:r w:rsidR="00783F55" w:rsidRPr="00CF17B9">
        <w:rPr>
          <w:rFonts w:ascii="Helvetica" w:hAnsi="Helvetica" w:cs="Helvetica"/>
        </w:rPr>
        <w:t>5</w:t>
      </w:r>
      <w:r w:rsidR="00DA07F4" w:rsidRPr="00CF17B9">
        <w:rPr>
          <w:rFonts w:ascii="Helvetica" w:hAnsi="Helvetica" w:cs="Helvetica"/>
        </w:rPr>
        <w:t xml:space="preserve"> regional needs. </w:t>
      </w:r>
    </w:p>
    <w:p w14:paraId="5038B799" w14:textId="4954B6A8" w:rsidR="00D7748D" w:rsidRPr="00CF17B9" w:rsidRDefault="00D7748D" w:rsidP="00523339">
      <w:pPr>
        <w:pStyle w:val="NoSpacing"/>
        <w:ind w:left="360"/>
        <w:rPr>
          <w:rFonts w:ascii="Helvetica" w:hAnsi="Helvetica" w:cs="Helvetica"/>
        </w:rPr>
      </w:pPr>
    </w:p>
    <w:p w14:paraId="51F015E2" w14:textId="1BDBD8CB" w:rsidR="00D7748D" w:rsidRPr="00CF17B9" w:rsidRDefault="00D969EF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F109C2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F109C2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="0088470D" w:rsidRPr="00CF17B9">
        <w:rPr>
          <w:rFonts w:ascii="Helvetica" w:hAnsi="Helvetica" w:cs="Helvetica"/>
        </w:rPr>
        <w:t xml:space="preserve"> need</w:t>
      </w:r>
      <w:r w:rsidR="001044C1" w:rsidRPr="00CF17B9">
        <w:rPr>
          <w:rFonts w:ascii="Helvetica" w:hAnsi="Helvetica" w:cs="Helvetica"/>
        </w:rPr>
        <w:t>s</w:t>
      </w:r>
      <w:r w:rsidR="00F109C2" w:rsidRPr="00CF17B9">
        <w:rPr>
          <w:rFonts w:ascii="Helvetica" w:hAnsi="Helvetica" w:cs="Helvetica"/>
        </w:rPr>
        <w:t xml:space="preserve"> on Rt. 65</w:t>
      </w:r>
      <w:r w:rsidR="0088470D" w:rsidRPr="00CF17B9">
        <w:rPr>
          <w:rFonts w:ascii="Helvetica" w:hAnsi="Helvetica" w:cs="Helvetica"/>
        </w:rPr>
        <w:t xml:space="preserve"> </w:t>
      </w:r>
      <w:r w:rsidR="00546A21" w:rsidRPr="00CF17B9">
        <w:rPr>
          <w:rFonts w:ascii="Helvetica" w:hAnsi="Helvetica" w:cs="Helvetica"/>
        </w:rPr>
        <w:t xml:space="preserve">in Christian and </w:t>
      </w:r>
      <w:r w:rsidR="00DE5FE0" w:rsidRPr="00CF17B9">
        <w:rPr>
          <w:rFonts w:ascii="Helvetica" w:hAnsi="Helvetica" w:cs="Helvetica"/>
        </w:rPr>
        <w:t>Taney</w:t>
      </w:r>
      <w:r w:rsidR="00546A21" w:rsidRPr="00CF17B9">
        <w:rPr>
          <w:rFonts w:ascii="Helvetica" w:hAnsi="Helvetica" w:cs="Helvetica"/>
        </w:rPr>
        <w:t xml:space="preserve"> Counties </w:t>
      </w:r>
      <w:r w:rsidR="00F109C2" w:rsidRPr="00CF17B9">
        <w:rPr>
          <w:rFonts w:ascii="Helvetica" w:hAnsi="Helvetica" w:cs="Helvetica"/>
        </w:rPr>
        <w:t>(</w:t>
      </w:r>
      <w:r w:rsidR="0069292E" w:rsidRPr="00CF17B9">
        <w:rPr>
          <w:rFonts w:ascii="Helvetica" w:hAnsi="Helvetica" w:cs="Helvetica"/>
        </w:rPr>
        <w:t>Christian</w:t>
      </w:r>
      <w:r w:rsidR="00E25302" w:rsidRPr="00CF17B9">
        <w:rPr>
          <w:rFonts w:ascii="Helvetica" w:hAnsi="Helvetica" w:cs="Helvetica"/>
        </w:rPr>
        <w:t xml:space="preserve"> #1</w:t>
      </w:r>
      <w:r w:rsidR="0069292E" w:rsidRPr="00CF17B9">
        <w:rPr>
          <w:rFonts w:ascii="Helvetica" w:hAnsi="Helvetica" w:cs="Helvetica"/>
        </w:rPr>
        <w:t>/Taney #</w:t>
      </w:r>
      <w:r w:rsidR="00E25302" w:rsidRPr="00CF17B9">
        <w:rPr>
          <w:rFonts w:ascii="Helvetica" w:hAnsi="Helvetica" w:cs="Helvetica"/>
        </w:rPr>
        <w:t>2</w:t>
      </w:r>
      <w:r w:rsidR="00F109C2" w:rsidRPr="00CF17B9">
        <w:rPr>
          <w:rFonts w:ascii="Helvetica" w:hAnsi="Helvetica" w:cs="Helvetica"/>
        </w:rPr>
        <w:t>)</w:t>
      </w:r>
      <w:r w:rsidR="0069292E" w:rsidRPr="00CF17B9">
        <w:rPr>
          <w:rFonts w:ascii="Helvetica" w:hAnsi="Helvetica" w:cs="Helvetica"/>
        </w:rPr>
        <w:t xml:space="preserve"> </w:t>
      </w:r>
      <w:r w:rsidR="00D36199" w:rsidRPr="00CF17B9">
        <w:rPr>
          <w:rFonts w:ascii="Helvetica" w:hAnsi="Helvetica" w:cs="Helvetica"/>
        </w:rPr>
        <w:t xml:space="preserve">as regional priority number </w:t>
      </w:r>
      <w:r w:rsidR="000051BB" w:rsidRPr="00CF17B9">
        <w:rPr>
          <w:rFonts w:ascii="Helvetica" w:hAnsi="Helvetica" w:cs="Helvetica"/>
        </w:rPr>
        <w:t xml:space="preserve">one. Motion made by </w:t>
      </w:r>
      <w:r w:rsidR="0069292E" w:rsidRPr="00CF17B9">
        <w:rPr>
          <w:rFonts w:ascii="Helvetica" w:hAnsi="Helvetica" w:cs="Helvetica"/>
        </w:rPr>
        <w:t>Rick Davis</w:t>
      </w:r>
      <w:r w:rsidR="000051BB" w:rsidRPr="00CF17B9">
        <w:rPr>
          <w:rFonts w:ascii="Helvetica" w:hAnsi="Helvetica" w:cs="Helvetica"/>
        </w:rPr>
        <w:t xml:space="preserve"> and seconded by </w:t>
      </w:r>
      <w:r w:rsidR="0069292E" w:rsidRPr="00CF17B9">
        <w:rPr>
          <w:rFonts w:ascii="Helvetica" w:hAnsi="Helvetica" w:cs="Helvetica"/>
        </w:rPr>
        <w:t>Buddy Roberts</w:t>
      </w:r>
      <w:r w:rsidR="000051BB" w:rsidRPr="00CF17B9">
        <w:rPr>
          <w:rFonts w:ascii="Helvetica" w:hAnsi="Helvetica" w:cs="Helvetica"/>
        </w:rPr>
        <w:t>.</w:t>
      </w:r>
      <w:r w:rsidR="008A1B24" w:rsidRPr="00CF17B9">
        <w:rPr>
          <w:rFonts w:ascii="Helvetica" w:hAnsi="Helvetica" w:cs="Helvetica"/>
        </w:rPr>
        <w:t xml:space="preserve"> All ayes. Motion carried. </w:t>
      </w:r>
    </w:p>
    <w:p w14:paraId="1E5B5903" w14:textId="77777777" w:rsidR="008A236E" w:rsidRPr="00CF17B9" w:rsidRDefault="008A236E" w:rsidP="004220BB">
      <w:pPr>
        <w:pStyle w:val="NoSpacing"/>
        <w:rPr>
          <w:rFonts w:ascii="Helvetica" w:hAnsi="Helvetica" w:cs="Helvetica"/>
        </w:rPr>
      </w:pPr>
    </w:p>
    <w:p w14:paraId="7AF32AF4" w14:textId="6662FCC3" w:rsidR="000051BB" w:rsidRPr="00CF17B9" w:rsidRDefault="000051BB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FB5F60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FB5F60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Pr="00CF17B9">
        <w:rPr>
          <w:rFonts w:ascii="Helvetica" w:hAnsi="Helvetica" w:cs="Helvetica"/>
        </w:rPr>
        <w:t xml:space="preserve"> need</w:t>
      </w:r>
      <w:r w:rsidR="00FA6290" w:rsidRPr="00CF17B9">
        <w:rPr>
          <w:rFonts w:ascii="Helvetica" w:hAnsi="Helvetica" w:cs="Helvetica"/>
        </w:rPr>
        <w:t>s</w:t>
      </w:r>
      <w:r w:rsidRPr="00CF17B9">
        <w:rPr>
          <w:rFonts w:ascii="Helvetica" w:hAnsi="Helvetica" w:cs="Helvetica"/>
        </w:rPr>
        <w:t xml:space="preserve"> </w:t>
      </w:r>
      <w:r w:rsidR="00537048" w:rsidRPr="00CF17B9">
        <w:rPr>
          <w:rFonts w:ascii="Helvetica" w:hAnsi="Helvetica" w:cs="Helvetica"/>
        </w:rPr>
        <w:t>on Hwy 60 in Greene County (</w:t>
      </w:r>
      <w:r w:rsidR="00F56DB5" w:rsidRPr="00CF17B9">
        <w:rPr>
          <w:rFonts w:ascii="Helvetica" w:hAnsi="Helvetica" w:cs="Helvetica"/>
        </w:rPr>
        <w:t xml:space="preserve">Greene </w:t>
      </w:r>
      <w:r w:rsidR="004220BB" w:rsidRPr="00CF17B9">
        <w:rPr>
          <w:rFonts w:ascii="Helvetica" w:hAnsi="Helvetica" w:cs="Helvetica"/>
        </w:rPr>
        <w:t>#1</w:t>
      </w:r>
      <w:r w:rsidR="00537048" w:rsidRPr="00CF17B9">
        <w:rPr>
          <w:rFonts w:ascii="Helvetica" w:hAnsi="Helvetica" w:cs="Helvetica"/>
        </w:rPr>
        <w:t>)</w:t>
      </w:r>
      <w:r w:rsidR="00F56DB5" w:rsidRPr="00CF17B9">
        <w:rPr>
          <w:rFonts w:ascii="Helvetica" w:hAnsi="Helvetica" w:cs="Helvetica"/>
        </w:rPr>
        <w:t xml:space="preserve"> </w:t>
      </w:r>
      <w:r w:rsidR="00C73D42" w:rsidRPr="00CF17B9">
        <w:rPr>
          <w:rFonts w:ascii="Helvetica" w:hAnsi="Helvetica" w:cs="Helvetica"/>
        </w:rPr>
        <w:t xml:space="preserve">as regional priority number two. Motion made by Joel </w:t>
      </w:r>
      <w:r w:rsidR="005854CB" w:rsidRPr="00CF17B9">
        <w:rPr>
          <w:rFonts w:ascii="Helvetica" w:hAnsi="Helvetica" w:cs="Helvetica"/>
        </w:rPr>
        <w:t xml:space="preserve">Keller and seconded by </w:t>
      </w:r>
      <w:r w:rsidR="004220BB" w:rsidRPr="00CF17B9">
        <w:rPr>
          <w:rFonts w:ascii="Helvetica" w:hAnsi="Helvetica" w:cs="Helvetica"/>
        </w:rPr>
        <w:t>Stan Whitehurst</w:t>
      </w:r>
      <w:r w:rsidR="005854CB" w:rsidRPr="00CF17B9">
        <w:rPr>
          <w:rFonts w:ascii="Helvetica" w:hAnsi="Helvetica" w:cs="Helvetica"/>
        </w:rPr>
        <w:t xml:space="preserve">. </w:t>
      </w:r>
      <w:r w:rsidR="008A1B24" w:rsidRPr="00CF17B9">
        <w:rPr>
          <w:rFonts w:ascii="Helvetica" w:hAnsi="Helvetica" w:cs="Helvetica"/>
        </w:rPr>
        <w:t>All ayes. Motion carried.</w:t>
      </w:r>
    </w:p>
    <w:p w14:paraId="721B339D" w14:textId="1897F79D" w:rsidR="00F56DB5" w:rsidRPr="00CF17B9" w:rsidRDefault="00F56DB5" w:rsidP="00523339">
      <w:pPr>
        <w:pStyle w:val="NoSpacing"/>
        <w:ind w:left="360"/>
        <w:rPr>
          <w:rFonts w:ascii="Helvetica" w:hAnsi="Helvetica" w:cs="Helvetica"/>
        </w:rPr>
      </w:pPr>
    </w:p>
    <w:p w14:paraId="1902F2F7" w14:textId="5E297283" w:rsidR="00F56DB5" w:rsidRPr="00CF17B9" w:rsidRDefault="0027086D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A37535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A37535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="00D57A57" w:rsidRPr="00CF17B9">
        <w:rPr>
          <w:rFonts w:ascii="Helvetica" w:hAnsi="Helvetica" w:cs="Helvetica"/>
        </w:rPr>
        <w:t xml:space="preserve"> needs </w:t>
      </w:r>
      <w:r w:rsidR="000D2105" w:rsidRPr="00CF17B9">
        <w:rPr>
          <w:rFonts w:ascii="Helvetica" w:hAnsi="Helvetica" w:cs="Helvetica"/>
        </w:rPr>
        <w:t xml:space="preserve">on </w:t>
      </w:r>
      <w:r w:rsidR="000D2105" w:rsidRPr="00CF17B9">
        <w:rPr>
          <w:rFonts w:ascii="Helvetica" w:hAnsi="Helvetica" w:cs="Helvetica"/>
        </w:rPr>
        <w:t>Rt. 37 and Rt. 60 in Greene, Christian, Lawrence, and Barry counties</w:t>
      </w:r>
      <w:r w:rsidR="000D2105" w:rsidRPr="00CF17B9">
        <w:rPr>
          <w:rFonts w:ascii="Helvetica" w:hAnsi="Helvetica" w:cs="Helvetica"/>
        </w:rPr>
        <w:t xml:space="preserve"> </w:t>
      </w:r>
      <w:r w:rsidR="00EA0AA7" w:rsidRPr="00CF17B9">
        <w:rPr>
          <w:rFonts w:ascii="Helvetica" w:hAnsi="Helvetica" w:cs="Helvetica"/>
        </w:rPr>
        <w:t>(</w:t>
      </w:r>
      <w:r w:rsidR="00D57A57" w:rsidRPr="00CF17B9">
        <w:rPr>
          <w:rFonts w:ascii="Helvetica" w:hAnsi="Helvetica" w:cs="Helvetica"/>
        </w:rPr>
        <w:t>Barry</w:t>
      </w:r>
      <w:r w:rsidR="00EA0AA7" w:rsidRPr="00CF17B9">
        <w:rPr>
          <w:rFonts w:ascii="Helvetica" w:hAnsi="Helvetica" w:cs="Helvetica"/>
        </w:rPr>
        <w:t xml:space="preserve"> #1</w:t>
      </w:r>
      <w:r w:rsidR="00D57A57" w:rsidRPr="00CF17B9">
        <w:rPr>
          <w:rFonts w:ascii="Helvetica" w:hAnsi="Helvetica" w:cs="Helvetica"/>
        </w:rPr>
        <w:t>/Lawrence #1</w:t>
      </w:r>
      <w:r w:rsidR="00EA0AA7" w:rsidRPr="00CF17B9">
        <w:rPr>
          <w:rFonts w:ascii="Helvetica" w:hAnsi="Helvetica" w:cs="Helvetica"/>
        </w:rPr>
        <w:t>)</w:t>
      </w:r>
      <w:r w:rsidR="00177844" w:rsidRPr="00CF17B9">
        <w:rPr>
          <w:rFonts w:ascii="Helvetica" w:hAnsi="Helvetica" w:cs="Helvetica"/>
        </w:rPr>
        <w:t xml:space="preserve"> as regional priority number three. Motion made by </w:t>
      </w:r>
      <w:r w:rsidR="00D57A57" w:rsidRPr="00CF17B9">
        <w:rPr>
          <w:rFonts w:ascii="Helvetica" w:hAnsi="Helvetica" w:cs="Helvetica"/>
        </w:rPr>
        <w:t>Tim Smythe</w:t>
      </w:r>
      <w:r w:rsidR="00973692" w:rsidRPr="00CF17B9">
        <w:rPr>
          <w:rFonts w:ascii="Helvetica" w:hAnsi="Helvetica" w:cs="Helvetica"/>
        </w:rPr>
        <w:t xml:space="preserve"> and seconded by </w:t>
      </w:r>
      <w:r w:rsidR="00D57A57" w:rsidRPr="00CF17B9">
        <w:rPr>
          <w:rFonts w:ascii="Helvetica" w:hAnsi="Helvetica" w:cs="Helvetica"/>
        </w:rPr>
        <w:t>Steve Walensky</w:t>
      </w:r>
      <w:r w:rsidR="00973692" w:rsidRPr="00CF17B9">
        <w:rPr>
          <w:rFonts w:ascii="Helvetica" w:hAnsi="Helvetica" w:cs="Helvetica"/>
        </w:rPr>
        <w:t xml:space="preserve">. </w:t>
      </w:r>
      <w:r w:rsidR="008A1B24" w:rsidRPr="00CF17B9">
        <w:rPr>
          <w:rFonts w:ascii="Helvetica" w:hAnsi="Helvetica" w:cs="Helvetica"/>
        </w:rPr>
        <w:t>All ayes. Motion carried.</w:t>
      </w:r>
    </w:p>
    <w:p w14:paraId="1BEC2AFA" w14:textId="4E39748A" w:rsidR="00973692" w:rsidRPr="00CF17B9" w:rsidRDefault="00973692" w:rsidP="00523339">
      <w:pPr>
        <w:pStyle w:val="NoSpacing"/>
        <w:ind w:left="360"/>
        <w:rPr>
          <w:rFonts w:ascii="Helvetica" w:hAnsi="Helvetica" w:cs="Helvetica"/>
        </w:rPr>
      </w:pPr>
    </w:p>
    <w:p w14:paraId="0D38A30F" w14:textId="671DC2B0" w:rsidR="00973692" w:rsidRPr="00CF17B9" w:rsidRDefault="00973692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6C0EF9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6C0EF9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Pr="00CF17B9">
        <w:rPr>
          <w:rFonts w:ascii="Helvetica" w:hAnsi="Helvetica" w:cs="Helvetica"/>
        </w:rPr>
        <w:t xml:space="preserve"> needs </w:t>
      </w:r>
      <w:r w:rsidR="006C0EF9" w:rsidRPr="00CF17B9">
        <w:rPr>
          <w:rFonts w:ascii="Helvetica" w:hAnsi="Helvetica" w:cs="Helvetica"/>
        </w:rPr>
        <w:t>on I-44</w:t>
      </w:r>
      <w:r w:rsidR="00A979F7" w:rsidRPr="00CF17B9">
        <w:rPr>
          <w:rFonts w:ascii="Helvetica" w:hAnsi="Helvetica" w:cs="Helvetica"/>
        </w:rPr>
        <w:t xml:space="preserve"> in </w:t>
      </w:r>
      <w:r w:rsidR="00E2377A" w:rsidRPr="00CF17B9">
        <w:rPr>
          <w:rFonts w:ascii="Helvetica" w:hAnsi="Helvetica" w:cs="Helvetica"/>
        </w:rPr>
        <w:t>Mt. Vernon</w:t>
      </w:r>
      <w:r w:rsidR="00A979F7" w:rsidRPr="00CF17B9">
        <w:rPr>
          <w:rFonts w:ascii="Helvetica" w:hAnsi="Helvetica" w:cs="Helvetica"/>
        </w:rPr>
        <w:t xml:space="preserve"> (</w:t>
      </w:r>
      <w:r w:rsidR="0064025F" w:rsidRPr="00CF17B9">
        <w:rPr>
          <w:rFonts w:ascii="Helvetica" w:hAnsi="Helvetica" w:cs="Helvetica"/>
        </w:rPr>
        <w:t>Lawrence #2</w:t>
      </w:r>
      <w:r w:rsidR="00A979F7" w:rsidRPr="00CF17B9">
        <w:rPr>
          <w:rFonts w:ascii="Helvetica" w:hAnsi="Helvetica" w:cs="Helvetica"/>
        </w:rPr>
        <w:t>)</w:t>
      </w:r>
      <w:r w:rsidR="00DA1DFD" w:rsidRPr="00CF17B9">
        <w:rPr>
          <w:rFonts w:ascii="Helvetica" w:hAnsi="Helvetica" w:cs="Helvetica"/>
        </w:rPr>
        <w:t xml:space="preserve"> </w:t>
      </w:r>
      <w:r w:rsidR="00D45DB5" w:rsidRPr="00CF17B9">
        <w:rPr>
          <w:rFonts w:ascii="Helvetica" w:hAnsi="Helvetica" w:cs="Helvetica"/>
        </w:rPr>
        <w:t xml:space="preserve">as regional priority number four. Motion made by </w:t>
      </w:r>
      <w:r w:rsidR="0064025F" w:rsidRPr="00CF17B9">
        <w:rPr>
          <w:rFonts w:ascii="Helvetica" w:hAnsi="Helvetica" w:cs="Helvetica"/>
        </w:rPr>
        <w:t>Steve Walensky</w:t>
      </w:r>
      <w:r w:rsidR="00D45DB5" w:rsidRPr="00CF17B9">
        <w:rPr>
          <w:rFonts w:ascii="Helvetica" w:hAnsi="Helvetica" w:cs="Helvetica"/>
        </w:rPr>
        <w:t xml:space="preserve"> and seconded by </w:t>
      </w:r>
      <w:r w:rsidR="0064025F" w:rsidRPr="00CF17B9">
        <w:rPr>
          <w:rFonts w:ascii="Helvetica" w:hAnsi="Helvetica" w:cs="Helvetica"/>
        </w:rPr>
        <w:t>Tim Selvey</w:t>
      </w:r>
      <w:r w:rsidR="00BD4161" w:rsidRPr="00CF17B9">
        <w:rPr>
          <w:rFonts w:ascii="Helvetica" w:hAnsi="Helvetica" w:cs="Helvetica"/>
        </w:rPr>
        <w:t>.</w:t>
      </w:r>
      <w:r w:rsidR="008A1B24" w:rsidRPr="00CF17B9">
        <w:rPr>
          <w:rFonts w:ascii="Helvetica" w:hAnsi="Helvetica" w:cs="Helvetica"/>
        </w:rPr>
        <w:t xml:space="preserve"> All ayes. Motion carried.</w:t>
      </w:r>
    </w:p>
    <w:p w14:paraId="1D8AA075" w14:textId="6A3A5EF9" w:rsidR="00AD35E6" w:rsidRPr="00CF17B9" w:rsidRDefault="00AD35E6" w:rsidP="00523339">
      <w:pPr>
        <w:pStyle w:val="NoSpacing"/>
        <w:ind w:left="360"/>
        <w:rPr>
          <w:rFonts w:ascii="Helvetica" w:hAnsi="Helvetica" w:cs="Helvetica"/>
        </w:rPr>
      </w:pPr>
    </w:p>
    <w:p w14:paraId="5C5A78AE" w14:textId="67D7398F" w:rsidR="00AD35E6" w:rsidRPr="00CF17B9" w:rsidRDefault="00AD35E6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lastRenderedPageBreak/>
        <w:t xml:space="preserve">Motion to rank </w:t>
      </w:r>
      <w:r w:rsidR="007C0C91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7C0C91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Pr="00CF17B9">
        <w:rPr>
          <w:rFonts w:ascii="Helvetica" w:hAnsi="Helvetica" w:cs="Helvetica"/>
        </w:rPr>
        <w:t xml:space="preserve"> needs </w:t>
      </w:r>
      <w:r w:rsidR="006707F4" w:rsidRPr="00CF17B9">
        <w:rPr>
          <w:rFonts w:ascii="Helvetica" w:hAnsi="Helvetica" w:cs="Helvetica"/>
        </w:rPr>
        <w:t>on Rt. 160 and Rt. EE</w:t>
      </w:r>
      <w:r w:rsidR="00BB16DA" w:rsidRPr="00CF17B9">
        <w:rPr>
          <w:rFonts w:ascii="Helvetica" w:hAnsi="Helvetica" w:cs="Helvetica"/>
        </w:rPr>
        <w:t xml:space="preserve"> in Christian County (</w:t>
      </w:r>
      <w:r w:rsidR="0064025F" w:rsidRPr="00CF17B9">
        <w:rPr>
          <w:rFonts w:ascii="Helvetica" w:hAnsi="Helvetica" w:cs="Helvetica"/>
        </w:rPr>
        <w:t xml:space="preserve">Christian </w:t>
      </w:r>
      <w:r w:rsidR="00311976" w:rsidRPr="00CF17B9">
        <w:rPr>
          <w:rFonts w:ascii="Helvetica" w:hAnsi="Helvetica" w:cs="Helvetica"/>
        </w:rPr>
        <w:t>#</w:t>
      </w:r>
      <w:r w:rsidR="006707F4" w:rsidRPr="00CF17B9">
        <w:rPr>
          <w:rFonts w:ascii="Helvetica" w:hAnsi="Helvetica" w:cs="Helvetica"/>
        </w:rPr>
        <w:t>2</w:t>
      </w:r>
      <w:r w:rsidR="00311976" w:rsidRPr="00CF17B9">
        <w:rPr>
          <w:rFonts w:ascii="Helvetica" w:hAnsi="Helvetica" w:cs="Helvetica"/>
        </w:rPr>
        <w:t>/#</w:t>
      </w:r>
      <w:r w:rsidR="006707F4" w:rsidRPr="00CF17B9">
        <w:rPr>
          <w:rFonts w:ascii="Helvetica" w:hAnsi="Helvetica" w:cs="Helvetica"/>
        </w:rPr>
        <w:t>3</w:t>
      </w:r>
      <w:r w:rsidR="00BB16DA" w:rsidRPr="00CF17B9">
        <w:rPr>
          <w:rFonts w:ascii="Helvetica" w:hAnsi="Helvetica" w:cs="Helvetica"/>
        </w:rPr>
        <w:t>)</w:t>
      </w:r>
      <w:r w:rsidR="00311976" w:rsidRPr="00CF17B9">
        <w:rPr>
          <w:rFonts w:ascii="Helvetica" w:hAnsi="Helvetica" w:cs="Helvetica"/>
        </w:rPr>
        <w:t xml:space="preserve"> </w:t>
      </w:r>
      <w:r w:rsidR="002621A0" w:rsidRPr="00CF17B9">
        <w:rPr>
          <w:rFonts w:ascii="Helvetica" w:hAnsi="Helvetica" w:cs="Helvetica"/>
        </w:rPr>
        <w:t xml:space="preserve">as regional priority number five. Motion made by </w:t>
      </w:r>
      <w:r w:rsidR="00311976" w:rsidRPr="00CF17B9">
        <w:rPr>
          <w:rFonts w:ascii="Helvetica" w:hAnsi="Helvetica" w:cs="Helvetica"/>
        </w:rPr>
        <w:t>Brent Young</w:t>
      </w:r>
      <w:r w:rsidR="002621A0" w:rsidRPr="00CF17B9">
        <w:rPr>
          <w:rFonts w:ascii="Helvetica" w:hAnsi="Helvetica" w:cs="Helvetica"/>
        </w:rPr>
        <w:t xml:space="preserve"> and seconded by Steve Walensky.</w:t>
      </w:r>
      <w:r w:rsidR="008A1B24" w:rsidRPr="00CF17B9">
        <w:rPr>
          <w:rFonts w:ascii="Helvetica" w:hAnsi="Helvetica" w:cs="Helvetica"/>
        </w:rPr>
        <w:t xml:space="preserve"> </w:t>
      </w:r>
      <w:r w:rsidR="00311976" w:rsidRPr="00CF17B9">
        <w:rPr>
          <w:rFonts w:ascii="Helvetica" w:hAnsi="Helvetica" w:cs="Helvetica"/>
        </w:rPr>
        <w:t>Denied</w:t>
      </w:r>
      <w:r w:rsidR="00BB16DA" w:rsidRPr="00CF17B9">
        <w:rPr>
          <w:rFonts w:ascii="Helvetica" w:hAnsi="Helvetica" w:cs="Helvetica"/>
        </w:rPr>
        <w:t xml:space="preserve"> as it</w:t>
      </w:r>
      <w:r w:rsidR="00311976" w:rsidRPr="00CF17B9">
        <w:rPr>
          <w:rFonts w:ascii="Helvetica" w:hAnsi="Helvetica" w:cs="Helvetica"/>
        </w:rPr>
        <w:t xml:space="preserve"> needs to be listed separately. </w:t>
      </w:r>
    </w:p>
    <w:p w14:paraId="664B1717" w14:textId="77777777" w:rsidR="00311976" w:rsidRPr="00CF17B9" w:rsidRDefault="00311976" w:rsidP="00523339">
      <w:pPr>
        <w:pStyle w:val="NoSpacing"/>
        <w:ind w:left="360"/>
        <w:rPr>
          <w:rFonts w:ascii="Helvetica" w:hAnsi="Helvetica" w:cs="Helvetica"/>
        </w:rPr>
      </w:pPr>
    </w:p>
    <w:p w14:paraId="471AE51C" w14:textId="58801695" w:rsidR="00311976" w:rsidRPr="00CF17B9" w:rsidRDefault="00311976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F16CF7" w:rsidRPr="00CF17B9">
        <w:rPr>
          <w:rFonts w:ascii="Helvetica" w:hAnsi="Helvetica" w:cs="Helvetica"/>
        </w:rPr>
        <w:t>r</w:t>
      </w:r>
      <w:r w:rsidRPr="00CF17B9">
        <w:rPr>
          <w:rFonts w:ascii="Helvetica" w:hAnsi="Helvetica" w:cs="Helvetica"/>
        </w:rPr>
        <w:t>oad/</w:t>
      </w:r>
      <w:r w:rsidR="00F16CF7" w:rsidRPr="00CF17B9">
        <w:rPr>
          <w:rFonts w:ascii="Helvetica" w:hAnsi="Helvetica" w:cs="Helvetica"/>
        </w:rPr>
        <w:t>b</w:t>
      </w:r>
      <w:r w:rsidRPr="00CF17B9">
        <w:rPr>
          <w:rFonts w:ascii="Helvetica" w:hAnsi="Helvetica" w:cs="Helvetica"/>
        </w:rPr>
        <w:t xml:space="preserve">ridge needs </w:t>
      </w:r>
      <w:r w:rsidR="00F16CF7" w:rsidRPr="00CF17B9">
        <w:rPr>
          <w:rFonts w:ascii="Helvetica" w:hAnsi="Helvetica" w:cs="Helvetica"/>
        </w:rPr>
        <w:t>on Rt. 83 in Bolivar (</w:t>
      </w:r>
      <w:r w:rsidR="006738EE" w:rsidRPr="00CF17B9">
        <w:rPr>
          <w:rFonts w:ascii="Helvetica" w:hAnsi="Helvetica" w:cs="Helvetica"/>
        </w:rPr>
        <w:t>Polk #3</w:t>
      </w:r>
      <w:r w:rsidR="00F16CF7" w:rsidRPr="00CF17B9">
        <w:rPr>
          <w:rFonts w:ascii="Helvetica" w:hAnsi="Helvetica" w:cs="Helvetica"/>
        </w:rPr>
        <w:t>)</w:t>
      </w:r>
      <w:r w:rsidRPr="00CF17B9">
        <w:rPr>
          <w:rFonts w:ascii="Helvetica" w:hAnsi="Helvetica" w:cs="Helvetica"/>
        </w:rPr>
        <w:t xml:space="preserve"> as regional priority number five. Motion made by </w:t>
      </w:r>
      <w:r w:rsidR="006738EE" w:rsidRPr="00CF17B9">
        <w:rPr>
          <w:rFonts w:ascii="Helvetica" w:hAnsi="Helvetica" w:cs="Helvetica"/>
        </w:rPr>
        <w:t>Stan Whitehurst</w:t>
      </w:r>
      <w:r w:rsidRPr="00CF17B9">
        <w:rPr>
          <w:rFonts w:ascii="Helvetica" w:hAnsi="Helvetica" w:cs="Helvetica"/>
        </w:rPr>
        <w:t xml:space="preserve"> and seconded by Steve Walensky</w:t>
      </w:r>
      <w:r w:rsidR="007225AC" w:rsidRPr="00CF17B9">
        <w:rPr>
          <w:rFonts w:ascii="Helvetica" w:hAnsi="Helvetica" w:cs="Helvetica"/>
        </w:rPr>
        <w:t>. All ayes. Motion carried.</w:t>
      </w:r>
    </w:p>
    <w:p w14:paraId="121CA826" w14:textId="706B645D" w:rsidR="002621A0" w:rsidRPr="00CF17B9" w:rsidRDefault="002621A0" w:rsidP="00523339">
      <w:pPr>
        <w:pStyle w:val="NoSpacing"/>
        <w:ind w:left="360"/>
        <w:rPr>
          <w:rFonts w:ascii="Helvetica" w:hAnsi="Helvetica" w:cs="Helvetica"/>
        </w:rPr>
      </w:pPr>
    </w:p>
    <w:p w14:paraId="6725005C" w14:textId="711242AF" w:rsidR="0055665E" w:rsidRPr="00CF17B9" w:rsidRDefault="00F21888" w:rsidP="006738EE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72622C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72622C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Pr="00CF17B9">
        <w:rPr>
          <w:rFonts w:ascii="Helvetica" w:hAnsi="Helvetica" w:cs="Helvetica"/>
        </w:rPr>
        <w:t xml:space="preserve"> needs </w:t>
      </w:r>
      <w:r w:rsidR="0072622C" w:rsidRPr="00CF17B9">
        <w:rPr>
          <w:rFonts w:ascii="Helvetica" w:hAnsi="Helvetica" w:cs="Helvetica"/>
        </w:rPr>
        <w:t xml:space="preserve">on Hwy 60 in Seymour (Webster#1) </w:t>
      </w:r>
      <w:r w:rsidR="00725290" w:rsidRPr="00CF17B9">
        <w:rPr>
          <w:rFonts w:ascii="Helvetica" w:hAnsi="Helvetica" w:cs="Helvetica"/>
        </w:rPr>
        <w:t>as regional priority number si</w:t>
      </w:r>
      <w:r w:rsidR="00974C0B" w:rsidRPr="00CF17B9">
        <w:rPr>
          <w:rFonts w:ascii="Helvetica" w:hAnsi="Helvetica" w:cs="Helvetica"/>
        </w:rPr>
        <w:t>x</w:t>
      </w:r>
      <w:r w:rsidR="00725290" w:rsidRPr="00CF17B9">
        <w:rPr>
          <w:rFonts w:ascii="Helvetica" w:hAnsi="Helvetica" w:cs="Helvetica"/>
        </w:rPr>
        <w:t xml:space="preserve">. Motion made by </w:t>
      </w:r>
      <w:r w:rsidR="006738EE" w:rsidRPr="00CF17B9">
        <w:rPr>
          <w:rFonts w:ascii="Helvetica" w:hAnsi="Helvetica" w:cs="Helvetica"/>
        </w:rPr>
        <w:t>Tim Selvey</w:t>
      </w:r>
      <w:r w:rsidR="00725290" w:rsidRPr="00CF17B9">
        <w:rPr>
          <w:rFonts w:ascii="Helvetica" w:hAnsi="Helvetica" w:cs="Helvetica"/>
        </w:rPr>
        <w:t xml:space="preserve"> and seconded by </w:t>
      </w:r>
      <w:r w:rsidR="006738EE" w:rsidRPr="00CF17B9">
        <w:rPr>
          <w:rFonts w:ascii="Helvetica" w:hAnsi="Helvetica" w:cs="Helvetica"/>
        </w:rPr>
        <w:t>Buddy Roberts</w:t>
      </w:r>
      <w:r w:rsidR="0055665E" w:rsidRPr="00CF17B9">
        <w:rPr>
          <w:rFonts w:ascii="Helvetica" w:hAnsi="Helvetica" w:cs="Helvetica"/>
        </w:rPr>
        <w:t>.</w:t>
      </w:r>
      <w:r w:rsidR="008A1B24" w:rsidRPr="00CF17B9">
        <w:rPr>
          <w:rFonts w:ascii="Helvetica" w:hAnsi="Helvetica" w:cs="Helvetica"/>
        </w:rPr>
        <w:t xml:space="preserve"> All ayes. Motion carried.</w:t>
      </w:r>
    </w:p>
    <w:p w14:paraId="167B4C50" w14:textId="77777777" w:rsidR="00B553C7" w:rsidRPr="00CF17B9" w:rsidRDefault="00B553C7" w:rsidP="006738EE">
      <w:pPr>
        <w:pStyle w:val="NoSpacing"/>
        <w:ind w:left="360"/>
        <w:rPr>
          <w:rFonts w:ascii="Helvetica" w:hAnsi="Helvetica" w:cs="Helvetica"/>
        </w:rPr>
      </w:pPr>
    </w:p>
    <w:p w14:paraId="55AF1842" w14:textId="72222470" w:rsidR="0055665E" w:rsidRPr="00CF17B9" w:rsidRDefault="0055665E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6C59E1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6C59E1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Pr="00CF17B9">
        <w:rPr>
          <w:rFonts w:ascii="Helvetica" w:hAnsi="Helvetica" w:cs="Helvetica"/>
        </w:rPr>
        <w:t xml:space="preserve"> needs </w:t>
      </w:r>
      <w:r w:rsidR="0081151B" w:rsidRPr="00CF17B9">
        <w:rPr>
          <w:rFonts w:ascii="Helvetica" w:hAnsi="Helvetica" w:cs="Helvetica"/>
        </w:rPr>
        <w:t xml:space="preserve">on Rt. 65 in Dallas County (Dallas#1) </w:t>
      </w:r>
      <w:r w:rsidR="00B21D2F" w:rsidRPr="00CF17B9">
        <w:rPr>
          <w:rFonts w:ascii="Helvetica" w:hAnsi="Helvetica" w:cs="Helvetica"/>
        </w:rPr>
        <w:t>as regional priority number seven</w:t>
      </w:r>
      <w:r w:rsidR="00974C0B" w:rsidRPr="00CF17B9">
        <w:rPr>
          <w:rFonts w:ascii="Helvetica" w:hAnsi="Helvetica" w:cs="Helvetica"/>
        </w:rPr>
        <w:t xml:space="preserve">. Motion made by </w:t>
      </w:r>
      <w:r w:rsidR="00363029" w:rsidRPr="00CF17B9">
        <w:rPr>
          <w:rFonts w:ascii="Helvetica" w:hAnsi="Helvetica" w:cs="Helvetica"/>
        </w:rPr>
        <w:t>Hollie Elliott</w:t>
      </w:r>
      <w:r w:rsidR="00974C0B" w:rsidRPr="00CF17B9">
        <w:rPr>
          <w:rFonts w:ascii="Helvetica" w:hAnsi="Helvetica" w:cs="Helvetica"/>
        </w:rPr>
        <w:t xml:space="preserve"> and seconded by </w:t>
      </w:r>
      <w:r w:rsidR="00363029" w:rsidRPr="00CF17B9">
        <w:rPr>
          <w:rFonts w:ascii="Helvetica" w:hAnsi="Helvetica" w:cs="Helvetica"/>
        </w:rPr>
        <w:t>Rick Davis</w:t>
      </w:r>
      <w:r w:rsidR="00974C0B" w:rsidRPr="00CF17B9">
        <w:rPr>
          <w:rFonts w:ascii="Helvetica" w:hAnsi="Helvetica" w:cs="Helvetica"/>
        </w:rPr>
        <w:t>.</w:t>
      </w:r>
      <w:r w:rsidR="008A1B24" w:rsidRPr="00CF17B9">
        <w:rPr>
          <w:rFonts w:ascii="Helvetica" w:hAnsi="Helvetica" w:cs="Helvetica"/>
        </w:rPr>
        <w:t xml:space="preserve"> All ayes. Motion carried.</w:t>
      </w:r>
    </w:p>
    <w:p w14:paraId="49530CA7" w14:textId="273F9A68" w:rsidR="00974C0B" w:rsidRPr="00CF17B9" w:rsidRDefault="00974C0B" w:rsidP="00523339">
      <w:pPr>
        <w:pStyle w:val="NoSpacing"/>
        <w:ind w:left="360"/>
        <w:rPr>
          <w:rFonts w:ascii="Helvetica" w:hAnsi="Helvetica" w:cs="Helvetica"/>
        </w:rPr>
      </w:pPr>
    </w:p>
    <w:p w14:paraId="4E134F0A" w14:textId="5B9A92FB" w:rsidR="00B7277A" w:rsidRPr="00CF17B9" w:rsidRDefault="00B7277A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4A0BD0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4A0BD0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Pr="00CF17B9">
        <w:rPr>
          <w:rFonts w:ascii="Helvetica" w:hAnsi="Helvetica" w:cs="Helvetica"/>
        </w:rPr>
        <w:t xml:space="preserve"> needs</w:t>
      </w:r>
      <w:r w:rsidR="00AA50FB" w:rsidRPr="00CF17B9">
        <w:rPr>
          <w:rFonts w:ascii="Helvetica" w:hAnsi="Helvetica" w:cs="Helvetica"/>
        </w:rPr>
        <w:t xml:space="preserve"> </w:t>
      </w:r>
      <w:r w:rsidR="004A0BD0" w:rsidRPr="00CF17B9">
        <w:rPr>
          <w:rFonts w:ascii="Helvetica" w:hAnsi="Helvetica" w:cs="Helvetica"/>
        </w:rPr>
        <w:t xml:space="preserve">on Rt. EE in Christian County </w:t>
      </w:r>
      <w:r w:rsidR="004A0BD0" w:rsidRPr="00CF17B9">
        <w:rPr>
          <w:rFonts w:ascii="Helvetica" w:hAnsi="Helvetica" w:cs="Helvetica"/>
        </w:rPr>
        <w:t>(</w:t>
      </w:r>
      <w:r w:rsidR="007B7B9F" w:rsidRPr="00CF17B9">
        <w:rPr>
          <w:rFonts w:ascii="Helvetica" w:hAnsi="Helvetica" w:cs="Helvetica"/>
        </w:rPr>
        <w:t>Christian #3</w:t>
      </w:r>
      <w:r w:rsidR="004A0BD0" w:rsidRPr="00CF17B9">
        <w:rPr>
          <w:rFonts w:ascii="Helvetica" w:hAnsi="Helvetica" w:cs="Helvetica"/>
        </w:rPr>
        <w:t>)</w:t>
      </w:r>
      <w:r w:rsidR="00AF3215" w:rsidRPr="00CF17B9">
        <w:rPr>
          <w:rFonts w:ascii="Helvetica" w:hAnsi="Helvetica" w:cs="Helvetica"/>
        </w:rPr>
        <w:t xml:space="preserve"> as regional priority number eight. Motion made by </w:t>
      </w:r>
      <w:r w:rsidR="007B7B9F" w:rsidRPr="00CF17B9">
        <w:rPr>
          <w:rFonts w:ascii="Helvetica" w:hAnsi="Helvetica" w:cs="Helvetica"/>
        </w:rPr>
        <w:t xml:space="preserve">Randy Owens </w:t>
      </w:r>
      <w:r w:rsidR="00AF3215" w:rsidRPr="00CF17B9">
        <w:rPr>
          <w:rFonts w:ascii="Helvetica" w:hAnsi="Helvetica" w:cs="Helvetica"/>
        </w:rPr>
        <w:t xml:space="preserve">and seconded by </w:t>
      </w:r>
      <w:r w:rsidR="007B7B9F" w:rsidRPr="00CF17B9">
        <w:rPr>
          <w:rFonts w:ascii="Helvetica" w:hAnsi="Helvetica" w:cs="Helvetica"/>
        </w:rPr>
        <w:t>Ron Newman</w:t>
      </w:r>
      <w:r w:rsidR="00AF3215" w:rsidRPr="00CF17B9">
        <w:rPr>
          <w:rFonts w:ascii="Helvetica" w:hAnsi="Helvetica" w:cs="Helvetica"/>
        </w:rPr>
        <w:t>.</w:t>
      </w:r>
      <w:r w:rsidR="008A1B24" w:rsidRPr="00CF17B9">
        <w:rPr>
          <w:rFonts w:ascii="Helvetica" w:hAnsi="Helvetica" w:cs="Helvetica"/>
        </w:rPr>
        <w:t xml:space="preserve"> All ayes. Motion carried.</w:t>
      </w:r>
    </w:p>
    <w:p w14:paraId="109390F5" w14:textId="082CC127" w:rsidR="00AF3215" w:rsidRPr="00CF17B9" w:rsidRDefault="00AF3215" w:rsidP="00523339">
      <w:pPr>
        <w:pStyle w:val="NoSpacing"/>
        <w:ind w:left="360"/>
        <w:rPr>
          <w:rFonts w:ascii="Helvetica" w:hAnsi="Helvetica" w:cs="Helvetica"/>
        </w:rPr>
      </w:pPr>
    </w:p>
    <w:p w14:paraId="37FAA6D9" w14:textId="44648FFE" w:rsidR="00AF3215" w:rsidRPr="00CF17B9" w:rsidRDefault="00F9404F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road/bridge needs on Rt. 76/86/112/248 in Cassville (Barry#2) </w:t>
      </w:r>
      <w:r w:rsidR="00C57FA0" w:rsidRPr="00CF17B9">
        <w:rPr>
          <w:rFonts w:ascii="Helvetica" w:hAnsi="Helvetica" w:cs="Helvetica"/>
        </w:rPr>
        <w:t xml:space="preserve">as regional priority number nine. Motion made by </w:t>
      </w:r>
      <w:r w:rsidR="007B7B9F" w:rsidRPr="00CF17B9">
        <w:rPr>
          <w:rFonts w:ascii="Helvetica" w:hAnsi="Helvetica" w:cs="Helvetica"/>
        </w:rPr>
        <w:t>Tim Selvey</w:t>
      </w:r>
      <w:r w:rsidR="00C57FA0" w:rsidRPr="00CF17B9">
        <w:rPr>
          <w:rFonts w:ascii="Helvetica" w:hAnsi="Helvetica" w:cs="Helvetica"/>
        </w:rPr>
        <w:t xml:space="preserve"> and seconded by </w:t>
      </w:r>
      <w:r w:rsidR="007B7B9F" w:rsidRPr="00CF17B9">
        <w:rPr>
          <w:rFonts w:ascii="Helvetica" w:hAnsi="Helvetica" w:cs="Helvetica"/>
        </w:rPr>
        <w:t>Rick Davis</w:t>
      </w:r>
      <w:r w:rsidR="00C57FA0" w:rsidRPr="00CF17B9">
        <w:rPr>
          <w:rFonts w:ascii="Helvetica" w:hAnsi="Helvetica" w:cs="Helvetica"/>
        </w:rPr>
        <w:t>.</w:t>
      </w:r>
      <w:r w:rsidR="008A1B24" w:rsidRPr="00CF17B9">
        <w:rPr>
          <w:rFonts w:ascii="Helvetica" w:hAnsi="Helvetica" w:cs="Helvetica"/>
        </w:rPr>
        <w:t xml:space="preserve"> All ayes. Motion carried.</w:t>
      </w:r>
    </w:p>
    <w:p w14:paraId="4F91EFEF" w14:textId="2CAE7460" w:rsidR="00C57FA0" w:rsidRPr="00CF17B9" w:rsidRDefault="00C57FA0" w:rsidP="00523339">
      <w:pPr>
        <w:pStyle w:val="NoSpacing"/>
        <w:ind w:left="360"/>
        <w:rPr>
          <w:rFonts w:ascii="Helvetica" w:hAnsi="Helvetica" w:cs="Helvetica"/>
        </w:rPr>
      </w:pPr>
    </w:p>
    <w:p w14:paraId="06759167" w14:textId="6E26DBDA" w:rsidR="00115D79" w:rsidRPr="00CF17B9" w:rsidRDefault="005809CA" w:rsidP="00F3074D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road/bridge needs on Rt. 160 and Rt. 39 in Dade County (Dade#1) </w:t>
      </w:r>
      <w:r w:rsidR="00DD6911" w:rsidRPr="00CF17B9">
        <w:rPr>
          <w:rFonts w:ascii="Helvetica" w:hAnsi="Helvetica" w:cs="Helvetica"/>
        </w:rPr>
        <w:t xml:space="preserve">as regional priority number ten. Motion </w:t>
      </w:r>
      <w:r w:rsidR="00D57162" w:rsidRPr="00CF17B9">
        <w:rPr>
          <w:rFonts w:ascii="Helvetica" w:hAnsi="Helvetica" w:cs="Helvetica"/>
        </w:rPr>
        <w:t xml:space="preserve">made by </w:t>
      </w:r>
      <w:r w:rsidR="00115D79" w:rsidRPr="00CF17B9">
        <w:rPr>
          <w:rFonts w:ascii="Helvetica" w:hAnsi="Helvetica" w:cs="Helvetica"/>
        </w:rPr>
        <w:t>Tim Selvey</w:t>
      </w:r>
      <w:r w:rsidR="00D57162" w:rsidRPr="00CF17B9">
        <w:rPr>
          <w:rFonts w:ascii="Helvetica" w:hAnsi="Helvetica" w:cs="Helvetica"/>
        </w:rPr>
        <w:t xml:space="preserve"> and seconded by </w:t>
      </w:r>
      <w:r w:rsidR="00115D79" w:rsidRPr="00CF17B9">
        <w:rPr>
          <w:rFonts w:ascii="Helvetica" w:hAnsi="Helvetica" w:cs="Helvetica"/>
        </w:rPr>
        <w:t>Kim Kinder</w:t>
      </w:r>
      <w:r w:rsidR="00D57162" w:rsidRPr="00CF17B9">
        <w:rPr>
          <w:rFonts w:ascii="Helvetica" w:hAnsi="Helvetica" w:cs="Helvetica"/>
        </w:rPr>
        <w:t xml:space="preserve">. </w:t>
      </w:r>
      <w:r w:rsidR="008A1B24" w:rsidRPr="00CF17B9">
        <w:rPr>
          <w:rFonts w:ascii="Helvetica" w:hAnsi="Helvetica" w:cs="Helvetica"/>
        </w:rPr>
        <w:t>All ayes. Motion carried.</w:t>
      </w:r>
    </w:p>
    <w:p w14:paraId="7498398F" w14:textId="77777777" w:rsidR="00115D79" w:rsidRPr="00CF17B9" w:rsidRDefault="00115D79" w:rsidP="00523339">
      <w:pPr>
        <w:pStyle w:val="NoSpacing"/>
        <w:ind w:left="360"/>
        <w:rPr>
          <w:rFonts w:ascii="Helvetica" w:hAnsi="Helvetica" w:cs="Helvetica"/>
        </w:rPr>
      </w:pPr>
    </w:p>
    <w:p w14:paraId="7CE44A6B" w14:textId="257350C9" w:rsidR="00115D79" w:rsidRPr="00CF17B9" w:rsidRDefault="00115D79" w:rsidP="00115D7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8176C8" w:rsidRPr="00CF17B9">
        <w:rPr>
          <w:rFonts w:ascii="Helvetica" w:hAnsi="Helvetica" w:cs="Helvetica"/>
        </w:rPr>
        <w:t>r</w:t>
      </w:r>
      <w:r w:rsidRPr="00CF17B9">
        <w:rPr>
          <w:rFonts w:ascii="Helvetica" w:hAnsi="Helvetica" w:cs="Helvetica"/>
        </w:rPr>
        <w:t>oad/</w:t>
      </w:r>
      <w:r w:rsidR="008176C8" w:rsidRPr="00CF17B9">
        <w:rPr>
          <w:rFonts w:ascii="Helvetica" w:hAnsi="Helvetica" w:cs="Helvetica"/>
        </w:rPr>
        <w:t>b</w:t>
      </w:r>
      <w:r w:rsidRPr="00CF17B9">
        <w:rPr>
          <w:rFonts w:ascii="Helvetica" w:hAnsi="Helvetica" w:cs="Helvetica"/>
        </w:rPr>
        <w:t>ridge needs on</w:t>
      </w:r>
      <w:r w:rsidR="008176C8" w:rsidRPr="00CF17B9">
        <w:rPr>
          <w:rFonts w:ascii="Helvetica" w:hAnsi="Helvetica" w:cs="Helvetica"/>
        </w:rPr>
        <w:t xml:space="preserve"> </w:t>
      </w:r>
      <w:r w:rsidR="00C77DAE" w:rsidRPr="00CF17B9">
        <w:rPr>
          <w:rFonts w:ascii="Helvetica" w:hAnsi="Helvetica" w:cs="Helvetica"/>
        </w:rPr>
        <w:t>Business 60 in Aurora</w:t>
      </w:r>
      <w:r w:rsidRPr="00CF17B9">
        <w:rPr>
          <w:rFonts w:ascii="Helvetica" w:hAnsi="Helvetica" w:cs="Helvetica"/>
        </w:rPr>
        <w:t xml:space="preserve"> </w:t>
      </w:r>
      <w:r w:rsidR="00C77DAE" w:rsidRPr="00CF17B9">
        <w:rPr>
          <w:rFonts w:ascii="Helvetica" w:hAnsi="Helvetica" w:cs="Helvetica"/>
        </w:rPr>
        <w:t>(</w:t>
      </w:r>
      <w:r w:rsidR="00722F17" w:rsidRPr="00CF17B9">
        <w:rPr>
          <w:rFonts w:ascii="Helvetica" w:hAnsi="Helvetica" w:cs="Helvetica"/>
        </w:rPr>
        <w:t>Lawrence</w:t>
      </w:r>
      <w:r w:rsidRPr="00CF17B9">
        <w:rPr>
          <w:rFonts w:ascii="Helvetica" w:hAnsi="Helvetica" w:cs="Helvetica"/>
        </w:rPr>
        <w:t xml:space="preserve"> #</w:t>
      </w:r>
      <w:r w:rsidR="00722F17" w:rsidRPr="00CF17B9">
        <w:rPr>
          <w:rFonts w:ascii="Helvetica" w:hAnsi="Helvetica" w:cs="Helvetica"/>
        </w:rPr>
        <w:t>3</w:t>
      </w:r>
      <w:r w:rsidR="00C77DAE" w:rsidRPr="00CF17B9">
        <w:rPr>
          <w:rFonts w:ascii="Helvetica" w:hAnsi="Helvetica" w:cs="Helvetica"/>
        </w:rPr>
        <w:t>)</w:t>
      </w:r>
      <w:r w:rsidRPr="00CF17B9">
        <w:rPr>
          <w:rFonts w:ascii="Helvetica" w:hAnsi="Helvetica" w:cs="Helvetica"/>
        </w:rPr>
        <w:t xml:space="preserve"> as regional priority number </w:t>
      </w:r>
      <w:r w:rsidR="009C1049" w:rsidRPr="00CF17B9">
        <w:rPr>
          <w:rFonts w:ascii="Helvetica" w:hAnsi="Helvetica" w:cs="Helvetica"/>
        </w:rPr>
        <w:t>eleven</w:t>
      </w:r>
      <w:r w:rsidRPr="00CF17B9">
        <w:rPr>
          <w:rFonts w:ascii="Helvetica" w:hAnsi="Helvetica" w:cs="Helvetica"/>
        </w:rPr>
        <w:t xml:space="preserve">. Motion made by </w:t>
      </w:r>
      <w:r w:rsidR="00722F17" w:rsidRPr="00CF17B9">
        <w:rPr>
          <w:rFonts w:ascii="Helvetica" w:hAnsi="Helvetica" w:cs="Helvetica"/>
        </w:rPr>
        <w:t xml:space="preserve">Steve </w:t>
      </w:r>
      <w:proofErr w:type="spellStart"/>
      <w:r w:rsidR="00722F17" w:rsidRPr="00CF17B9">
        <w:rPr>
          <w:rFonts w:ascii="Helvetica" w:hAnsi="Helvetica" w:cs="Helvetica"/>
        </w:rPr>
        <w:t>Walesky</w:t>
      </w:r>
      <w:proofErr w:type="spellEnd"/>
      <w:r w:rsidRPr="00CF17B9">
        <w:rPr>
          <w:rFonts w:ascii="Helvetica" w:hAnsi="Helvetica" w:cs="Helvetica"/>
        </w:rPr>
        <w:t xml:space="preserve"> and seconded by </w:t>
      </w:r>
      <w:r w:rsidR="00722F17" w:rsidRPr="00CF17B9">
        <w:rPr>
          <w:rFonts w:ascii="Helvetica" w:hAnsi="Helvetica" w:cs="Helvetica"/>
        </w:rPr>
        <w:t>Tim Selvey</w:t>
      </w:r>
      <w:r w:rsidRPr="00CF17B9">
        <w:rPr>
          <w:rFonts w:ascii="Helvetica" w:hAnsi="Helvetica" w:cs="Helvetica"/>
        </w:rPr>
        <w:t>. All ayes. Motion carried.</w:t>
      </w:r>
    </w:p>
    <w:p w14:paraId="212315F2" w14:textId="77777777" w:rsidR="00115D79" w:rsidRPr="00CF17B9" w:rsidRDefault="00115D79" w:rsidP="00F3074D">
      <w:pPr>
        <w:pStyle w:val="NoSpacing"/>
        <w:rPr>
          <w:rFonts w:ascii="Helvetica" w:hAnsi="Helvetica" w:cs="Helvetica"/>
        </w:rPr>
      </w:pPr>
    </w:p>
    <w:p w14:paraId="0C7243C9" w14:textId="5400C41C" w:rsidR="00115D79" w:rsidRPr="00CF17B9" w:rsidRDefault="000A4BE8" w:rsidP="00115D7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road/bridge needs on Hwy 60 in Rural Fordland (Webster#2) </w:t>
      </w:r>
      <w:r w:rsidR="00115D79" w:rsidRPr="00CF17B9">
        <w:rPr>
          <w:rFonts w:ascii="Helvetica" w:hAnsi="Helvetica" w:cs="Helvetica"/>
        </w:rPr>
        <w:t>as regional priority number t</w:t>
      </w:r>
      <w:r w:rsidR="009C1049" w:rsidRPr="00CF17B9">
        <w:rPr>
          <w:rFonts w:ascii="Helvetica" w:hAnsi="Helvetica" w:cs="Helvetica"/>
        </w:rPr>
        <w:t>welve</w:t>
      </w:r>
      <w:r w:rsidR="00115D79" w:rsidRPr="00CF17B9">
        <w:rPr>
          <w:rFonts w:ascii="Helvetica" w:hAnsi="Helvetica" w:cs="Helvetica"/>
        </w:rPr>
        <w:t xml:space="preserve">. Motion made by </w:t>
      </w:r>
      <w:r w:rsidR="00722F17" w:rsidRPr="00CF17B9">
        <w:rPr>
          <w:rFonts w:ascii="Helvetica" w:hAnsi="Helvetica" w:cs="Helvetica"/>
        </w:rPr>
        <w:t>Kim Kinder</w:t>
      </w:r>
      <w:r w:rsidR="00115D79" w:rsidRPr="00CF17B9">
        <w:rPr>
          <w:rFonts w:ascii="Helvetica" w:hAnsi="Helvetica" w:cs="Helvetica"/>
        </w:rPr>
        <w:t xml:space="preserve"> and seconded by </w:t>
      </w:r>
      <w:r w:rsidR="00722F17" w:rsidRPr="00CF17B9">
        <w:rPr>
          <w:rFonts w:ascii="Helvetica" w:hAnsi="Helvetica" w:cs="Helvetica"/>
        </w:rPr>
        <w:t>Steve Walensky</w:t>
      </w:r>
      <w:r w:rsidR="00115D79" w:rsidRPr="00CF17B9">
        <w:rPr>
          <w:rFonts w:ascii="Helvetica" w:hAnsi="Helvetica" w:cs="Helvetica"/>
        </w:rPr>
        <w:t>. All ayes. Motion carried.</w:t>
      </w:r>
    </w:p>
    <w:p w14:paraId="2C5ED56D" w14:textId="77777777" w:rsidR="00115D79" w:rsidRPr="00CF17B9" w:rsidRDefault="00115D79" w:rsidP="004D7383">
      <w:pPr>
        <w:pStyle w:val="NoSpacing"/>
        <w:rPr>
          <w:rFonts w:ascii="Helvetica" w:hAnsi="Helvetica" w:cs="Helvetica"/>
        </w:rPr>
      </w:pPr>
    </w:p>
    <w:p w14:paraId="2BCA18E5" w14:textId="59D91A12" w:rsidR="00115D79" w:rsidRPr="00CF17B9" w:rsidRDefault="00115D79" w:rsidP="00115D7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>Motion to rank Road/Bridge needs on</w:t>
      </w:r>
      <w:r w:rsidR="004D7383" w:rsidRPr="00CF17B9">
        <w:rPr>
          <w:rFonts w:ascii="Helvetica" w:hAnsi="Helvetica" w:cs="Helvetica"/>
        </w:rPr>
        <w:t xml:space="preserve"> Rt. CC in Fair Grove</w:t>
      </w:r>
      <w:r w:rsidRPr="00CF17B9">
        <w:rPr>
          <w:rFonts w:ascii="Helvetica" w:hAnsi="Helvetica" w:cs="Helvetica"/>
        </w:rPr>
        <w:t xml:space="preserve"> </w:t>
      </w:r>
      <w:r w:rsidR="004D7383" w:rsidRPr="00CF17B9">
        <w:rPr>
          <w:rFonts w:ascii="Helvetica" w:hAnsi="Helvetica" w:cs="Helvetica"/>
        </w:rPr>
        <w:t>(</w:t>
      </w:r>
      <w:r w:rsidR="00847B43" w:rsidRPr="00CF17B9">
        <w:rPr>
          <w:rFonts w:ascii="Helvetica" w:hAnsi="Helvetica" w:cs="Helvetica"/>
        </w:rPr>
        <w:t>Greene</w:t>
      </w:r>
      <w:r w:rsidRPr="00CF17B9">
        <w:rPr>
          <w:rFonts w:ascii="Helvetica" w:hAnsi="Helvetica" w:cs="Helvetica"/>
        </w:rPr>
        <w:t xml:space="preserve"> #</w:t>
      </w:r>
      <w:r w:rsidR="00847B43" w:rsidRPr="00CF17B9">
        <w:rPr>
          <w:rFonts w:ascii="Helvetica" w:hAnsi="Helvetica" w:cs="Helvetica"/>
        </w:rPr>
        <w:t>3</w:t>
      </w:r>
      <w:r w:rsidR="004D7383" w:rsidRPr="00CF17B9">
        <w:rPr>
          <w:rFonts w:ascii="Helvetica" w:hAnsi="Helvetica" w:cs="Helvetica"/>
        </w:rPr>
        <w:t>)</w:t>
      </w:r>
      <w:r w:rsidRPr="00CF17B9">
        <w:rPr>
          <w:rFonts w:ascii="Helvetica" w:hAnsi="Helvetica" w:cs="Helvetica"/>
        </w:rPr>
        <w:t xml:space="preserve"> as regional priority number </w:t>
      </w:r>
      <w:r w:rsidR="009C1049" w:rsidRPr="00CF17B9">
        <w:rPr>
          <w:rFonts w:ascii="Helvetica" w:hAnsi="Helvetica" w:cs="Helvetica"/>
        </w:rPr>
        <w:t>thirte</w:t>
      </w:r>
      <w:r w:rsidRPr="00CF17B9">
        <w:rPr>
          <w:rFonts w:ascii="Helvetica" w:hAnsi="Helvetica" w:cs="Helvetica"/>
        </w:rPr>
        <w:t xml:space="preserve">en. Motion made by </w:t>
      </w:r>
      <w:r w:rsidR="00847B43" w:rsidRPr="00CF17B9">
        <w:rPr>
          <w:rFonts w:ascii="Helvetica" w:hAnsi="Helvetica" w:cs="Helvetica"/>
        </w:rPr>
        <w:t>Chris Weiner</w:t>
      </w:r>
      <w:r w:rsidRPr="00CF17B9">
        <w:rPr>
          <w:rFonts w:ascii="Helvetica" w:hAnsi="Helvetica" w:cs="Helvetica"/>
        </w:rPr>
        <w:t xml:space="preserve"> and seconded by </w:t>
      </w:r>
      <w:r w:rsidR="00990575" w:rsidRPr="00CF17B9">
        <w:rPr>
          <w:rFonts w:ascii="Helvetica" w:hAnsi="Helvetica" w:cs="Helvetica"/>
        </w:rPr>
        <w:t>Tim Selvey.</w:t>
      </w:r>
      <w:r w:rsidRPr="00CF17B9">
        <w:rPr>
          <w:rFonts w:ascii="Helvetica" w:hAnsi="Helvetica" w:cs="Helvetica"/>
        </w:rPr>
        <w:t xml:space="preserve"> All ayes. Motion carried.</w:t>
      </w:r>
    </w:p>
    <w:p w14:paraId="45FB6275" w14:textId="77777777" w:rsidR="00115D79" w:rsidRPr="00CF17B9" w:rsidRDefault="00115D79" w:rsidP="00570C70">
      <w:pPr>
        <w:pStyle w:val="NoSpacing"/>
        <w:rPr>
          <w:rFonts w:ascii="Helvetica" w:hAnsi="Helvetica" w:cs="Helvetica"/>
        </w:rPr>
      </w:pPr>
    </w:p>
    <w:p w14:paraId="3F1F3AE8" w14:textId="0562A405" w:rsidR="00115D79" w:rsidRPr="00CF17B9" w:rsidRDefault="00115D79" w:rsidP="00115D7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</w:t>
      </w:r>
      <w:r w:rsidR="00FC6107" w:rsidRPr="00CF17B9">
        <w:rPr>
          <w:rFonts w:ascii="Helvetica" w:hAnsi="Helvetica" w:cs="Helvetica"/>
        </w:rPr>
        <w:t>r</w:t>
      </w:r>
      <w:r w:rsidRPr="00CF17B9">
        <w:rPr>
          <w:rFonts w:ascii="Helvetica" w:hAnsi="Helvetica" w:cs="Helvetica"/>
        </w:rPr>
        <w:t>oad/</w:t>
      </w:r>
      <w:r w:rsidR="00FC6107" w:rsidRPr="00CF17B9">
        <w:rPr>
          <w:rFonts w:ascii="Helvetica" w:hAnsi="Helvetica" w:cs="Helvetica"/>
        </w:rPr>
        <w:t>b</w:t>
      </w:r>
      <w:r w:rsidRPr="00CF17B9">
        <w:rPr>
          <w:rFonts w:ascii="Helvetica" w:hAnsi="Helvetica" w:cs="Helvetica"/>
        </w:rPr>
        <w:t xml:space="preserve">ridge needs on </w:t>
      </w:r>
      <w:r w:rsidR="00FC6107" w:rsidRPr="00CF17B9">
        <w:rPr>
          <w:rFonts w:ascii="Helvetica" w:hAnsi="Helvetica" w:cs="Helvetica"/>
        </w:rPr>
        <w:t>Rt. 32 in Buffalo (Dallas</w:t>
      </w:r>
      <w:r w:rsidRPr="00CF17B9">
        <w:rPr>
          <w:rFonts w:ascii="Helvetica" w:hAnsi="Helvetica" w:cs="Helvetica"/>
        </w:rPr>
        <w:t xml:space="preserve"> #</w:t>
      </w:r>
      <w:r w:rsidR="00990575" w:rsidRPr="00CF17B9">
        <w:rPr>
          <w:rFonts w:ascii="Helvetica" w:hAnsi="Helvetica" w:cs="Helvetica"/>
        </w:rPr>
        <w:t>2</w:t>
      </w:r>
      <w:r w:rsidR="00FC6107" w:rsidRPr="00CF17B9">
        <w:rPr>
          <w:rFonts w:ascii="Helvetica" w:hAnsi="Helvetica" w:cs="Helvetica"/>
        </w:rPr>
        <w:t>)</w:t>
      </w:r>
      <w:r w:rsidRPr="00CF17B9">
        <w:rPr>
          <w:rFonts w:ascii="Helvetica" w:hAnsi="Helvetica" w:cs="Helvetica"/>
        </w:rPr>
        <w:t xml:space="preserve"> as regional priority number </w:t>
      </w:r>
      <w:r w:rsidR="009C1049" w:rsidRPr="00CF17B9">
        <w:rPr>
          <w:rFonts w:ascii="Helvetica" w:hAnsi="Helvetica" w:cs="Helvetica"/>
        </w:rPr>
        <w:t>fourte</w:t>
      </w:r>
      <w:r w:rsidRPr="00CF17B9">
        <w:rPr>
          <w:rFonts w:ascii="Helvetica" w:hAnsi="Helvetica" w:cs="Helvetica"/>
        </w:rPr>
        <w:t xml:space="preserve">en. Motion made by </w:t>
      </w:r>
      <w:r w:rsidR="007055C6" w:rsidRPr="00CF17B9">
        <w:rPr>
          <w:rFonts w:ascii="Helvetica" w:hAnsi="Helvetica" w:cs="Helvetica"/>
        </w:rPr>
        <w:t>Hollie Elliott</w:t>
      </w:r>
      <w:r w:rsidRPr="00CF17B9">
        <w:rPr>
          <w:rFonts w:ascii="Helvetica" w:hAnsi="Helvetica" w:cs="Helvetica"/>
        </w:rPr>
        <w:t xml:space="preserve"> and seconded by </w:t>
      </w:r>
      <w:r w:rsidR="007055C6" w:rsidRPr="00CF17B9">
        <w:rPr>
          <w:rFonts w:ascii="Helvetica" w:hAnsi="Helvetica" w:cs="Helvetica"/>
        </w:rPr>
        <w:t xml:space="preserve">Tim </w:t>
      </w:r>
      <w:proofErr w:type="spellStart"/>
      <w:r w:rsidR="007055C6" w:rsidRPr="00CF17B9">
        <w:rPr>
          <w:rFonts w:ascii="Helvetica" w:hAnsi="Helvetica" w:cs="Helvetica"/>
        </w:rPr>
        <w:t>Selvey</w:t>
      </w:r>
      <w:proofErr w:type="spellEnd"/>
      <w:r w:rsidRPr="00CF17B9">
        <w:rPr>
          <w:rFonts w:ascii="Helvetica" w:hAnsi="Helvetica" w:cs="Helvetica"/>
        </w:rPr>
        <w:t>. All ayes. Motion carried.</w:t>
      </w:r>
    </w:p>
    <w:p w14:paraId="62E183DA" w14:textId="77777777" w:rsidR="00115D79" w:rsidRPr="00CF17B9" w:rsidRDefault="00115D79" w:rsidP="00570C70">
      <w:pPr>
        <w:pStyle w:val="NoSpacing"/>
        <w:rPr>
          <w:rFonts w:ascii="Helvetica" w:hAnsi="Helvetica" w:cs="Helvetica"/>
        </w:rPr>
      </w:pPr>
    </w:p>
    <w:p w14:paraId="1D4CB237" w14:textId="38FE7016" w:rsidR="00115D79" w:rsidRPr="00CF17B9" w:rsidRDefault="00FB3FEF" w:rsidP="00570C70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 xml:space="preserve">Motion to rank road/bridge needs on Rt. 215 in Polk County (Polk#2) </w:t>
      </w:r>
      <w:r w:rsidR="00115D79" w:rsidRPr="00CF17B9">
        <w:rPr>
          <w:rFonts w:ascii="Helvetica" w:hAnsi="Helvetica" w:cs="Helvetica"/>
        </w:rPr>
        <w:t xml:space="preserve">as regional priority number </w:t>
      </w:r>
      <w:r w:rsidR="009C1049" w:rsidRPr="00CF17B9">
        <w:rPr>
          <w:rFonts w:ascii="Helvetica" w:hAnsi="Helvetica" w:cs="Helvetica"/>
        </w:rPr>
        <w:t>fifteen</w:t>
      </w:r>
      <w:r w:rsidR="00115D79" w:rsidRPr="00CF17B9">
        <w:rPr>
          <w:rFonts w:ascii="Helvetica" w:hAnsi="Helvetica" w:cs="Helvetica"/>
        </w:rPr>
        <w:t xml:space="preserve">. Motion made by </w:t>
      </w:r>
      <w:r w:rsidRPr="00CF17B9">
        <w:rPr>
          <w:rFonts w:ascii="Helvetica" w:hAnsi="Helvetica" w:cs="Helvetica"/>
        </w:rPr>
        <w:t>Rick Davis</w:t>
      </w:r>
      <w:r w:rsidR="00115D79" w:rsidRPr="00CF17B9">
        <w:rPr>
          <w:rFonts w:ascii="Helvetica" w:hAnsi="Helvetica" w:cs="Helvetica"/>
        </w:rPr>
        <w:t xml:space="preserve"> and seconded by </w:t>
      </w:r>
      <w:r w:rsidRPr="00CF17B9">
        <w:rPr>
          <w:rFonts w:ascii="Helvetica" w:hAnsi="Helvetica" w:cs="Helvetica"/>
        </w:rPr>
        <w:t>Buddy Roberts</w:t>
      </w:r>
      <w:r w:rsidR="00115D79" w:rsidRPr="00CF17B9">
        <w:rPr>
          <w:rFonts w:ascii="Helvetica" w:hAnsi="Helvetica" w:cs="Helvetica"/>
        </w:rPr>
        <w:t>. All ayes. Motion carried.</w:t>
      </w:r>
    </w:p>
    <w:p w14:paraId="35F86DC7" w14:textId="16984B0E" w:rsidR="00EA37BF" w:rsidRPr="00CF17B9" w:rsidRDefault="00EA37BF" w:rsidP="00523339">
      <w:pPr>
        <w:pStyle w:val="NoSpacing"/>
        <w:ind w:left="360"/>
        <w:rPr>
          <w:rFonts w:ascii="Helvetica" w:hAnsi="Helvetica" w:cs="Helvetica"/>
        </w:rPr>
      </w:pPr>
    </w:p>
    <w:p w14:paraId="6B8410CE" w14:textId="338B0280" w:rsidR="00EA37BF" w:rsidRDefault="00EA37BF" w:rsidP="00523339">
      <w:pPr>
        <w:pStyle w:val="NoSpacing"/>
        <w:ind w:left="360"/>
        <w:rPr>
          <w:rFonts w:ascii="Helvetica" w:hAnsi="Helvetica" w:cs="Helvetica"/>
        </w:rPr>
      </w:pPr>
      <w:r w:rsidRPr="00CF17B9">
        <w:rPr>
          <w:rFonts w:ascii="Helvetica" w:hAnsi="Helvetica" w:cs="Helvetica"/>
        </w:rPr>
        <w:t>Motion to confirm the top 1</w:t>
      </w:r>
      <w:r w:rsidR="00115D79" w:rsidRPr="00CF17B9">
        <w:rPr>
          <w:rFonts w:ascii="Helvetica" w:hAnsi="Helvetica" w:cs="Helvetica"/>
        </w:rPr>
        <w:t>5</w:t>
      </w:r>
      <w:r w:rsidRPr="00CF17B9">
        <w:rPr>
          <w:rFonts w:ascii="Helvetica" w:hAnsi="Helvetica" w:cs="Helvetica"/>
        </w:rPr>
        <w:t xml:space="preserve"> regional </w:t>
      </w:r>
      <w:r w:rsidR="00CF17B9" w:rsidRPr="00CF17B9">
        <w:rPr>
          <w:rFonts w:ascii="Helvetica" w:hAnsi="Helvetica" w:cs="Helvetica"/>
        </w:rPr>
        <w:t>r</w:t>
      </w:r>
      <w:r w:rsidR="009739F0" w:rsidRPr="00CF17B9">
        <w:rPr>
          <w:rFonts w:ascii="Helvetica" w:hAnsi="Helvetica" w:cs="Helvetica"/>
        </w:rPr>
        <w:t>oad/</w:t>
      </w:r>
      <w:r w:rsidR="00CF17B9" w:rsidRPr="00CF17B9">
        <w:rPr>
          <w:rFonts w:ascii="Helvetica" w:hAnsi="Helvetica" w:cs="Helvetica"/>
        </w:rPr>
        <w:t>b</w:t>
      </w:r>
      <w:r w:rsidR="009739F0" w:rsidRPr="00CF17B9">
        <w:rPr>
          <w:rFonts w:ascii="Helvetica" w:hAnsi="Helvetica" w:cs="Helvetica"/>
        </w:rPr>
        <w:t>ridge</w:t>
      </w:r>
      <w:r w:rsidRPr="00CF17B9">
        <w:rPr>
          <w:rFonts w:ascii="Helvetica" w:hAnsi="Helvetica" w:cs="Helvetica"/>
        </w:rPr>
        <w:t xml:space="preserve"> needs made by </w:t>
      </w:r>
      <w:r w:rsidR="00CF17B9" w:rsidRPr="00CF17B9">
        <w:rPr>
          <w:rFonts w:ascii="Helvetica" w:hAnsi="Helvetica" w:cs="Helvetica"/>
        </w:rPr>
        <w:t>Buddy Roberts</w:t>
      </w:r>
      <w:r w:rsidR="00990575" w:rsidRPr="00CF17B9">
        <w:rPr>
          <w:rFonts w:ascii="Helvetica" w:hAnsi="Helvetica" w:cs="Helvetica"/>
        </w:rPr>
        <w:t xml:space="preserve"> </w:t>
      </w:r>
      <w:r w:rsidRPr="00CF17B9">
        <w:rPr>
          <w:rFonts w:ascii="Helvetica" w:hAnsi="Helvetica" w:cs="Helvetica"/>
        </w:rPr>
        <w:t xml:space="preserve">and seconded by </w:t>
      </w:r>
      <w:r w:rsidR="00990575" w:rsidRPr="00CF17B9">
        <w:rPr>
          <w:rFonts w:ascii="Helvetica" w:hAnsi="Helvetica" w:cs="Helvetica"/>
        </w:rPr>
        <w:t>Steve Walensky</w:t>
      </w:r>
      <w:r w:rsidRPr="00CF17B9">
        <w:rPr>
          <w:rFonts w:ascii="Helvetica" w:hAnsi="Helvetica" w:cs="Helvetica"/>
        </w:rPr>
        <w:t xml:space="preserve">. </w:t>
      </w:r>
      <w:r w:rsidR="008A1B24" w:rsidRPr="00CF17B9">
        <w:rPr>
          <w:rFonts w:ascii="Helvetica" w:hAnsi="Helvetica" w:cs="Helvetica"/>
        </w:rPr>
        <w:t>All ayes. Motion carried.</w:t>
      </w:r>
    </w:p>
    <w:p w14:paraId="59F2083B" w14:textId="35329C0C" w:rsidR="0055665E" w:rsidRDefault="0055665E" w:rsidP="00523339">
      <w:pPr>
        <w:pStyle w:val="NoSpacing"/>
        <w:ind w:left="360"/>
        <w:rPr>
          <w:rFonts w:ascii="Helvetica" w:hAnsi="Helvetica" w:cs="Helvetica"/>
        </w:rPr>
      </w:pPr>
    </w:p>
    <w:p w14:paraId="4055C5F8" w14:textId="77777777" w:rsidR="003B4A0E" w:rsidRPr="00915149" w:rsidRDefault="003B4A0E" w:rsidP="00CC07D9">
      <w:pPr>
        <w:pStyle w:val="NoSpacing"/>
        <w:shd w:val="clear" w:color="auto" w:fill="FFFFFF"/>
        <w:rPr>
          <w:rFonts w:ascii="Helvetica" w:hAnsi="Helvetica" w:cs="Helvetica"/>
          <w:highlight w:val="yellow"/>
        </w:rPr>
      </w:pPr>
    </w:p>
    <w:p w14:paraId="565F905E" w14:textId="27A2B0F9" w:rsidR="00661CF5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70978">
        <w:rPr>
          <w:rFonts w:ascii="Helvetica" w:hAnsi="Helvetica" w:cs="Helvetica"/>
          <w:b/>
        </w:rPr>
        <w:t xml:space="preserve">SMCOG </w:t>
      </w:r>
      <w:r w:rsidR="00661CF5" w:rsidRPr="00C70978">
        <w:rPr>
          <w:rFonts w:ascii="Helvetica" w:hAnsi="Helvetica" w:cs="Helvetica"/>
          <w:b/>
        </w:rPr>
        <w:t>Staff Update:</w:t>
      </w:r>
    </w:p>
    <w:p w14:paraId="276C0984" w14:textId="35A02D69" w:rsidR="006A3529" w:rsidRDefault="00F643A1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Bike/Ped</w:t>
      </w:r>
      <w:r w:rsidR="00494637">
        <w:rPr>
          <w:rFonts w:ascii="Helvetica" w:hAnsi="Helvetica" w:cs="Helvetica"/>
          <w:bCs/>
        </w:rPr>
        <w:t xml:space="preserve"> prioritization on </w:t>
      </w:r>
      <w:r>
        <w:rPr>
          <w:rFonts w:ascii="Helvetica" w:hAnsi="Helvetica" w:cs="Helvetica"/>
          <w:bCs/>
        </w:rPr>
        <w:t>August 10</w:t>
      </w:r>
      <w:r w:rsidR="00494637">
        <w:rPr>
          <w:rFonts w:ascii="Helvetica" w:hAnsi="Helvetica" w:cs="Helvetica"/>
          <w:bCs/>
        </w:rPr>
        <w:t>, 202</w:t>
      </w:r>
      <w:r>
        <w:rPr>
          <w:rFonts w:ascii="Helvetica" w:hAnsi="Helvetica" w:cs="Helvetica"/>
          <w:bCs/>
        </w:rPr>
        <w:t>2</w:t>
      </w:r>
    </w:p>
    <w:p w14:paraId="632E71D0" w14:textId="67009010" w:rsidR="00EE5DBD" w:rsidRDefault="00EE5DBD" w:rsidP="00EE5DBD">
      <w:pPr>
        <w:pStyle w:val="NoSpacing"/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Aishwarya</w:t>
      </w:r>
      <w:r w:rsidR="00145948">
        <w:rPr>
          <w:rFonts w:ascii="Helvetica" w:hAnsi="Helvetica" w:cs="Helvetica"/>
          <w:bCs/>
        </w:rPr>
        <w:t xml:space="preserve"> mentioned that the bicycle and pedestrian needs prioritization will take place on August 10, 2022. </w:t>
      </w:r>
    </w:p>
    <w:p w14:paraId="222E5233" w14:textId="77777777" w:rsidR="00DC3F3B" w:rsidRDefault="00DC3F3B" w:rsidP="00DC3F3B">
      <w:pPr>
        <w:pStyle w:val="NoSpacing"/>
        <w:rPr>
          <w:rFonts w:ascii="Helvetica" w:hAnsi="Helvetica" w:cs="Helvetica"/>
          <w:bCs/>
        </w:rPr>
      </w:pPr>
    </w:p>
    <w:p w14:paraId="02172452" w14:textId="14B334DD" w:rsidR="00421AC6" w:rsidRDefault="00E6425A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Other items of interest </w:t>
      </w:r>
    </w:p>
    <w:p w14:paraId="6931D775" w14:textId="1B94D318" w:rsidR="005C686A" w:rsidRDefault="005C686A" w:rsidP="005C686A">
      <w:pPr>
        <w:pStyle w:val="NoSpacing"/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Aishwarya shared MoDOT’s article “Roadway Deaths Down Slightly for </w:t>
      </w:r>
      <w:r w:rsidR="00E95BDF">
        <w:rPr>
          <w:rFonts w:ascii="Helvetica" w:hAnsi="Helvetica" w:cs="Helvetica"/>
          <w:bCs/>
        </w:rPr>
        <w:t xml:space="preserve">the First Half of 2022”. </w:t>
      </w:r>
    </w:p>
    <w:p w14:paraId="4F2DBF3E" w14:textId="77777777" w:rsidR="00E95BDF" w:rsidRDefault="00E95BDF" w:rsidP="005C686A">
      <w:pPr>
        <w:pStyle w:val="NoSpacing"/>
        <w:ind w:left="720"/>
        <w:rPr>
          <w:rFonts w:ascii="Helvetica" w:hAnsi="Helvetica" w:cs="Helvetica"/>
          <w:bCs/>
        </w:rPr>
      </w:pPr>
    </w:p>
    <w:p w14:paraId="2D40AE66" w14:textId="464B72F1" w:rsidR="00E95BDF" w:rsidRDefault="00E95BDF" w:rsidP="005C686A">
      <w:pPr>
        <w:pStyle w:val="NoSpacing"/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Aishwarya highlighted the Safe Streets for All</w:t>
      </w:r>
      <w:r w:rsidR="008370CC">
        <w:rPr>
          <w:rFonts w:ascii="Helvetica" w:hAnsi="Helvetica" w:cs="Helvetica"/>
          <w:bCs/>
        </w:rPr>
        <w:t xml:space="preserve"> (SS4A) Discretionary Grant Notice of Funding Opportunity (NOFO). </w:t>
      </w:r>
    </w:p>
    <w:p w14:paraId="49A9A20C" w14:textId="77777777" w:rsidR="00B017D6" w:rsidRPr="00915149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7555D3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7555D3">
        <w:rPr>
          <w:rFonts w:ascii="Helvetica" w:hAnsi="Helvetica" w:cs="Helvetica"/>
          <w:b/>
        </w:rPr>
        <w:lastRenderedPageBreak/>
        <w:t xml:space="preserve">MoDOT </w:t>
      </w:r>
      <w:r w:rsidR="006A0152" w:rsidRPr="007555D3">
        <w:rPr>
          <w:rFonts w:ascii="Helvetica" w:hAnsi="Helvetica" w:cs="Helvetica"/>
          <w:b/>
        </w:rPr>
        <w:t>Update</w:t>
      </w:r>
      <w:r w:rsidR="006A0152" w:rsidRPr="007555D3">
        <w:rPr>
          <w:rFonts w:ascii="Helvetica" w:hAnsi="Helvetica" w:cs="Helvetica"/>
        </w:rPr>
        <w:t xml:space="preserve"> </w:t>
      </w:r>
    </w:p>
    <w:p w14:paraId="32A3F085" w14:textId="77777777" w:rsidR="003E019C" w:rsidRDefault="007045C4" w:rsidP="00030911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eth Schaller mentioned that </w:t>
      </w:r>
      <w:r w:rsidR="005A6AD1">
        <w:rPr>
          <w:rFonts w:ascii="Helvetica" w:hAnsi="Helvetica" w:cs="Helvetica"/>
        </w:rPr>
        <w:t>the Transportation Alternative Program (</w:t>
      </w:r>
      <w:r>
        <w:rPr>
          <w:rFonts w:ascii="Helvetica" w:hAnsi="Helvetica" w:cs="Helvetica"/>
        </w:rPr>
        <w:t>TAP</w:t>
      </w:r>
      <w:r w:rsidR="005A6AD1">
        <w:rPr>
          <w:rFonts w:ascii="Helvetica" w:hAnsi="Helvetica" w:cs="Helvetica"/>
        </w:rPr>
        <w:t>)</w:t>
      </w:r>
      <w:r>
        <w:rPr>
          <w:rFonts w:ascii="Helvetica" w:hAnsi="Helvetica" w:cs="Helvetica"/>
        </w:rPr>
        <w:t xml:space="preserve"> applications are due by the end of this week</w:t>
      </w:r>
      <w:r w:rsidR="00800DAE">
        <w:rPr>
          <w:rFonts w:ascii="Helvetica" w:hAnsi="Helvetica" w:cs="Helvetica"/>
        </w:rPr>
        <w:t>.</w:t>
      </w:r>
      <w:r>
        <w:rPr>
          <w:rFonts w:ascii="Helvetica" w:hAnsi="Helvetica" w:cs="Helvetica"/>
        </w:rPr>
        <w:t xml:space="preserve"> They have only received 10 TAP applications </w:t>
      </w:r>
      <w:r w:rsidR="005A6AD1">
        <w:rPr>
          <w:rFonts w:ascii="Helvetica" w:hAnsi="Helvetica" w:cs="Helvetica"/>
        </w:rPr>
        <w:t>from the SMCOG region</w:t>
      </w:r>
      <w:r>
        <w:rPr>
          <w:rFonts w:ascii="Helvetica" w:hAnsi="Helvetica" w:cs="Helvetica"/>
        </w:rPr>
        <w:t xml:space="preserve">. </w:t>
      </w:r>
    </w:p>
    <w:p w14:paraId="2E81B47B" w14:textId="77777777" w:rsidR="003E019C" w:rsidRDefault="003E019C" w:rsidP="00030911">
      <w:pPr>
        <w:pStyle w:val="NoSpacing"/>
        <w:ind w:left="360"/>
        <w:rPr>
          <w:rFonts w:ascii="Helvetica" w:hAnsi="Helvetica" w:cs="Helvetica"/>
        </w:rPr>
      </w:pPr>
    </w:p>
    <w:p w14:paraId="4C96A111" w14:textId="748E98C1" w:rsidR="00EF12BD" w:rsidRDefault="003E019C" w:rsidP="00030911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eth Schaller asked if the committee members for the </w:t>
      </w:r>
      <w:r w:rsidR="004C3732">
        <w:rPr>
          <w:rFonts w:ascii="Helvetica" w:hAnsi="Helvetica" w:cs="Helvetica"/>
        </w:rPr>
        <w:t xml:space="preserve">regional bridge program are finalized. </w:t>
      </w:r>
      <w:r w:rsidR="003B69FA">
        <w:rPr>
          <w:rFonts w:ascii="Helvetica" w:hAnsi="Helvetica" w:cs="Helvetica"/>
        </w:rPr>
        <w:t xml:space="preserve">Jason Ray addressed that SMCOG has sent over a request </w:t>
      </w:r>
      <w:r w:rsidR="009D44B7">
        <w:rPr>
          <w:rFonts w:ascii="Helvetica" w:hAnsi="Helvetica" w:cs="Helvetica"/>
        </w:rPr>
        <w:t xml:space="preserve">for </w:t>
      </w:r>
      <w:r w:rsidR="00EF12BD">
        <w:rPr>
          <w:rFonts w:ascii="Helvetica" w:hAnsi="Helvetica" w:cs="Helvetica"/>
        </w:rPr>
        <w:t>nominations.</w:t>
      </w:r>
      <w:r w:rsidR="00A746FC">
        <w:rPr>
          <w:rFonts w:ascii="Helvetica" w:hAnsi="Helvetica" w:cs="Helvetica"/>
        </w:rPr>
        <w:t xml:space="preserve"> Shannon Hancock and Miranda Beadles were voted </w:t>
      </w:r>
      <w:r w:rsidR="00D1684E">
        <w:rPr>
          <w:rFonts w:ascii="Helvetica" w:hAnsi="Helvetica" w:cs="Helvetica"/>
        </w:rPr>
        <w:t xml:space="preserve">on </w:t>
      </w:r>
      <w:r w:rsidR="00A746FC">
        <w:rPr>
          <w:rFonts w:ascii="Helvetica" w:hAnsi="Helvetica" w:cs="Helvetica"/>
        </w:rPr>
        <w:t xml:space="preserve">and approved by the SMCOG </w:t>
      </w:r>
      <w:r w:rsidR="00A746FC">
        <w:rPr>
          <w:rFonts w:ascii="Helvetica" w:hAnsi="Helvetica" w:cs="Helvetica"/>
        </w:rPr>
        <w:t xml:space="preserve">executive committee.  </w:t>
      </w:r>
    </w:p>
    <w:p w14:paraId="6C35AF01" w14:textId="04E28E9E" w:rsidR="00383588" w:rsidRPr="00915149" w:rsidRDefault="00383588" w:rsidP="00C85FEB">
      <w:pPr>
        <w:pStyle w:val="NoSpacing"/>
        <w:rPr>
          <w:rFonts w:ascii="Helvetica" w:hAnsi="Helvetica" w:cs="Helvetica"/>
          <w:highlight w:val="yellow"/>
        </w:rPr>
      </w:pPr>
    </w:p>
    <w:p w14:paraId="4CE5206A" w14:textId="7C6226E6" w:rsidR="00E86BC1" w:rsidRPr="00030911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030911">
        <w:rPr>
          <w:rFonts w:ascii="Helvetica" w:hAnsi="Helvetica" w:cs="Helvetica"/>
          <w:b/>
        </w:rPr>
        <w:t>MPO Update</w:t>
      </w:r>
    </w:p>
    <w:p w14:paraId="5BC56CAF" w14:textId="2DE79E93" w:rsidR="0069663E" w:rsidRDefault="00817C04" w:rsidP="00E86BC1">
      <w:pPr>
        <w:pStyle w:val="NoSpacing"/>
        <w:ind w:left="360"/>
        <w:rPr>
          <w:rFonts w:ascii="Helvetica" w:hAnsi="Helvetica" w:cs="Helvetica"/>
        </w:rPr>
      </w:pPr>
      <w:r w:rsidRPr="00030911">
        <w:rPr>
          <w:rFonts w:ascii="Helvetica" w:hAnsi="Helvetica" w:cs="Helvetica"/>
        </w:rPr>
        <w:t xml:space="preserve">Andy </w:t>
      </w:r>
      <w:r w:rsidR="00811F85">
        <w:rPr>
          <w:rFonts w:ascii="Helvetica" w:hAnsi="Helvetica" w:cs="Helvetica"/>
        </w:rPr>
        <w:t xml:space="preserve">Thomason </w:t>
      </w:r>
      <w:r w:rsidRPr="00030911">
        <w:rPr>
          <w:rFonts w:ascii="Helvetica" w:hAnsi="Helvetica" w:cs="Helvetica"/>
        </w:rPr>
        <w:t xml:space="preserve">mentioned that OTO </w:t>
      </w:r>
      <w:r w:rsidR="00501BDF">
        <w:rPr>
          <w:rFonts w:ascii="Helvetica" w:hAnsi="Helvetica" w:cs="Helvetica"/>
        </w:rPr>
        <w:t>is</w:t>
      </w:r>
      <w:r w:rsidR="00D1684E">
        <w:rPr>
          <w:rFonts w:ascii="Helvetica" w:hAnsi="Helvetica" w:cs="Helvetica"/>
        </w:rPr>
        <w:t xml:space="preserve"> </w:t>
      </w:r>
      <w:r w:rsidR="00E96408">
        <w:rPr>
          <w:rFonts w:ascii="Helvetica" w:hAnsi="Helvetica" w:cs="Helvetica"/>
        </w:rPr>
        <w:t>wrapping up the Highway 13 and I-44 s</w:t>
      </w:r>
      <w:r w:rsidR="009C043B">
        <w:rPr>
          <w:rFonts w:ascii="Helvetica" w:hAnsi="Helvetica" w:cs="Helvetica"/>
        </w:rPr>
        <w:t xml:space="preserve">tudy. The first phase for this project has been added to the STIP. OTO will be moving forward with the </w:t>
      </w:r>
      <w:r w:rsidR="00D1684E">
        <w:rPr>
          <w:rFonts w:ascii="Helvetica" w:hAnsi="Helvetica" w:cs="Helvetica"/>
        </w:rPr>
        <w:t xml:space="preserve">flyover design for this project. </w:t>
      </w:r>
    </w:p>
    <w:p w14:paraId="7271344B" w14:textId="77777777" w:rsidR="000E015B" w:rsidRPr="00915149" w:rsidRDefault="000E015B" w:rsidP="00D314E6">
      <w:pPr>
        <w:pStyle w:val="NoSpacing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7C469B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C469B">
        <w:rPr>
          <w:rFonts w:ascii="Helvetica" w:hAnsi="Helvetica" w:cs="Helvetica"/>
          <w:b/>
        </w:rPr>
        <w:t>Legislative Reports</w:t>
      </w:r>
    </w:p>
    <w:p w14:paraId="0D78F11A" w14:textId="6A6A59F0" w:rsidR="00DB3A6E" w:rsidRDefault="00071B78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None. </w:t>
      </w:r>
      <w:r w:rsidR="00535BF7">
        <w:rPr>
          <w:rFonts w:ascii="Helvetica" w:hAnsi="Helvetica" w:cs="Helvetica"/>
          <w:bCs/>
        </w:rPr>
        <w:t xml:space="preserve"> </w:t>
      </w:r>
      <w:r w:rsidR="00B9464A">
        <w:rPr>
          <w:rFonts w:ascii="Helvetica" w:hAnsi="Helvetica" w:cs="Helvetica"/>
          <w:bCs/>
        </w:rPr>
        <w:tab/>
      </w:r>
    </w:p>
    <w:p w14:paraId="669FB6B9" w14:textId="0EF04F7D" w:rsidR="00DB3A6E" w:rsidRPr="002564C8" w:rsidRDefault="002564C8" w:rsidP="007C469B">
      <w:pPr>
        <w:pStyle w:val="NoSpacing"/>
        <w:ind w:left="360"/>
        <w:rPr>
          <w:rFonts w:ascii="Helvetica" w:hAnsi="Helvetica" w:cs="Helvetica"/>
          <w:bCs/>
          <w:vanish/>
        </w:rPr>
      </w:pPr>
      <w:r>
        <w:rPr>
          <w:rFonts w:ascii="Helvetica" w:hAnsi="Helvetica" w:cs="Helvetica"/>
          <w:bCs/>
          <w:vanish/>
        </w:rPr>
        <w:t>ohoward fg</w:t>
      </w:r>
    </w:p>
    <w:p w14:paraId="7DDC74D9" w14:textId="77777777" w:rsidR="00C02EC0" w:rsidRPr="00383588" w:rsidRDefault="00C02EC0" w:rsidP="00E47A95">
      <w:pPr>
        <w:pStyle w:val="NoSpacing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Pr="002830E2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2830E2">
        <w:rPr>
          <w:rFonts w:ascii="Helvetica" w:hAnsi="Helvetica" w:cs="Helvetica"/>
          <w:b/>
        </w:rPr>
        <w:t>Other Member Updates &amp; Guest Reports</w:t>
      </w:r>
    </w:p>
    <w:p w14:paraId="7BD71195" w14:textId="0EDEC51F" w:rsidR="00414F84" w:rsidRPr="002830E2" w:rsidRDefault="00D314E6" w:rsidP="001F6D7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Hollie Elliot thank</w:t>
      </w:r>
      <w:r w:rsidR="00875A33">
        <w:rPr>
          <w:rFonts w:ascii="Helvetica" w:hAnsi="Helvetica" w:cs="Helvetica"/>
        </w:rPr>
        <w:t>ed</w:t>
      </w:r>
      <w:r>
        <w:rPr>
          <w:rFonts w:ascii="Helvetica" w:hAnsi="Helvetica" w:cs="Helvetica"/>
        </w:rPr>
        <w:t xml:space="preserve"> MoDOT for the trash </w:t>
      </w:r>
      <w:r w:rsidR="00875A33">
        <w:rPr>
          <w:rFonts w:ascii="Helvetica" w:hAnsi="Helvetica" w:cs="Helvetica"/>
        </w:rPr>
        <w:t>pickup</w:t>
      </w:r>
      <w:r w:rsidR="005824A7">
        <w:rPr>
          <w:rFonts w:ascii="Helvetica" w:hAnsi="Helvetica" w:cs="Helvetica"/>
        </w:rPr>
        <w:t>s</w:t>
      </w:r>
      <w:r>
        <w:rPr>
          <w:rFonts w:ascii="Helvetica" w:hAnsi="Helvetica" w:cs="Helvetica"/>
        </w:rPr>
        <w:t xml:space="preserve"> in </w:t>
      </w:r>
      <w:r w:rsidR="003D6496">
        <w:rPr>
          <w:rFonts w:ascii="Helvetica" w:hAnsi="Helvetica" w:cs="Helvetica"/>
        </w:rPr>
        <w:t>the</w:t>
      </w:r>
      <w:r>
        <w:rPr>
          <w:rFonts w:ascii="Helvetica" w:hAnsi="Helvetica" w:cs="Helvetica"/>
        </w:rPr>
        <w:t xml:space="preserve"> region. </w:t>
      </w:r>
    </w:p>
    <w:p w14:paraId="3FFAF41B" w14:textId="77777777" w:rsidR="00C02EC0" w:rsidRPr="00915149" w:rsidRDefault="00C02EC0" w:rsidP="00C02EC0">
      <w:pPr>
        <w:pStyle w:val="NoSpacing"/>
        <w:rPr>
          <w:rFonts w:ascii="Helvetica" w:hAnsi="Helvetica" w:cs="Helvetica"/>
          <w:highlight w:val="yellow"/>
        </w:rPr>
      </w:pPr>
    </w:p>
    <w:p w14:paraId="389A2290" w14:textId="74B6A69B" w:rsidR="00DC6630" w:rsidRPr="00C02EC0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02EC0">
        <w:rPr>
          <w:rFonts w:ascii="Helvetica" w:hAnsi="Helvetica" w:cs="Helvetica"/>
          <w:b/>
        </w:rPr>
        <w:t>Adjourn</w:t>
      </w:r>
      <w:r w:rsidR="006A0152" w:rsidRPr="00C02EC0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C02EC0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>The m</w:t>
      </w:r>
      <w:r w:rsidR="00E06B99" w:rsidRPr="00C02EC0">
        <w:rPr>
          <w:rFonts w:ascii="Helvetica" w:hAnsi="Helvetica" w:cs="Helvetica"/>
        </w:rPr>
        <w:t xml:space="preserve">eeting was adjourned by </w:t>
      </w:r>
      <w:r w:rsidR="00291F11" w:rsidRPr="00C02EC0">
        <w:rPr>
          <w:rFonts w:ascii="Helvetica" w:hAnsi="Helvetica" w:cs="Helvetica"/>
        </w:rPr>
        <w:t>Chair</w:t>
      </w:r>
      <w:r w:rsidR="005D2D49" w:rsidRPr="00C02EC0">
        <w:rPr>
          <w:rFonts w:ascii="Helvetica" w:hAnsi="Helvetica" w:cs="Helvetica"/>
        </w:rPr>
        <w:t xml:space="preserve"> Todd Wiesehan</w:t>
      </w:r>
      <w:r w:rsidR="00291F11" w:rsidRPr="00C02EC0">
        <w:rPr>
          <w:rFonts w:ascii="Helvetica" w:hAnsi="Helvetica" w:cs="Helvetica"/>
        </w:rPr>
        <w:t>.</w:t>
      </w:r>
    </w:p>
    <w:p w14:paraId="6361AE6B" w14:textId="77777777" w:rsidR="003C3721" w:rsidRPr="00C02EC0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1D40018C" w14:textId="2A3C0C9C" w:rsidR="0022139E" w:rsidRDefault="00DE4127" w:rsidP="0058098C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 xml:space="preserve">The next meeting will be </w:t>
      </w:r>
      <w:r w:rsidR="00152468" w:rsidRPr="00C02EC0">
        <w:rPr>
          <w:rFonts w:ascii="Helvetica" w:hAnsi="Helvetica" w:cs="Helvetica"/>
        </w:rPr>
        <w:t xml:space="preserve">on </w:t>
      </w:r>
      <w:r w:rsidR="00D314E6">
        <w:rPr>
          <w:rFonts w:ascii="Helvetica" w:hAnsi="Helvetica" w:cs="Helvetica"/>
        </w:rPr>
        <w:t>August 10</w:t>
      </w:r>
      <w:r w:rsidR="0062289D" w:rsidRPr="00C02EC0">
        <w:rPr>
          <w:rFonts w:ascii="Helvetica" w:hAnsi="Helvetica" w:cs="Helvetica"/>
        </w:rPr>
        <w:t>,</w:t>
      </w:r>
      <w:r w:rsidR="00CC0089" w:rsidRPr="00C02EC0">
        <w:rPr>
          <w:rFonts w:ascii="Helvetica" w:hAnsi="Helvetica" w:cs="Helvetica"/>
        </w:rPr>
        <w:t xml:space="preserve"> 202</w:t>
      </w:r>
      <w:r w:rsidR="00D314E6">
        <w:rPr>
          <w:rFonts w:ascii="Helvetica" w:hAnsi="Helvetica" w:cs="Helvetica"/>
        </w:rPr>
        <w:t>2</w:t>
      </w:r>
      <w:r w:rsidR="00152468" w:rsidRPr="00C02EC0">
        <w:rPr>
          <w:rFonts w:ascii="Helvetica" w:hAnsi="Helvetica" w:cs="Helvetica"/>
        </w:rPr>
        <w:t>,</w:t>
      </w:r>
      <w:r w:rsidR="00CC0089" w:rsidRPr="00C02EC0">
        <w:rPr>
          <w:rFonts w:ascii="Helvetica" w:hAnsi="Helvetica" w:cs="Helvetica"/>
        </w:rPr>
        <w:t xml:space="preserve"> </w:t>
      </w:r>
      <w:r w:rsidR="005236E8" w:rsidRPr="00C02EC0">
        <w:rPr>
          <w:rFonts w:ascii="Helvetica" w:hAnsi="Helvetica" w:cs="Helvetica"/>
        </w:rPr>
        <w:t>in</w:t>
      </w:r>
      <w:r w:rsidR="002C76D0" w:rsidRPr="00C02EC0">
        <w:rPr>
          <w:rFonts w:ascii="Helvetica" w:hAnsi="Helvetica" w:cs="Helvetica"/>
        </w:rPr>
        <w:t xml:space="preserve"> </w:t>
      </w:r>
      <w:r w:rsidR="005236E8" w:rsidRPr="00C02EC0">
        <w:rPr>
          <w:rFonts w:ascii="Helvetica" w:hAnsi="Helvetica" w:cs="Helvetica"/>
        </w:rPr>
        <w:t>person</w:t>
      </w:r>
      <w:r w:rsidR="00185525" w:rsidRPr="00C02EC0">
        <w:rPr>
          <w:rFonts w:ascii="Helvetica" w:hAnsi="Helvetica" w:cs="Helvetica"/>
        </w:rPr>
        <w:t>.</w:t>
      </w:r>
    </w:p>
    <w:p w14:paraId="2D035C48" w14:textId="74F7F086" w:rsidR="00EF6D72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66D331A0" w14:textId="4F23A529" w:rsidR="00EF6D72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2D2427DF" w:rsidR="00EF6D72" w:rsidRPr="0058098C" w:rsidRDefault="00CB63BE" w:rsidP="00EF6D72">
      <w:pPr>
        <w:pStyle w:val="NoSpacing"/>
        <w:ind w:left="360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###</w:t>
      </w:r>
    </w:p>
    <w:sectPr w:rsidR="00EF6D72" w:rsidRPr="0058098C" w:rsidSect="00C005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F33C0" w14:textId="77777777" w:rsidR="00AE62FB" w:rsidRDefault="00AE62FB" w:rsidP="00344977">
      <w:pPr>
        <w:spacing w:after="0" w:line="240" w:lineRule="auto"/>
      </w:pPr>
      <w:r>
        <w:separator/>
      </w:r>
    </w:p>
  </w:endnote>
  <w:endnote w:type="continuationSeparator" w:id="0">
    <w:p w14:paraId="2D2D9EE7" w14:textId="77777777" w:rsidR="00AE62FB" w:rsidRDefault="00AE62FB" w:rsidP="00344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07AA" w14:textId="77777777" w:rsidR="00137E22" w:rsidRDefault="00137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91CD" w14:textId="77777777" w:rsidR="00137E22" w:rsidRDefault="00137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E0AB9" w14:textId="77777777" w:rsidR="00137E22" w:rsidRDefault="00137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CE3F6" w14:textId="77777777" w:rsidR="00AE62FB" w:rsidRDefault="00AE62FB" w:rsidP="00344977">
      <w:pPr>
        <w:spacing w:after="0" w:line="240" w:lineRule="auto"/>
      </w:pPr>
      <w:r>
        <w:separator/>
      </w:r>
    </w:p>
  </w:footnote>
  <w:footnote w:type="continuationSeparator" w:id="0">
    <w:p w14:paraId="641E2515" w14:textId="77777777" w:rsidR="00AE62FB" w:rsidRDefault="00AE62FB" w:rsidP="00344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4E43" w14:textId="77777777" w:rsidR="00137E22" w:rsidRDefault="00137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3D6496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B8EB" w14:textId="77777777" w:rsidR="00137E22" w:rsidRDefault="00137E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1677798">
    <w:abstractNumId w:val="10"/>
  </w:num>
  <w:num w:numId="2" w16cid:durableId="1079600135">
    <w:abstractNumId w:val="4"/>
  </w:num>
  <w:num w:numId="3" w16cid:durableId="919482575">
    <w:abstractNumId w:val="13"/>
  </w:num>
  <w:num w:numId="4" w16cid:durableId="17969765">
    <w:abstractNumId w:val="7"/>
  </w:num>
  <w:num w:numId="5" w16cid:durableId="2140107369">
    <w:abstractNumId w:val="0"/>
  </w:num>
  <w:num w:numId="6" w16cid:durableId="1234659006">
    <w:abstractNumId w:val="6"/>
  </w:num>
  <w:num w:numId="7" w16cid:durableId="390423876">
    <w:abstractNumId w:val="9"/>
  </w:num>
  <w:num w:numId="8" w16cid:durableId="1359114768">
    <w:abstractNumId w:val="3"/>
  </w:num>
  <w:num w:numId="9" w16cid:durableId="1443300018">
    <w:abstractNumId w:val="2"/>
  </w:num>
  <w:num w:numId="10" w16cid:durableId="2075394190">
    <w:abstractNumId w:val="15"/>
  </w:num>
  <w:num w:numId="11" w16cid:durableId="55594478">
    <w:abstractNumId w:val="12"/>
  </w:num>
  <w:num w:numId="12" w16cid:durableId="1702972145">
    <w:abstractNumId w:val="1"/>
  </w:num>
  <w:num w:numId="13" w16cid:durableId="2123265162">
    <w:abstractNumId w:val="5"/>
  </w:num>
  <w:num w:numId="14" w16cid:durableId="1231505834">
    <w:abstractNumId w:val="14"/>
  </w:num>
  <w:num w:numId="15" w16cid:durableId="780682432">
    <w:abstractNumId w:val="8"/>
  </w:num>
  <w:num w:numId="16" w16cid:durableId="6521034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0FACfVx2UtAAAA"/>
  </w:docVars>
  <w:rsids>
    <w:rsidRoot w:val="00985636"/>
    <w:rsid w:val="000012D6"/>
    <w:rsid w:val="00001335"/>
    <w:rsid w:val="0000135A"/>
    <w:rsid w:val="00003D29"/>
    <w:rsid w:val="00004214"/>
    <w:rsid w:val="000051BB"/>
    <w:rsid w:val="00005C7C"/>
    <w:rsid w:val="00006370"/>
    <w:rsid w:val="00007FF0"/>
    <w:rsid w:val="000101F7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2012E"/>
    <w:rsid w:val="0002017D"/>
    <w:rsid w:val="00020242"/>
    <w:rsid w:val="00020C56"/>
    <w:rsid w:val="0002259D"/>
    <w:rsid w:val="00022C51"/>
    <w:rsid w:val="000256AF"/>
    <w:rsid w:val="000267C0"/>
    <w:rsid w:val="00030911"/>
    <w:rsid w:val="00033048"/>
    <w:rsid w:val="00034475"/>
    <w:rsid w:val="00035F1C"/>
    <w:rsid w:val="00036D57"/>
    <w:rsid w:val="000375AA"/>
    <w:rsid w:val="0004101B"/>
    <w:rsid w:val="000415B3"/>
    <w:rsid w:val="00041F27"/>
    <w:rsid w:val="00042255"/>
    <w:rsid w:val="000430E7"/>
    <w:rsid w:val="0004345E"/>
    <w:rsid w:val="00044781"/>
    <w:rsid w:val="000466F2"/>
    <w:rsid w:val="00046AD3"/>
    <w:rsid w:val="000470BF"/>
    <w:rsid w:val="00047489"/>
    <w:rsid w:val="0004770D"/>
    <w:rsid w:val="0005064B"/>
    <w:rsid w:val="00051600"/>
    <w:rsid w:val="000518D8"/>
    <w:rsid w:val="00052B42"/>
    <w:rsid w:val="00054FF8"/>
    <w:rsid w:val="00055678"/>
    <w:rsid w:val="000570F1"/>
    <w:rsid w:val="000618CA"/>
    <w:rsid w:val="000624C9"/>
    <w:rsid w:val="00062B1A"/>
    <w:rsid w:val="00062B7B"/>
    <w:rsid w:val="00064D2C"/>
    <w:rsid w:val="00065092"/>
    <w:rsid w:val="00065CBE"/>
    <w:rsid w:val="000666B1"/>
    <w:rsid w:val="000711BF"/>
    <w:rsid w:val="00071B78"/>
    <w:rsid w:val="000735B4"/>
    <w:rsid w:val="00073E7F"/>
    <w:rsid w:val="000743E8"/>
    <w:rsid w:val="00075625"/>
    <w:rsid w:val="00076C48"/>
    <w:rsid w:val="000777E2"/>
    <w:rsid w:val="00080533"/>
    <w:rsid w:val="00080551"/>
    <w:rsid w:val="0008062B"/>
    <w:rsid w:val="00082140"/>
    <w:rsid w:val="0008384D"/>
    <w:rsid w:val="00084D93"/>
    <w:rsid w:val="00085FCA"/>
    <w:rsid w:val="0009023F"/>
    <w:rsid w:val="000921F4"/>
    <w:rsid w:val="00095C70"/>
    <w:rsid w:val="00095EF3"/>
    <w:rsid w:val="000968EF"/>
    <w:rsid w:val="000971D1"/>
    <w:rsid w:val="000A0DAD"/>
    <w:rsid w:val="000A1FA1"/>
    <w:rsid w:val="000A287A"/>
    <w:rsid w:val="000A4BE8"/>
    <w:rsid w:val="000A50BB"/>
    <w:rsid w:val="000A6587"/>
    <w:rsid w:val="000B2319"/>
    <w:rsid w:val="000B295B"/>
    <w:rsid w:val="000B2B8C"/>
    <w:rsid w:val="000C21EC"/>
    <w:rsid w:val="000C31B7"/>
    <w:rsid w:val="000C5B88"/>
    <w:rsid w:val="000C6E59"/>
    <w:rsid w:val="000D0A15"/>
    <w:rsid w:val="000D2105"/>
    <w:rsid w:val="000D26CA"/>
    <w:rsid w:val="000D28C1"/>
    <w:rsid w:val="000D3EB1"/>
    <w:rsid w:val="000D4CAA"/>
    <w:rsid w:val="000D64F3"/>
    <w:rsid w:val="000E015B"/>
    <w:rsid w:val="000E11AD"/>
    <w:rsid w:val="000E50CF"/>
    <w:rsid w:val="000E55BC"/>
    <w:rsid w:val="000F1DEB"/>
    <w:rsid w:val="000F1EAB"/>
    <w:rsid w:val="000F1F3D"/>
    <w:rsid w:val="000F4568"/>
    <w:rsid w:val="000F5EC1"/>
    <w:rsid w:val="000F6BBE"/>
    <w:rsid w:val="000F72EF"/>
    <w:rsid w:val="001039DE"/>
    <w:rsid w:val="001044C1"/>
    <w:rsid w:val="001052A9"/>
    <w:rsid w:val="00105575"/>
    <w:rsid w:val="00110764"/>
    <w:rsid w:val="001133D6"/>
    <w:rsid w:val="00113701"/>
    <w:rsid w:val="00113EC9"/>
    <w:rsid w:val="00114A45"/>
    <w:rsid w:val="00114A48"/>
    <w:rsid w:val="00115602"/>
    <w:rsid w:val="001157CC"/>
    <w:rsid w:val="00115D79"/>
    <w:rsid w:val="0011712E"/>
    <w:rsid w:val="00121128"/>
    <w:rsid w:val="001213A5"/>
    <w:rsid w:val="00121EE6"/>
    <w:rsid w:val="00122CD4"/>
    <w:rsid w:val="00123C48"/>
    <w:rsid w:val="001244C8"/>
    <w:rsid w:val="00126943"/>
    <w:rsid w:val="00126C15"/>
    <w:rsid w:val="0012700E"/>
    <w:rsid w:val="001273C2"/>
    <w:rsid w:val="00127930"/>
    <w:rsid w:val="001310A3"/>
    <w:rsid w:val="00131B6D"/>
    <w:rsid w:val="0013234A"/>
    <w:rsid w:val="00133670"/>
    <w:rsid w:val="001346D7"/>
    <w:rsid w:val="00134953"/>
    <w:rsid w:val="00134D7C"/>
    <w:rsid w:val="00135260"/>
    <w:rsid w:val="00136E63"/>
    <w:rsid w:val="001370C5"/>
    <w:rsid w:val="001370F3"/>
    <w:rsid w:val="00137312"/>
    <w:rsid w:val="00137E22"/>
    <w:rsid w:val="00140D65"/>
    <w:rsid w:val="00145948"/>
    <w:rsid w:val="0014644E"/>
    <w:rsid w:val="00147686"/>
    <w:rsid w:val="0015096A"/>
    <w:rsid w:val="00152468"/>
    <w:rsid w:val="001528D4"/>
    <w:rsid w:val="00152B11"/>
    <w:rsid w:val="001545BF"/>
    <w:rsid w:val="00154866"/>
    <w:rsid w:val="00155401"/>
    <w:rsid w:val="001559EC"/>
    <w:rsid w:val="00156621"/>
    <w:rsid w:val="00160054"/>
    <w:rsid w:val="00160898"/>
    <w:rsid w:val="00162836"/>
    <w:rsid w:val="00163654"/>
    <w:rsid w:val="0016440B"/>
    <w:rsid w:val="001652E7"/>
    <w:rsid w:val="00166A5A"/>
    <w:rsid w:val="00170027"/>
    <w:rsid w:val="001711B5"/>
    <w:rsid w:val="00171F0F"/>
    <w:rsid w:val="00172546"/>
    <w:rsid w:val="001745F5"/>
    <w:rsid w:val="00174A92"/>
    <w:rsid w:val="0017543C"/>
    <w:rsid w:val="00176DA2"/>
    <w:rsid w:val="00177405"/>
    <w:rsid w:val="00177844"/>
    <w:rsid w:val="00181C08"/>
    <w:rsid w:val="00181E3F"/>
    <w:rsid w:val="00182B2C"/>
    <w:rsid w:val="00182D88"/>
    <w:rsid w:val="001844F6"/>
    <w:rsid w:val="00185525"/>
    <w:rsid w:val="00185840"/>
    <w:rsid w:val="00187232"/>
    <w:rsid w:val="001877AB"/>
    <w:rsid w:val="001902D6"/>
    <w:rsid w:val="00190BAD"/>
    <w:rsid w:val="001922E6"/>
    <w:rsid w:val="00193203"/>
    <w:rsid w:val="00196720"/>
    <w:rsid w:val="001A4506"/>
    <w:rsid w:val="001A66F9"/>
    <w:rsid w:val="001A7367"/>
    <w:rsid w:val="001B0CFA"/>
    <w:rsid w:val="001B1BC6"/>
    <w:rsid w:val="001B3C87"/>
    <w:rsid w:val="001B519D"/>
    <w:rsid w:val="001B69B4"/>
    <w:rsid w:val="001B782A"/>
    <w:rsid w:val="001C1E74"/>
    <w:rsid w:val="001C2062"/>
    <w:rsid w:val="001C2D41"/>
    <w:rsid w:val="001C4541"/>
    <w:rsid w:val="001C6320"/>
    <w:rsid w:val="001C7446"/>
    <w:rsid w:val="001D21A5"/>
    <w:rsid w:val="001D5342"/>
    <w:rsid w:val="001D53D2"/>
    <w:rsid w:val="001D5884"/>
    <w:rsid w:val="001D5CA4"/>
    <w:rsid w:val="001D6038"/>
    <w:rsid w:val="001D6967"/>
    <w:rsid w:val="001D6976"/>
    <w:rsid w:val="001D7B9A"/>
    <w:rsid w:val="001E0A1B"/>
    <w:rsid w:val="001E1E13"/>
    <w:rsid w:val="001E26E6"/>
    <w:rsid w:val="001E3920"/>
    <w:rsid w:val="001E5E17"/>
    <w:rsid w:val="001E6159"/>
    <w:rsid w:val="001E6245"/>
    <w:rsid w:val="001E6FF7"/>
    <w:rsid w:val="001F0E93"/>
    <w:rsid w:val="001F1BBB"/>
    <w:rsid w:val="001F2F68"/>
    <w:rsid w:val="001F3475"/>
    <w:rsid w:val="001F5956"/>
    <w:rsid w:val="001F60B9"/>
    <w:rsid w:val="001F66B9"/>
    <w:rsid w:val="001F67DE"/>
    <w:rsid w:val="001F6B6B"/>
    <w:rsid w:val="001F6D7A"/>
    <w:rsid w:val="002002BD"/>
    <w:rsid w:val="00200A90"/>
    <w:rsid w:val="00200AE4"/>
    <w:rsid w:val="002019A9"/>
    <w:rsid w:val="002050F2"/>
    <w:rsid w:val="00210E5F"/>
    <w:rsid w:val="00210FA4"/>
    <w:rsid w:val="002121E4"/>
    <w:rsid w:val="00212D16"/>
    <w:rsid w:val="002132FB"/>
    <w:rsid w:val="00215372"/>
    <w:rsid w:val="00216536"/>
    <w:rsid w:val="0021704B"/>
    <w:rsid w:val="00220237"/>
    <w:rsid w:val="002207E1"/>
    <w:rsid w:val="00220DEE"/>
    <w:rsid w:val="0022139E"/>
    <w:rsid w:val="00224355"/>
    <w:rsid w:val="00226B5E"/>
    <w:rsid w:val="002272F6"/>
    <w:rsid w:val="00227F01"/>
    <w:rsid w:val="00231C5A"/>
    <w:rsid w:val="00232C59"/>
    <w:rsid w:val="00234433"/>
    <w:rsid w:val="002361F6"/>
    <w:rsid w:val="002369FC"/>
    <w:rsid w:val="00237719"/>
    <w:rsid w:val="00237758"/>
    <w:rsid w:val="002442B8"/>
    <w:rsid w:val="002443F2"/>
    <w:rsid w:val="002471C3"/>
    <w:rsid w:val="0025117F"/>
    <w:rsid w:val="00252BD5"/>
    <w:rsid w:val="00254BB6"/>
    <w:rsid w:val="0025581B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7086D"/>
    <w:rsid w:val="00276205"/>
    <w:rsid w:val="002768BD"/>
    <w:rsid w:val="0028034F"/>
    <w:rsid w:val="00280A1A"/>
    <w:rsid w:val="00281D16"/>
    <w:rsid w:val="002823EB"/>
    <w:rsid w:val="002830E2"/>
    <w:rsid w:val="002846EA"/>
    <w:rsid w:val="00284A6B"/>
    <w:rsid w:val="002851BA"/>
    <w:rsid w:val="0028627C"/>
    <w:rsid w:val="002863A5"/>
    <w:rsid w:val="002865A4"/>
    <w:rsid w:val="00286C18"/>
    <w:rsid w:val="00287559"/>
    <w:rsid w:val="00291DB7"/>
    <w:rsid w:val="00291F11"/>
    <w:rsid w:val="002921DE"/>
    <w:rsid w:val="00294078"/>
    <w:rsid w:val="00294E08"/>
    <w:rsid w:val="00294EC5"/>
    <w:rsid w:val="002952B6"/>
    <w:rsid w:val="00295C1F"/>
    <w:rsid w:val="00295E7F"/>
    <w:rsid w:val="00296454"/>
    <w:rsid w:val="002A2B04"/>
    <w:rsid w:val="002A3974"/>
    <w:rsid w:val="002A3E92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67F"/>
    <w:rsid w:val="002B680B"/>
    <w:rsid w:val="002C16F8"/>
    <w:rsid w:val="002C23E3"/>
    <w:rsid w:val="002C2EBD"/>
    <w:rsid w:val="002C465C"/>
    <w:rsid w:val="002C59C7"/>
    <w:rsid w:val="002C6C13"/>
    <w:rsid w:val="002C76D0"/>
    <w:rsid w:val="002C7705"/>
    <w:rsid w:val="002C79FC"/>
    <w:rsid w:val="002D05DD"/>
    <w:rsid w:val="002D2C65"/>
    <w:rsid w:val="002D2F8E"/>
    <w:rsid w:val="002D2FA4"/>
    <w:rsid w:val="002D338E"/>
    <w:rsid w:val="002D3B0C"/>
    <w:rsid w:val="002D72CB"/>
    <w:rsid w:val="002D7360"/>
    <w:rsid w:val="002E1F5B"/>
    <w:rsid w:val="002E4146"/>
    <w:rsid w:val="002E7EDE"/>
    <w:rsid w:val="002F1737"/>
    <w:rsid w:val="002F1C84"/>
    <w:rsid w:val="002F28A2"/>
    <w:rsid w:val="002F381D"/>
    <w:rsid w:val="002F4A95"/>
    <w:rsid w:val="002F4E4E"/>
    <w:rsid w:val="002F4F78"/>
    <w:rsid w:val="002F5CD0"/>
    <w:rsid w:val="002F696A"/>
    <w:rsid w:val="002F7251"/>
    <w:rsid w:val="002F7AF8"/>
    <w:rsid w:val="00300915"/>
    <w:rsid w:val="003015F6"/>
    <w:rsid w:val="00301B29"/>
    <w:rsid w:val="00303E86"/>
    <w:rsid w:val="00304509"/>
    <w:rsid w:val="00304E6A"/>
    <w:rsid w:val="003051A6"/>
    <w:rsid w:val="00306A98"/>
    <w:rsid w:val="00306C16"/>
    <w:rsid w:val="00310832"/>
    <w:rsid w:val="00310877"/>
    <w:rsid w:val="00311976"/>
    <w:rsid w:val="0031216C"/>
    <w:rsid w:val="00312519"/>
    <w:rsid w:val="00313029"/>
    <w:rsid w:val="0031311C"/>
    <w:rsid w:val="003148C0"/>
    <w:rsid w:val="00315893"/>
    <w:rsid w:val="00315E87"/>
    <w:rsid w:val="00320939"/>
    <w:rsid w:val="003213CA"/>
    <w:rsid w:val="00322805"/>
    <w:rsid w:val="00325416"/>
    <w:rsid w:val="00326D82"/>
    <w:rsid w:val="003279B2"/>
    <w:rsid w:val="003306BB"/>
    <w:rsid w:val="00330C84"/>
    <w:rsid w:val="00331353"/>
    <w:rsid w:val="003318AD"/>
    <w:rsid w:val="00331E4A"/>
    <w:rsid w:val="00332AE3"/>
    <w:rsid w:val="003356AF"/>
    <w:rsid w:val="0033623B"/>
    <w:rsid w:val="0033756A"/>
    <w:rsid w:val="00337A17"/>
    <w:rsid w:val="00337F68"/>
    <w:rsid w:val="003425C9"/>
    <w:rsid w:val="00343175"/>
    <w:rsid w:val="0034480C"/>
    <w:rsid w:val="00344977"/>
    <w:rsid w:val="00344A1E"/>
    <w:rsid w:val="0034530A"/>
    <w:rsid w:val="00345AE6"/>
    <w:rsid w:val="0034606E"/>
    <w:rsid w:val="00346642"/>
    <w:rsid w:val="0035259F"/>
    <w:rsid w:val="00355696"/>
    <w:rsid w:val="00356059"/>
    <w:rsid w:val="00356591"/>
    <w:rsid w:val="00356A9D"/>
    <w:rsid w:val="00360F7B"/>
    <w:rsid w:val="003611EA"/>
    <w:rsid w:val="00361E25"/>
    <w:rsid w:val="003623BA"/>
    <w:rsid w:val="00362FD4"/>
    <w:rsid w:val="00363029"/>
    <w:rsid w:val="0036346D"/>
    <w:rsid w:val="00364065"/>
    <w:rsid w:val="0036470C"/>
    <w:rsid w:val="003654AB"/>
    <w:rsid w:val="0036694D"/>
    <w:rsid w:val="00370AA7"/>
    <w:rsid w:val="00371354"/>
    <w:rsid w:val="00371A83"/>
    <w:rsid w:val="00371CD3"/>
    <w:rsid w:val="00372EF7"/>
    <w:rsid w:val="00373E3B"/>
    <w:rsid w:val="003745A6"/>
    <w:rsid w:val="00374E05"/>
    <w:rsid w:val="00376F19"/>
    <w:rsid w:val="0037742C"/>
    <w:rsid w:val="00382000"/>
    <w:rsid w:val="00382D7C"/>
    <w:rsid w:val="00383588"/>
    <w:rsid w:val="003846BE"/>
    <w:rsid w:val="00384F77"/>
    <w:rsid w:val="00386C17"/>
    <w:rsid w:val="003873BB"/>
    <w:rsid w:val="003907D2"/>
    <w:rsid w:val="00390FC7"/>
    <w:rsid w:val="0039253B"/>
    <w:rsid w:val="00392D06"/>
    <w:rsid w:val="00393930"/>
    <w:rsid w:val="003943AB"/>
    <w:rsid w:val="00394896"/>
    <w:rsid w:val="00396D77"/>
    <w:rsid w:val="003977B5"/>
    <w:rsid w:val="00397870"/>
    <w:rsid w:val="003A43D9"/>
    <w:rsid w:val="003A4696"/>
    <w:rsid w:val="003A5452"/>
    <w:rsid w:val="003A67A7"/>
    <w:rsid w:val="003B0079"/>
    <w:rsid w:val="003B1432"/>
    <w:rsid w:val="003B323D"/>
    <w:rsid w:val="003B37F9"/>
    <w:rsid w:val="003B467D"/>
    <w:rsid w:val="003B4A0E"/>
    <w:rsid w:val="003B4A87"/>
    <w:rsid w:val="003B54BC"/>
    <w:rsid w:val="003B69FA"/>
    <w:rsid w:val="003C0C32"/>
    <w:rsid w:val="003C0E7D"/>
    <w:rsid w:val="003C126C"/>
    <w:rsid w:val="003C1FBC"/>
    <w:rsid w:val="003C2EA1"/>
    <w:rsid w:val="003C3721"/>
    <w:rsid w:val="003C3F27"/>
    <w:rsid w:val="003C576D"/>
    <w:rsid w:val="003C5F27"/>
    <w:rsid w:val="003C69C5"/>
    <w:rsid w:val="003C7E2E"/>
    <w:rsid w:val="003D03B0"/>
    <w:rsid w:val="003D0BD1"/>
    <w:rsid w:val="003D17AC"/>
    <w:rsid w:val="003D3556"/>
    <w:rsid w:val="003D3D95"/>
    <w:rsid w:val="003D4A40"/>
    <w:rsid w:val="003D4B49"/>
    <w:rsid w:val="003D556E"/>
    <w:rsid w:val="003D6496"/>
    <w:rsid w:val="003E019C"/>
    <w:rsid w:val="003E1186"/>
    <w:rsid w:val="003E380C"/>
    <w:rsid w:val="003E3D11"/>
    <w:rsid w:val="003E3EEC"/>
    <w:rsid w:val="003E4159"/>
    <w:rsid w:val="003E5FBA"/>
    <w:rsid w:val="003E6F26"/>
    <w:rsid w:val="003E7589"/>
    <w:rsid w:val="003F05AB"/>
    <w:rsid w:val="003F12E3"/>
    <w:rsid w:val="003F1353"/>
    <w:rsid w:val="003F15D3"/>
    <w:rsid w:val="003F4F6A"/>
    <w:rsid w:val="003F5D24"/>
    <w:rsid w:val="003F6B37"/>
    <w:rsid w:val="0040080D"/>
    <w:rsid w:val="00400ECE"/>
    <w:rsid w:val="00402183"/>
    <w:rsid w:val="004037CA"/>
    <w:rsid w:val="004059C0"/>
    <w:rsid w:val="00405FAB"/>
    <w:rsid w:val="004102FF"/>
    <w:rsid w:val="00411403"/>
    <w:rsid w:val="00412698"/>
    <w:rsid w:val="004127DC"/>
    <w:rsid w:val="00412A1A"/>
    <w:rsid w:val="004142EE"/>
    <w:rsid w:val="00414F84"/>
    <w:rsid w:val="00415A96"/>
    <w:rsid w:val="004163FA"/>
    <w:rsid w:val="00420FFB"/>
    <w:rsid w:val="00421AC6"/>
    <w:rsid w:val="00421B65"/>
    <w:rsid w:val="004220BB"/>
    <w:rsid w:val="004221C1"/>
    <w:rsid w:val="00424ABB"/>
    <w:rsid w:val="004261C8"/>
    <w:rsid w:val="004263F6"/>
    <w:rsid w:val="00426B86"/>
    <w:rsid w:val="00430589"/>
    <w:rsid w:val="00430975"/>
    <w:rsid w:val="004342B2"/>
    <w:rsid w:val="0043442F"/>
    <w:rsid w:val="00434785"/>
    <w:rsid w:val="004404F3"/>
    <w:rsid w:val="0044334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C88"/>
    <w:rsid w:val="00451650"/>
    <w:rsid w:val="0045235D"/>
    <w:rsid w:val="00452EBE"/>
    <w:rsid w:val="00452F01"/>
    <w:rsid w:val="0045338B"/>
    <w:rsid w:val="00456227"/>
    <w:rsid w:val="00456240"/>
    <w:rsid w:val="0045689A"/>
    <w:rsid w:val="00456AE7"/>
    <w:rsid w:val="00456F67"/>
    <w:rsid w:val="0046017C"/>
    <w:rsid w:val="004605D8"/>
    <w:rsid w:val="00462EAC"/>
    <w:rsid w:val="0046341D"/>
    <w:rsid w:val="00463F32"/>
    <w:rsid w:val="004640FB"/>
    <w:rsid w:val="00464E46"/>
    <w:rsid w:val="00465592"/>
    <w:rsid w:val="00466E18"/>
    <w:rsid w:val="00470A1C"/>
    <w:rsid w:val="00470E31"/>
    <w:rsid w:val="004710C5"/>
    <w:rsid w:val="00473823"/>
    <w:rsid w:val="0047495E"/>
    <w:rsid w:val="004755EC"/>
    <w:rsid w:val="0048035C"/>
    <w:rsid w:val="00480BD9"/>
    <w:rsid w:val="00480FCA"/>
    <w:rsid w:val="00482103"/>
    <w:rsid w:val="00482D3D"/>
    <w:rsid w:val="004854A6"/>
    <w:rsid w:val="004855A6"/>
    <w:rsid w:val="0048756E"/>
    <w:rsid w:val="00490BE2"/>
    <w:rsid w:val="004918AE"/>
    <w:rsid w:val="00493659"/>
    <w:rsid w:val="0049426F"/>
    <w:rsid w:val="00494637"/>
    <w:rsid w:val="004951B3"/>
    <w:rsid w:val="00496310"/>
    <w:rsid w:val="00496AEB"/>
    <w:rsid w:val="004971CF"/>
    <w:rsid w:val="004974CC"/>
    <w:rsid w:val="004A0BD0"/>
    <w:rsid w:val="004A1D88"/>
    <w:rsid w:val="004A381A"/>
    <w:rsid w:val="004A5171"/>
    <w:rsid w:val="004A60B2"/>
    <w:rsid w:val="004A64DB"/>
    <w:rsid w:val="004A6F21"/>
    <w:rsid w:val="004A7C98"/>
    <w:rsid w:val="004A7EC7"/>
    <w:rsid w:val="004B04C7"/>
    <w:rsid w:val="004B0F13"/>
    <w:rsid w:val="004B107B"/>
    <w:rsid w:val="004B132D"/>
    <w:rsid w:val="004B23AF"/>
    <w:rsid w:val="004B2849"/>
    <w:rsid w:val="004B2B1D"/>
    <w:rsid w:val="004B5F7E"/>
    <w:rsid w:val="004B6A0F"/>
    <w:rsid w:val="004C238D"/>
    <w:rsid w:val="004C2C3C"/>
    <w:rsid w:val="004C32A9"/>
    <w:rsid w:val="004C3732"/>
    <w:rsid w:val="004C3F97"/>
    <w:rsid w:val="004C46FE"/>
    <w:rsid w:val="004C49D9"/>
    <w:rsid w:val="004C4CC0"/>
    <w:rsid w:val="004C4F40"/>
    <w:rsid w:val="004D05BB"/>
    <w:rsid w:val="004D1545"/>
    <w:rsid w:val="004D294E"/>
    <w:rsid w:val="004D36F3"/>
    <w:rsid w:val="004D4156"/>
    <w:rsid w:val="004D4BD8"/>
    <w:rsid w:val="004D7383"/>
    <w:rsid w:val="004E056D"/>
    <w:rsid w:val="004E18AF"/>
    <w:rsid w:val="004E246A"/>
    <w:rsid w:val="004E28FA"/>
    <w:rsid w:val="004E4CCD"/>
    <w:rsid w:val="004E69A8"/>
    <w:rsid w:val="004E6CEB"/>
    <w:rsid w:val="004E6F95"/>
    <w:rsid w:val="004E7718"/>
    <w:rsid w:val="004F072A"/>
    <w:rsid w:val="004F0951"/>
    <w:rsid w:val="004F3778"/>
    <w:rsid w:val="004F3BCC"/>
    <w:rsid w:val="004F5122"/>
    <w:rsid w:val="004F5E0D"/>
    <w:rsid w:val="004F7ED7"/>
    <w:rsid w:val="00500889"/>
    <w:rsid w:val="00501BDF"/>
    <w:rsid w:val="00503ECB"/>
    <w:rsid w:val="005041C5"/>
    <w:rsid w:val="00505C81"/>
    <w:rsid w:val="005103C7"/>
    <w:rsid w:val="00510C43"/>
    <w:rsid w:val="005117FF"/>
    <w:rsid w:val="00512AD6"/>
    <w:rsid w:val="00512F8C"/>
    <w:rsid w:val="0051513E"/>
    <w:rsid w:val="00516C2D"/>
    <w:rsid w:val="0051703B"/>
    <w:rsid w:val="00521857"/>
    <w:rsid w:val="005225C7"/>
    <w:rsid w:val="0052275C"/>
    <w:rsid w:val="0052327D"/>
    <w:rsid w:val="00523339"/>
    <w:rsid w:val="005236E8"/>
    <w:rsid w:val="00524B87"/>
    <w:rsid w:val="00530AFF"/>
    <w:rsid w:val="005312E6"/>
    <w:rsid w:val="00532C65"/>
    <w:rsid w:val="00533354"/>
    <w:rsid w:val="00535BF7"/>
    <w:rsid w:val="00537048"/>
    <w:rsid w:val="005375E6"/>
    <w:rsid w:val="00537DB3"/>
    <w:rsid w:val="00537DF7"/>
    <w:rsid w:val="00543135"/>
    <w:rsid w:val="00543DC0"/>
    <w:rsid w:val="00544AE7"/>
    <w:rsid w:val="00544D75"/>
    <w:rsid w:val="00545969"/>
    <w:rsid w:val="00546A21"/>
    <w:rsid w:val="00551D41"/>
    <w:rsid w:val="005528AC"/>
    <w:rsid w:val="00553FA8"/>
    <w:rsid w:val="005555D8"/>
    <w:rsid w:val="0055562B"/>
    <w:rsid w:val="0055665E"/>
    <w:rsid w:val="00556C45"/>
    <w:rsid w:val="00556CD3"/>
    <w:rsid w:val="00560704"/>
    <w:rsid w:val="005615FC"/>
    <w:rsid w:val="0056187C"/>
    <w:rsid w:val="005640BD"/>
    <w:rsid w:val="00564FC0"/>
    <w:rsid w:val="005652D0"/>
    <w:rsid w:val="00565969"/>
    <w:rsid w:val="00565E93"/>
    <w:rsid w:val="0056619D"/>
    <w:rsid w:val="00566B29"/>
    <w:rsid w:val="00566C79"/>
    <w:rsid w:val="00566DF3"/>
    <w:rsid w:val="00570C70"/>
    <w:rsid w:val="00571396"/>
    <w:rsid w:val="00571D75"/>
    <w:rsid w:val="005739B2"/>
    <w:rsid w:val="00576211"/>
    <w:rsid w:val="0057741D"/>
    <w:rsid w:val="00577D8D"/>
    <w:rsid w:val="0058098C"/>
    <w:rsid w:val="005809CA"/>
    <w:rsid w:val="00580C1F"/>
    <w:rsid w:val="005814C8"/>
    <w:rsid w:val="005824A7"/>
    <w:rsid w:val="00582E9A"/>
    <w:rsid w:val="005830CB"/>
    <w:rsid w:val="005842A0"/>
    <w:rsid w:val="00584BF6"/>
    <w:rsid w:val="005854CB"/>
    <w:rsid w:val="00586157"/>
    <w:rsid w:val="005862AC"/>
    <w:rsid w:val="0059033E"/>
    <w:rsid w:val="00590500"/>
    <w:rsid w:val="005911A0"/>
    <w:rsid w:val="005914EF"/>
    <w:rsid w:val="00591C3D"/>
    <w:rsid w:val="00592526"/>
    <w:rsid w:val="0059645D"/>
    <w:rsid w:val="00596A9E"/>
    <w:rsid w:val="00596F50"/>
    <w:rsid w:val="00597B04"/>
    <w:rsid w:val="005A20C9"/>
    <w:rsid w:val="005A2894"/>
    <w:rsid w:val="005A3DE9"/>
    <w:rsid w:val="005A4B23"/>
    <w:rsid w:val="005A6AD1"/>
    <w:rsid w:val="005A6C33"/>
    <w:rsid w:val="005B1E91"/>
    <w:rsid w:val="005B38AA"/>
    <w:rsid w:val="005B3C5E"/>
    <w:rsid w:val="005B43A0"/>
    <w:rsid w:val="005B5340"/>
    <w:rsid w:val="005B78C4"/>
    <w:rsid w:val="005B7AE2"/>
    <w:rsid w:val="005C03BA"/>
    <w:rsid w:val="005C24A2"/>
    <w:rsid w:val="005C2F0D"/>
    <w:rsid w:val="005C4500"/>
    <w:rsid w:val="005C57BF"/>
    <w:rsid w:val="005C686A"/>
    <w:rsid w:val="005C7215"/>
    <w:rsid w:val="005C7220"/>
    <w:rsid w:val="005D04A7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5433"/>
    <w:rsid w:val="005E684A"/>
    <w:rsid w:val="005F0994"/>
    <w:rsid w:val="005F163E"/>
    <w:rsid w:val="005F3BFE"/>
    <w:rsid w:val="005F42B6"/>
    <w:rsid w:val="005F581A"/>
    <w:rsid w:val="005F7190"/>
    <w:rsid w:val="00600F2E"/>
    <w:rsid w:val="00601CF5"/>
    <w:rsid w:val="00601D32"/>
    <w:rsid w:val="00601E26"/>
    <w:rsid w:val="00602001"/>
    <w:rsid w:val="006037C6"/>
    <w:rsid w:val="006047C0"/>
    <w:rsid w:val="006059C9"/>
    <w:rsid w:val="00605C21"/>
    <w:rsid w:val="006101BC"/>
    <w:rsid w:val="006115F6"/>
    <w:rsid w:val="00612E70"/>
    <w:rsid w:val="00612F77"/>
    <w:rsid w:val="006133E7"/>
    <w:rsid w:val="006140C9"/>
    <w:rsid w:val="00614BD2"/>
    <w:rsid w:val="0061523C"/>
    <w:rsid w:val="00615BE7"/>
    <w:rsid w:val="006166B3"/>
    <w:rsid w:val="00616D06"/>
    <w:rsid w:val="00620546"/>
    <w:rsid w:val="00620FC6"/>
    <w:rsid w:val="00621AB0"/>
    <w:rsid w:val="0062289D"/>
    <w:rsid w:val="00624A66"/>
    <w:rsid w:val="0062644D"/>
    <w:rsid w:val="00626A9A"/>
    <w:rsid w:val="00626B0D"/>
    <w:rsid w:val="00627BC4"/>
    <w:rsid w:val="0063087E"/>
    <w:rsid w:val="00630FC8"/>
    <w:rsid w:val="0063291A"/>
    <w:rsid w:val="006344EE"/>
    <w:rsid w:val="006400BA"/>
    <w:rsid w:val="0064025F"/>
    <w:rsid w:val="0064080F"/>
    <w:rsid w:val="00641F57"/>
    <w:rsid w:val="0064224B"/>
    <w:rsid w:val="00645461"/>
    <w:rsid w:val="00645A48"/>
    <w:rsid w:val="0064610F"/>
    <w:rsid w:val="00646868"/>
    <w:rsid w:val="00650368"/>
    <w:rsid w:val="0065182F"/>
    <w:rsid w:val="00651877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5BC3"/>
    <w:rsid w:val="00667952"/>
    <w:rsid w:val="006702DF"/>
    <w:rsid w:val="00670430"/>
    <w:rsid w:val="006707F4"/>
    <w:rsid w:val="00671404"/>
    <w:rsid w:val="00671DA0"/>
    <w:rsid w:val="006738EE"/>
    <w:rsid w:val="006740FE"/>
    <w:rsid w:val="006752C4"/>
    <w:rsid w:val="00675E4B"/>
    <w:rsid w:val="00676BF7"/>
    <w:rsid w:val="00677011"/>
    <w:rsid w:val="00681288"/>
    <w:rsid w:val="00683799"/>
    <w:rsid w:val="00686874"/>
    <w:rsid w:val="006869D1"/>
    <w:rsid w:val="006919C3"/>
    <w:rsid w:val="0069292E"/>
    <w:rsid w:val="006940CA"/>
    <w:rsid w:val="00694714"/>
    <w:rsid w:val="006954FA"/>
    <w:rsid w:val="0069663E"/>
    <w:rsid w:val="0069724A"/>
    <w:rsid w:val="006A0152"/>
    <w:rsid w:val="006A0599"/>
    <w:rsid w:val="006A2142"/>
    <w:rsid w:val="006A24E1"/>
    <w:rsid w:val="006A3100"/>
    <w:rsid w:val="006A3529"/>
    <w:rsid w:val="006A4076"/>
    <w:rsid w:val="006A546E"/>
    <w:rsid w:val="006A55AB"/>
    <w:rsid w:val="006B1AE4"/>
    <w:rsid w:val="006B1DC4"/>
    <w:rsid w:val="006B2EBF"/>
    <w:rsid w:val="006B2FCE"/>
    <w:rsid w:val="006B304A"/>
    <w:rsid w:val="006B3A02"/>
    <w:rsid w:val="006B51CC"/>
    <w:rsid w:val="006B7DC6"/>
    <w:rsid w:val="006C0EF9"/>
    <w:rsid w:val="006C131E"/>
    <w:rsid w:val="006C1752"/>
    <w:rsid w:val="006C2760"/>
    <w:rsid w:val="006C47F3"/>
    <w:rsid w:val="006C51AF"/>
    <w:rsid w:val="006C590A"/>
    <w:rsid w:val="006C59E1"/>
    <w:rsid w:val="006C6999"/>
    <w:rsid w:val="006D0D85"/>
    <w:rsid w:val="006D2B42"/>
    <w:rsid w:val="006D4CA1"/>
    <w:rsid w:val="006D5085"/>
    <w:rsid w:val="006D5AB9"/>
    <w:rsid w:val="006D608D"/>
    <w:rsid w:val="006D676C"/>
    <w:rsid w:val="006D6D7D"/>
    <w:rsid w:val="006E0BDD"/>
    <w:rsid w:val="006E120E"/>
    <w:rsid w:val="006E211B"/>
    <w:rsid w:val="006E5938"/>
    <w:rsid w:val="006E6C1B"/>
    <w:rsid w:val="006E7173"/>
    <w:rsid w:val="006E7AD1"/>
    <w:rsid w:val="006F4AB4"/>
    <w:rsid w:val="006F53F8"/>
    <w:rsid w:val="006F6AE3"/>
    <w:rsid w:val="006F74E0"/>
    <w:rsid w:val="00701081"/>
    <w:rsid w:val="007032F4"/>
    <w:rsid w:val="0070446C"/>
    <w:rsid w:val="007045C4"/>
    <w:rsid w:val="0070534E"/>
    <w:rsid w:val="007054E1"/>
    <w:rsid w:val="007055C6"/>
    <w:rsid w:val="007062B6"/>
    <w:rsid w:val="0070680B"/>
    <w:rsid w:val="007106CE"/>
    <w:rsid w:val="007111F2"/>
    <w:rsid w:val="00712288"/>
    <w:rsid w:val="007130BF"/>
    <w:rsid w:val="00713665"/>
    <w:rsid w:val="00714361"/>
    <w:rsid w:val="007152F2"/>
    <w:rsid w:val="00720C29"/>
    <w:rsid w:val="007224E0"/>
    <w:rsid w:val="007225AC"/>
    <w:rsid w:val="007229DF"/>
    <w:rsid w:val="00722F17"/>
    <w:rsid w:val="00723C65"/>
    <w:rsid w:val="007242B4"/>
    <w:rsid w:val="00724E3B"/>
    <w:rsid w:val="00725290"/>
    <w:rsid w:val="007253FB"/>
    <w:rsid w:val="0072622C"/>
    <w:rsid w:val="007278E3"/>
    <w:rsid w:val="00733315"/>
    <w:rsid w:val="0073468D"/>
    <w:rsid w:val="00735A52"/>
    <w:rsid w:val="00740169"/>
    <w:rsid w:val="00740247"/>
    <w:rsid w:val="00741261"/>
    <w:rsid w:val="0074272B"/>
    <w:rsid w:val="00742D23"/>
    <w:rsid w:val="00744ABC"/>
    <w:rsid w:val="007473B9"/>
    <w:rsid w:val="00750D86"/>
    <w:rsid w:val="007516AA"/>
    <w:rsid w:val="00751BFC"/>
    <w:rsid w:val="00752F6B"/>
    <w:rsid w:val="007555D3"/>
    <w:rsid w:val="0075742C"/>
    <w:rsid w:val="007608E6"/>
    <w:rsid w:val="00761015"/>
    <w:rsid w:val="007611EA"/>
    <w:rsid w:val="00761CF1"/>
    <w:rsid w:val="00761EDF"/>
    <w:rsid w:val="00762286"/>
    <w:rsid w:val="0076243C"/>
    <w:rsid w:val="00762B0E"/>
    <w:rsid w:val="007638B2"/>
    <w:rsid w:val="00763D3D"/>
    <w:rsid w:val="00764E2C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3949"/>
    <w:rsid w:val="00783C40"/>
    <w:rsid w:val="00783F55"/>
    <w:rsid w:val="00784537"/>
    <w:rsid w:val="007852FE"/>
    <w:rsid w:val="00786365"/>
    <w:rsid w:val="00791CCE"/>
    <w:rsid w:val="00792125"/>
    <w:rsid w:val="00792351"/>
    <w:rsid w:val="00792E31"/>
    <w:rsid w:val="007944D0"/>
    <w:rsid w:val="00795F52"/>
    <w:rsid w:val="007976CB"/>
    <w:rsid w:val="007A156E"/>
    <w:rsid w:val="007A40F0"/>
    <w:rsid w:val="007A41C1"/>
    <w:rsid w:val="007A5E34"/>
    <w:rsid w:val="007A64D9"/>
    <w:rsid w:val="007A7C26"/>
    <w:rsid w:val="007B0A99"/>
    <w:rsid w:val="007B3831"/>
    <w:rsid w:val="007B4CD8"/>
    <w:rsid w:val="007B76B5"/>
    <w:rsid w:val="007B7B9F"/>
    <w:rsid w:val="007C0C91"/>
    <w:rsid w:val="007C1806"/>
    <w:rsid w:val="007C4141"/>
    <w:rsid w:val="007C469B"/>
    <w:rsid w:val="007C61AC"/>
    <w:rsid w:val="007C64B8"/>
    <w:rsid w:val="007D0D5F"/>
    <w:rsid w:val="007D1F9D"/>
    <w:rsid w:val="007D29C3"/>
    <w:rsid w:val="007D4921"/>
    <w:rsid w:val="007D5AD5"/>
    <w:rsid w:val="007D6308"/>
    <w:rsid w:val="007D6969"/>
    <w:rsid w:val="007E1FBB"/>
    <w:rsid w:val="007E289E"/>
    <w:rsid w:val="007E434B"/>
    <w:rsid w:val="007E5AA5"/>
    <w:rsid w:val="007E7992"/>
    <w:rsid w:val="007F05EB"/>
    <w:rsid w:val="007F0C48"/>
    <w:rsid w:val="007F12AE"/>
    <w:rsid w:val="007F27BA"/>
    <w:rsid w:val="007F795A"/>
    <w:rsid w:val="008001F9"/>
    <w:rsid w:val="00800DAE"/>
    <w:rsid w:val="008013E2"/>
    <w:rsid w:val="00802AC7"/>
    <w:rsid w:val="00803B9A"/>
    <w:rsid w:val="00805D06"/>
    <w:rsid w:val="008063D7"/>
    <w:rsid w:val="00806F83"/>
    <w:rsid w:val="0080776F"/>
    <w:rsid w:val="00810162"/>
    <w:rsid w:val="008106F4"/>
    <w:rsid w:val="00810C8E"/>
    <w:rsid w:val="00811458"/>
    <w:rsid w:val="0081151B"/>
    <w:rsid w:val="00811C80"/>
    <w:rsid w:val="00811F85"/>
    <w:rsid w:val="00813AEC"/>
    <w:rsid w:val="00814E2B"/>
    <w:rsid w:val="00814EAF"/>
    <w:rsid w:val="00815E3A"/>
    <w:rsid w:val="008176C8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233"/>
    <w:rsid w:val="008269F8"/>
    <w:rsid w:val="008316BA"/>
    <w:rsid w:val="008320B5"/>
    <w:rsid w:val="008321B7"/>
    <w:rsid w:val="00833E85"/>
    <w:rsid w:val="00836866"/>
    <w:rsid w:val="00836DE3"/>
    <w:rsid w:val="008370CC"/>
    <w:rsid w:val="00837449"/>
    <w:rsid w:val="00837A85"/>
    <w:rsid w:val="00840509"/>
    <w:rsid w:val="00840DB0"/>
    <w:rsid w:val="008428F8"/>
    <w:rsid w:val="00842E17"/>
    <w:rsid w:val="0084303B"/>
    <w:rsid w:val="00844B52"/>
    <w:rsid w:val="00845A3B"/>
    <w:rsid w:val="00846F83"/>
    <w:rsid w:val="00847B43"/>
    <w:rsid w:val="008518C1"/>
    <w:rsid w:val="0085219F"/>
    <w:rsid w:val="008521E3"/>
    <w:rsid w:val="00854605"/>
    <w:rsid w:val="008553D1"/>
    <w:rsid w:val="00856C2E"/>
    <w:rsid w:val="00856FC1"/>
    <w:rsid w:val="0085764D"/>
    <w:rsid w:val="00860E31"/>
    <w:rsid w:val="00863D66"/>
    <w:rsid w:val="0086483D"/>
    <w:rsid w:val="00864FBD"/>
    <w:rsid w:val="00866CF0"/>
    <w:rsid w:val="008679FD"/>
    <w:rsid w:val="00870086"/>
    <w:rsid w:val="00870CC5"/>
    <w:rsid w:val="00875A33"/>
    <w:rsid w:val="00876927"/>
    <w:rsid w:val="008815B8"/>
    <w:rsid w:val="00882203"/>
    <w:rsid w:val="00882EF3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7F3"/>
    <w:rsid w:val="008939E2"/>
    <w:rsid w:val="00893C87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21AF"/>
    <w:rsid w:val="008B240A"/>
    <w:rsid w:val="008B5A6B"/>
    <w:rsid w:val="008B5BEC"/>
    <w:rsid w:val="008B6743"/>
    <w:rsid w:val="008B67C2"/>
    <w:rsid w:val="008B69A1"/>
    <w:rsid w:val="008C1F70"/>
    <w:rsid w:val="008C2326"/>
    <w:rsid w:val="008C39CD"/>
    <w:rsid w:val="008C4010"/>
    <w:rsid w:val="008C43AA"/>
    <w:rsid w:val="008C4F50"/>
    <w:rsid w:val="008C72DE"/>
    <w:rsid w:val="008C7601"/>
    <w:rsid w:val="008C7A9F"/>
    <w:rsid w:val="008D0AC8"/>
    <w:rsid w:val="008D0F1F"/>
    <w:rsid w:val="008D1367"/>
    <w:rsid w:val="008D2C4D"/>
    <w:rsid w:val="008D4546"/>
    <w:rsid w:val="008D5693"/>
    <w:rsid w:val="008E158B"/>
    <w:rsid w:val="008E1691"/>
    <w:rsid w:val="008E1D8E"/>
    <w:rsid w:val="008E31A8"/>
    <w:rsid w:val="008E5752"/>
    <w:rsid w:val="008E645A"/>
    <w:rsid w:val="008E703C"/>
    <w:rsid w:val="008E7F46"/>
    <w:rsid w:val="008F01A0"/>
    <w:rsid w:val="008F1728"/>
    <w:rsid w:val="008F567D"/>
    <w:rsid w:val="008F7BFB"/>
    <w:rsid w:val="00900081"/>
    <w:rsid w:val="009005FD"/>
    <w:rsid w:val="00900865"/>
    <w:rsid w:val="00901054"/>
    <w:rsid w:val="009018A7"/>
    <w:rsid w:val="009043C7"/>
    <w:rsid w:val="00904CB0"/>
    <w:rsid w:val="0090556F"/>
    <w:rsid w:val="0090742F"/>
    <w:rsid w:val="00907D89"/>
    <w:rsid w:val="00907E19"/>
    <w:rsid w:val="00913985"/>
    <w:rsid w:val="00913B71"/>
    <w:rsid w:val="009145F2"/>
    <w:rsid w:val="00914A08"/>
    <w:rsid w:val="00915149"/>
    <w:rsid w:val="00915F61"/>
    <w:rsid w:val="00917EFC"/>
    <w:rsid w:val="00920155"/>
    <w:rsid w:val="0092208C"/>
    <w:rsid w:val="00930A80"/>
    <w:rsid w:val="009310FC"/>
    <w:rsid w:val="00932898"/>
    <w:rsid w:val="00932B70"/>
    <w:rsid w:val="00933F3E"/>
    <w:rsid w:val="009356AA"/>
    <w:rsid w:val="009357BD"/>
    <w:rsid w:val="009363AC"/>
    <w:rsid w:val="0093728A"/>
    <w:rsid w:val="00937F6F"/>
    <w:rsid w:val="009405CE"/>
    <w:rsid w:val="0094251E"/>
    <w:rsid w:val="00942D42"/>
    <w:rsid w:val="00952CCD"/>
    <w:rsid w:val="00954920"/>
    <w:rsid w:val="00954BB2"/>
    <w:rsid w:val="00955287"/>
    <w:rsid w:val="00956D67"/>
    <w:rsid w:val="00957B3B"/>
    <w:rsid w:val="00963E07"/>
    <w:rsid w:val="0096420F"/>
    <w:rsid w:val="00966146"/>
    <w:rsid w:val="00967320"/>
    <w:rsid w:val="00967922"/>
    <w:rsid w:val="00970B34"/>
    <w:rsid w:val="00972FF7"/>
    <w:rsid w:val="00973692"/>
    <w:rsid w:val="009739F0"/>
    <w:rsid w:val="00974C0B"/>
    <w:rsid w:val="009800AE"/>
    <w:rsid w:val="00983442"/>
    <w:rsid w:val="0098358E"/>
    <w:rsid w:val="0098423B"/>
    <w:rsid w:val="009842F1"/>
    <w:rsid w:val="009854C3"/>
    <w:rsid w:val="00985636"/>
    <w:rsid w:val="0098668A"/>
    <w:rsid w:val="00986C62"/>
    <w:rsid w:val="00990207"/>
    <w:rsid w:val="00990536"/>
    <w:rsid w:val="00990575"/>
    <w:rsid w:val="00991809"/>
    <w:rsid w:val="00992054"/>
    <w:rsid w:val="0099289A"/>
    <w:rsid w:val="00992C14"/>
    <w:rsid w:val="0099302F"/>
    <w:rsid w:val="009930A3"/>
    <w:rsid w:val="00993189"/>
    <w:rsid w:val="009935C8"/>
    <w:rsid w:val="009940E7"/>
    <w:rsid w:val="00997597"/>
    <w:rsid w:val="009A2243"/>
    <w:rsid w:val="009A27B0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5D0"/>
    <w:rsid w:val="009B28A6"/>
    <w:rsid w:val="009B30A3"/>
    <w:rsid w:val="009B5630"/>
    <w:rsid w:val="009B57EA"/>
    <w:rsid w:val="009B5A68"/>
    <w:rsid w:val="009B5EDD"/>
    <w:rsid w:val="009B6BCE"/>
    <w:rsid w:val="009B6E9A"/>
    <w:rsid w:val="009B7CD3"/>
    <w:rsid w:val="009C0400"/>
    <w:rsid w:val="009C043B"/>
    <w:rsid w:val="009C1049"/>
    <w:rsid w:val="009C26E8"/>
    <w:rsid w:val="009C33CA"/>
    <w:rsid w:val="009C512F"/>
    <w:rsid w:val="009C6E39"/>
    <w:rsid w:val="009D1BE3"/>
    <w:rsid w:val="009D21C9"/>
    <w:rsid w:val="009D2A81"/>
    <w:rsid w:val="009D2B98"/>
    <w:rsid w:val="009D3094"/>
    <w:rsid w:val="009D37F8"/>
    <w:rsid w:val="009D3BDF"/>
    <w:rsid w:val="009D401C"/>
    <w:rsid w:val="009D44B7"/>
    <w:rsid w:val="009D5AB5"/>
    <w:rsid w:val="009D6233"/>
    <w:rsid w:val="009D6B59"/>
    <w:rsid w:val="009D6E8D"/>
    <w:rsid w:val="009D7783"/>
    <w:rsid w:val="009E13B5"/>
    <w:rsid w:val="009E2D7B"/>
    <w:rsid w:val="009F0077"/>
    <w:rsid w:val="009F0AED"/>
    <w:rsid w:val="009F0D42"/>
    <w:rsid w:val="009F0DEC"/>
    <w:rsid w:val="009F17E7"/>
    <w:rsid w:val="009F1D94"/>
    <w:rsid w:val="009F4DD5"/>
    <w:rsid w:val="009F55CB"/>
    <w:rsid w:val="009F6194"/>
    <w:rsid w:val="00A0230A"/>
    <w:rsid w:val="00A02B72"/>
    <w:rsid w:val="00A03F5C"/>
    <w:rsid w:val="00A04E07"/>
    <w:rsid w:val="00A05457"/>
    <w:rsid w:val="00A05593"/>
    <w:rsid w:val="00A11620"/>
    <w:rsid w:val="00A1421C"/>
    <w:rsid w:val="00A14370"/>
    <w:rsid w:val="00A16727"/>
    <w:rsid w:val="00A16B93"/>
    <w:rsid w:val="00A1763F"/>
    <w:rsid w:val="00A17B97"/>
    <w:rsid w:val="00A21A95"/>
    <w:rsid w:val="00A232AC"/>
    <w:rsid w:val="00A24479"/>
    <w:rsid w:val="00A25D22"/>
    <w:rsid w:val="00A332B1"/>
    <w:rsid w:val="00A3334A"/>
    <w:rsid w:val="00A34078"/>
    <w:rsid w:val="00A34625"/>
    <w:rsid w:val="00A352BA"/>
    <w:rsid w:val="00A35E93"/>
    <w:rsid w:val="00A36D5F"/>
    <w:rsid w:val="00A373C6"/>
    <w:rsid w:val="00A37535"/>
    <w:rsid w:val="00A404BD"/>
    <w:rsid w:val="00A408C9"/>
    <w:rsid w:val="00A42B5C"/>
    <w:rsid w:val="00A47A5C"/>
    <w:rsid w:val="00A52131"/>
    <w:rsid w:val="00A52F5D"/>
    <w:rsid w:val="00A53762"/>
    <w:rsid w:val="00A558B5"/>
    <w:rsid w:val="00A57037"/>
    <w:rsid w:val="00A6099F"/>
    <w:rsid w:val="00A612FC"/>
    <w:rsid w:val="00A61510"/>
    <w:rsid w:val="00A61667"/>
    <w:rsid w:val="00A627B0"/>
    <w:rsid w:val="00A63CD6"/>
    <w:rsid w:val="00A64117"/>
    <w:rsid w:val="00A6495D"/>
    <w:rsid w:val="00A649B8"/>
    <w:rsid w:val="00A71FAA"/>
    <w:rsid w:val="00A723C5"/>
    <w:rsid w:val="00A732E7"/>
    <w:rsid w:val="00A746FC"/>
    <w:rsid w:val="00A75A84"/>
    <w:rsid w:val="00A75E70"/>
    <w:rsid w:val="00A80CD5"/>
    <w:rsid w:val="00A818D6"/>
    <w:rsid w:val="00A83820"/>
    <w:rsid w:val="00A83D22"/>
    <w:rsid w:val="00A8491F"/>
    <w:rsid w:val="00A84A9E"/>
    <w:rsid w:val="00A84E64"/>
    <w:rsid w:val="00A87034"/>
    <w:rsid w:val="00A8764B"/>
    <w:rsid w:val="00A876D1"/>
    <w:rsid w:val="00A87D61"/>
    <w:rsid w:val="00A90FE3"/>
    <w:rsid w:val="00A91F9B"/>
    <w:rsid w:val="00A92049"/>
    <w:rsid w:val="00A92A7D"/>
    <w:rsid w:val="00A9441C"/>
    <w:rsid w:val="00A979F7"/>
    <w:rsid w:val="00AA0110"/>
    <w:rsid w:val="00AA1529"/>
    <w:rsid w:val="00AA2209"/>
    <w:rsid w:val="00AA4DBC"/>
    <w:rsid w:val="00AA4EBF"/>
    <w:rsid w:val="00AA50FB"/>
    <w:rsid w:val="00AA5880"/>
    <w:rsid w:val="00AA64AC"/>
    <w:rsid w:val="00AA7E0F"/>
    <w:rsid w:val="00AA7E3B"/>
    <w:rsid w:val="00AB1A12"/>
    <w:rsid w:val="00AB4D43"/>
    <w:rsid w:val="00AB675C"/>
    <w:rsid w:val="00AB69B8"/>
    <w:rsid w:val="00AB77EF"/>
    <w:rsid w:val="00AB7F3F"/>
    <w:rsid w:val="00AC05A9"/>
    <w:rsid w:val="00AC0C25"/>
    <w:rsid w:val="00AC0DF9"/>
    <w:rsid w:val="00AC397B"/>
    <w:rsid w:val="00AC47BA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54D"/>
    <w:rsid w:val="00AE2A40"/>
    <w:rsid w:val="00AE2F27"/>
    <w:rsid w:val="00AE5A17"/>
    <w:rsid w:val="00AE62FB"/>
    <w:rsid w:val="00AF0979"/>
    <w:rsid w:val="00AF3215"/>
    <w:rsid w:val="00AF6A81"/>
    <w:rsid w:val="00AF6B67"/>
    <w:rsid w:val="00B017D6"/>
    <w:rsid w:val="00B05844"/>
    <w:rsid w:val="00B06724"/>
    <w:rsid w:val="00B06E6D"/>
    <w:rsid w:val="00B1075A"/>
    <w:rsid w:val="00B11744"/>
    <w:rsid w:val="00B12264"/>
    <w:rsid w:val="00B12795"/>
    <w:rsid w:val="00B13103"/>
    <w:rsid w:val="00B14DFF"/>
    <w:rsid w:val="00B15850"/>
    <w:rsid w:val="00B15869"/>
    <w:rsid w:val="00B16341"/>
    <w:rsid w:val="00B1655E"/>
    <w:rsid w:val="00B167B4"/>
    <w:rsid w:val="00B20EA3"/>
    <w:rsid w:val="00B20EDA"/>
    <w:rsid w:val="00B21D07"/>
    <w:rsid w:val="00B21D2F"/>
    <w:rsid w:val="00B220AE"/>
    <w:rsid w:val="00B229BA"/>
    <w:rsid w:val="00B23132"/>
    <w:rsid w:val="00B233D5"/>
    <w:rsid w:val="00B23CBB"/>
    <w:rsid w:val="00B24C22"/>
    <w:rsid w:val="00B27CD5"/>
    <w:rsid w:val="00B31F7F"/>
    <w:rsid w:val="00B33980"/>
    <w:rsid w:val="00B34D35"/>
    <w:rsid w:val="00B36367"/>
    <w:rsid w:val="00B43365"/>
    <w:rsid w:val="00B45114"/>
    <w:rsid w:val="00B47509"/>
    <w:rsid w:val="00B503A6"/>
    <w:rsid w:val="00B507F9"/>
    <w:rsid w:val="00B52856"/>
    <w:rsid w:val="00B54885"/>
    <w:rsid w:val="00B55076"/>
    <w:rsid w:val="00B5515A"/>
    <w:rsid w:val="00B553C7"/>
    <w:rsid w:val="00B607BB"/>
    <w:rsid w:val="00B61183"/>
    <w:rsid w:val="00B62064"/>
    <w:rsid w:val="00B62355"/>
    <w:rsid w:val="00B6264E"/>
    <w:rsid w:val="00B64530"/>
    <w:rsid w:val="00B65DC4"/>
    <w:rsid w:val="00B669C1"/>
    <w:rsid w:val="00B7277A"/>
    <w:rsid w:val="00B7527E"/>
    <w:rsid w:val="00B75636"/>
    <w:rsid w:val="00B766AC"/>
    <w:rsid w:val="00B76ABB"/>
    <w:rsid w:val="00B76E10"/>
    <w:rsid w:val="00B8033C"/>
    <w:rsid w:val="00B804E6"/>
    <w:rsid w:val="00B80905"/>
    <w:rsid w:val="00B822B3"/>
    <w:rsid w:val="00B82E32"/>
    <w:rsid w:val="00B85B3E"/>
    <w:rsid w:val="00B86619"/>
    <w:rsid w:val="00B86EC1"/>
    <w:rsid w:val="00B870EF"/>
    <w:rsid w:val="00B873EC"/>
    <w:rsid w:val="00B87A0E"/>
    <w:rsid w:val="00B87DB9"/>
    <w:rsid w:val="00B901BE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7DE9"/>
    <w:rsid w:val="00BA0BC1"/>
    <w:rsid w:val="00BA171D"/>
    <w:rsid w:val="00BA26CA"/>
    <w:rsid w:val="00BA3D8D"/>
    <w:rsid w:val="00BA7673"/>
    <w:rsid w:val="00BB06E8"/>
    <w:rsid w:val="00BB08B1"/>
    <w:rsid w:val="00BB16DA"/>
    <w:rsid w:val="00BB26D0"/>
    <w:rsid w:val="00BB3C2E"/>
    <w:rsid w:val="00BB4566"/>
    <w:rsid w:val="00BB5550"/>
    <w:rsid w:val="00BB7387"/>
    <w:rsid w:val="00BC0182"/>
    <w:rsid w:val="00BC190D"/>
    <w:rsid w:val="00BC3BEF"/>
    <w:rsid w:val="00BC795C"/>
    <w:rsid w:val="00BD1D4E"/>
    <w:rsid w:val="00BD2ECC"/>
    <w:rsid w:val="00BD3A2D"/>
    <w:rsid w:val="00BD4161"/>
    <w:rsid w:val="00BD53D9"/>
    <w:rsid w:val="00BD5652"/>
    <w:rsid w:val="00BD5DA1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BF7C13"/>
    <w:rsid w:val="00C00594"/>
    <w:rsid w:val="00C0169D"/>
    <w:rsid w:val="00C016FD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CC"/>
    <w:rsid w:val="00C122CB"/>
    <w:rsid w:val="00C138BE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A5"/>
    <w:rsid w:val="00C26E44"/>
    <w:rsid w:val="00C26FC3"/>
    <w:rsid w:val="00C27A2E"/>
    <w:rsid w:val="00C30EB6"/>
    <w:rsid w:val="00C34E73"/>
    <w:rsid w:val="00C361C2"/>
    <w:rsid w:val="00C361E9"/>
    <w:rsid w:val="00C36578"/>
    <w:rsid w:val="00C371D8"/>
    <w:rsid w:val="00C37709"/>
    <w:rsid w:val="00C409F1"/>
    <w:rsid w:val="00C45767"/>
    <w:rsid w:val="00C46045"/>
    <w:rsid w:val="00C46A31"/>
    <w:rsid w:val="00C51CDE"/>
    <w:rsid w:val="00C531E8"/>
    <w:rsid w:val="00C53210"/>
    <w:rsid w:val="00C53527"/>
    <w:rsid w:val="00C54932"/>
    <w:rsid w:val="00C55115"/>
    <w:rsid w:val="00C55453"/>
    <w:rsid w:val="00C56830"/>
    <w:rsid w:val="00C56E97"/>
    <w:rsid w:val="00C5780B"/>
    <w:rsid w:val="00C57F6A"/>
    <w:rsid w:val="00C57FA0"/>
    <w:rsid w:val="00C607BB"/>
    <w:rsid w:val="00C60F81"/>
    <w:rsid w:val="00C61BB7"/>
    <w:rsid w:val="00C61D39"/>
    <w:rsid w:val="00C6234C"/>
    <w:rsid w:val="00C640FF"/>
    <w:rsid w:val="00C64371"/>
    <w:rsid w:val="00C6627B"/>
    <w:rsid w:val="00C673E4"/>
    <w:rsid w:val="00C6742B"/>
    <w:rsid w:val="00C67C77"/>
    <w:rsid w:val="00C70978"/>
    <w:rsid w:val="00C70CAE"/>
    <w:rsid w:val="00C71D79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77DAE"/>
    <w:rsid w:val="00C807AE"/>
    <w:rsid w:val="00C80864"/>
    <w:rsid w:val="00C82091"/>
    <w:rsid w:val="00C83680"/>
    <w:rsid w:val="00C85FEB"/>
    <w:rsid w:val="00C9044F"/>
    <w:rsid w:val="00C9247A"/>
    <w:rsid w:val="00C9273F"/>
    <w:rsid w:val="00C9434E"/>
    <w:rsid w:val="00C943C1"/>
    <w:rsid w:val="00C954AA"/>
    <w:rsid w:val="00C958F8"/>
    <w:rsid w:val="00C966B8"/>
    <w:rsid w:val="00C978C4"/>
    <w:rsid w:val="00CA09F8"/>
    <w:rsid w:val="00CA1A4D"/>
    <w:rsid w:val="00CA1A77"/>
    <w:rsid w:val="00CA2D1E"/>
    <w:rsid w:val="00CA386D"/>
    <w:rsid w:val="00CA603F"/>
    <w:rsid w:val="00CA687E"/>
    <w:rsid w:val="00CA6F26"/>
    <w:rsid w:val="00CB4C0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D0846"/>
    <w:rsid w:val="00CD0890"/>
    <w:rsid w:val="00CD0939"/>
    <w:rsid w:val="00CD746F"/>
    <w:rsid w:val="00CD7FAF"/>
    <w:rsid w:val="00CE1AB1"/>
    <w:rsid w:val="00CE1C57"/>
    <w:rsid w:val="00CE329A"/>
    <w:rsid w:val="00CE44C7"/>
    <w:rsid w:val="00CE4649"/>
    <w:rsid w:val="00CE5795"/>
    <w:rsid w:val="00CE5A3F"/>
    <w:rsid w:val="00CE7218"/>
    <w:rsid w:val="00CE72F8"/>
    <w:rsid w:val="00CE7F53"/>
    <w:rsid w:val="00CF1744"/>
    <w:rsid w:val="00CF17B9"/>
    <w:rsid w:val="00CF2054"/>
    <w:rsid w:val="00CF2D93"/>
    <w:rsid w:val="00CF3C72"/>
    <w:rsid w:val="00CF4EA3"/>
    <w:rsid w:val="00CF5BF2"/>
    <w:rsid w:val="00CF6292"/>
    <w:rsid w:val="00D01155"/>
    <w:rsid w:val="00D01E39"/>
    <w:rsid w:val="00D02626"/>
    <w:rsid w:val="00D0389D"/>
    <w:rsid w:val="00D05C05"/>
    <w:rsid w:val="00D112DD"/>
    <w:rsid w:val="00D12836"/>
    <w:rsid w:val="00D12C61"/>
    <w:rsid w:val="00D12E8D"/>
    <w:rsid w:val="00D14B7D"/>
    <w:rsid w:val="00D158FB"/>
    <w:rsid w:val="00D1684E"/>
    <w:rsid w:val="00D1697E"/>
    <w:rsid w:val="00D16BC3"/>
    <w:rsid w:val="00D21AA5"/>
    <w:rsid w:val="00D221FB"/>
    <w:rsid w:val="00D24AAA"/>
    <w:rsid w:val="00D25143"/>
    <w:rsid w:val="00D25490"/>
    <w:rsid w:val="00D267E2"/>
    <w:rsid w:val="00D26885"/>
    <w:rsid w:val="00D27AF0"/>
    <w:rsid w:val="00D3075D"/>
    <w:rsid w:val="00D314E6"/>
    <w:rsid w:val="00D33C37"/>
    <w:rsid w:val="00D33E7A"/>
    <w:rsid w:val="00D33FFC"/>
    <w:rsid w:val="00D34F79"/>
    <w:rsid w:val="00D36199"/>
    <w:rsid w:val="00D36C6E"/>
    <w:rsid w:val="00D36D2A"/>
    <w:rsid w:val="00D40E63"/>
    <w:rsid w:val="00D412A9"/>
    <w:rsid w:val="00D41B90"/>
    <w:rsid w:val="00D41EBA"/>
    <w:rsid w:val="00D420E9"/>
    <w:rsid w:val="00D4554D"/>
    <w:rsid w:val="00D45DB5"/>
    <w:rsid w:val="00D46C87"/>
    <w:rsid w:val="00D512E0"/>
    <w:rsid w:val="00D51FB1"/>
    <w:rsid w:val="00D53861"/>
    <w:rsid w:val="00D55AB5"/>
    <w:rsid w:val="00D55DC1"/>
    <w:rsid w:val="00D56985"/>
    <w:rsid w:val="00D57162"/>
    <w:rsid w:val="00D577CF"/>
    <w:rsid w:val="00D57A57"/>
    <w:rsid w:val="00D6389A"/>
    <w:rsid w:val="00D639FD"/>
    <w:rsid w:val="00D6449E"/>
    <w:rsid w:val="00D65587"/>
    <w:rsid w:val="00D661D3"/>
    <w:rsid w:val="00D67CA0"/>
    <w:rsid w:val="00D7099B"/>
    <w:rsid w:val="00D73298"/>
    <w:rsid w:val="00D74093"/>
    <w:rsid w:val="00D76424"/>
    <w:rsid w:val="00D76ED3"/>
    <w:rsid w:val="00D7748D"/>
    <w:rsid w:val="00D80237"/>
    <w:rsid w:val="00D82AC1"/>
    <w:rsid w:val="00D831D4"/>
    <w:rsid w:val="00D839AA"/>
    <w:rsid w:val="00D850BF"/>
    <w:rsid w:val="00D855E9"/>
    <w:rsid w:val="00D87AB3"/>
    <w:rsid w:val="00D905EC"/>
    <w:rsid w:val="00D92E75"/>
    <w:rsid w:val="00D95C02"/>
    <w:rsid w:val="00D9664A"/>
    <w:rsid w:val="00D969EF"/>
    <w:rsid w:val="00D97807"/>
    <w:rsid w:val="00D97DFC"/>
    <w:rsid w:val="00DA07B6"/>
    <w:rsid w:val="00DA07F4"/>
    <w:rsid w:val="00DA1DFD"/>
    <w:rsid w:val="00DA2635"/>
    <w:rsid w:val="00DA6B7B"/>
    <w:rsid w:val="00DA7C36"/>
    <w:rsid w:val="00DB2EB0"/>
    <w:rsid w:val="00DB3A6E"/>
    <w:rsid w:val="00DB402D"/>
    <w:rsid w:val="00DB5628"/>
    <w:rsid w:val="00DB71C0"/>
    <w:rsid w:val="00DB7E66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836"/>
    <w:rsid w:val="00DE3A66"/>
    <w:rsid w:val="00DE4127"/>
    <w:rsid w:val="00DE496D"/>
    <w:rsid w:val="00DE4D37"/>
    <w:rsid w:val="00DE53BE"/>
    <w:rsid w:val="00DE53C7"/>
    <w:rsid w:val="00DE5FE0"/>
    <w:rsid w:val="00DE64B7"/>
    <w:rsid w:val="00DF01F8"/>
    <w:rsid w:val="00DF29EF"/>
    <w:rsid w:val="00DF2B3D"/>
    <w:rsid w:val="00DF441C"/>
    <w:rsid w:val="00DF5505"/>
    <w:rsid w:val="00DF57E4"/>
    <w:rsid w:val="00DF5C70"/>
    <w:rsid w:val="00DF682F"/>
    <w:rsid w:val="00DF7D03"/>
    <w:rsid w:val="00E0260D"/>
    <w:rsid w:val="00E02B91"/>
    <w:rsid w:val="00E03573"/>
    <w:rsid w:val="00E0474E"/>
    <w:rsid w:val="00E04CF9"/>
    <w:rsid w:val="00E04F44"/>
    <w:rsid w:val="00E05B9B"/>
    <w:rsid w:val="00E06B99"/>
    <w:rsid w:val="00E07A86"/>
    <w:rsid w:val="00E07E96"/>
    <w:rsid w:val="00E07EE7"/>
    <w:rsid w:val="00E115A8"/>
    <w:rsid w:val="00E11CCE"/>
    <w:rsid w:val="00E12878"/>
    <w:rsid w:val="00E12C8A"/>
    <w:rsid w:val="00E1368B"/>
    <w:rsid w:val="00E13ADB"/>
    <w:rsid w:val="00E143A2"/>
    <w:rsid w:val="00E14FAD"/>
    <w:rsid w:val="00E15462"/>
    <w:rsid w:val="00E162F1"/>
    <w:rsid w:val="00E174D2"/>
    <w:rsid w:val="00E20450"/>
    <w:rsid w:val="00E20B3B"/>
    <w:rsid w:val="00E232DB"/>
    <w:rsid w:val="00E2377A"/>
    <w:rsid w:val="00E2385C"/>
    <w:rsid w:val="00E23E13"/>
    <w:rsid w:val="00E25114"/>
    <w:rsid w:val="00E25302"/>
    <w:rsid w:val="00E25700"/>
    <w:rsid w:val="00E26AFF"/>
    <w:rsid w:val="00E30F38"/>
    <w:rsid w:val="00E33270"/>
    <w:rsid w:val="00E35588"/>
    <w:rsid w:val="00E36C6B"/>
    <w:rsid w:val="00E37AC8"/>
    <w:rsid w:val="00E41573"/>
    <w:rsid w:val="00E43A3E"/>
    <w:rsid w:val="00E43E47"/>
    <w:rsid w:val="00E442AC"/>
    <w:rsid w:val="00E47A95"/>
    <w:rsid w:val="00E500E8"/>
    <w:rsid w:val="00E51DF6"/>
    <w:rsid w:val="00E52747"/>
    <w:rsid w:val="00E54CF6"/>
    <w:rsid w:val="00E56881"/>
    <w:rsid w:val="00E61286"/>
    <w:rsid w:val="00E621C4"/>
    <w:rsid w:val="00E62C27"/>
    <w:rsid w:val="00E63111"/>
    <w:rsid w:val="00E63AD1"/>
    <w:rsid w:val="00E6413D"/>
    <w:rsid w:val="00E6425A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606"/>
    <w:rsid w:val="00E77084"/>
    <w:rsid w:val="00E77746"/>
    <w:rsid w:val="00E80A10"/>
    <w:rsid w:val="00E82404"/>
    <w:rsid w:val="00E83476"/>
    <w:rsid w:val="00E84ACB"/>
    <w:rsid w:val="00E8537D"/>
    <w:rsid w:val="00E86BC1"/>
    <w:rsid w:val="00E904AF"/>
    <w:rsid w:val="00E92339"/>
    <w:rsid w:val="00E94C91"/>
    <w:rsid w:val="00E95BDF"/>
    <w:rsid w:val="00E96408"/>
    <w:rsid w:val="00E96520"/>
    <w:rsid w:val="00E96997"/>
    <w:rsid w:val="00E979A6"/>
    <w:rsid w:val="00E97C5B"/>
    <w:rsid w:val="00EA0673"/>
    <w:rsid w:val="00EA09BF"/>
    <w:rsid w:val="00EA0AA7"/>
    <w:rsid w:val="00EA0C8A"/>
    <w:rsid w:val="00EA14E3"/>
    <w:rsid w:val="00EA16E5"/>
    <w:rsid w:val="00EA37BF"/>
    <w:rsid w:val="00EA445D"/>
    <w:rsid w:val="00EA5ABE"/>
    <w:rsid w:val="00EA5C21"/>
    <w:rsid w:val="00EA705A"/>
    <w:rsid w:val="00EA7449"/>
    <w:rsid w:val="00EB2D2D"/>
    <w:rsid w:val="00EB2DB9"/>
    <w:rsid w:val="00EB3286"/>
    <w:rsid w:val="00EB4BBE"/>
    <w:rsid w:val="00EB5850"/>
    <w:rsid w:val="00EB5DB0"/>
    <w:rsid w:val="00EB65EF"/>
    <w:rsid w:val="00EB6BDA"/>
    <w:rsid w:val="00EB714C"/>
    <w:rsid w:val="00EB7493"/>
    <w:rsid w:val="00EB7A31"/>
    <w:rsid w:val="00EB7D1B"/>
    <w:rsid w:val="00EC031B"/>
    <w:rsid w:val="00EC03B5"/>
    <w:rsid w:val="00EC2EB7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3221"/>
    <w:rsid w:val="00ED7849"/>
    <w:rsid w:val="00EE0689"/>
    <w:rsid w:val="00EE2062"/>
    <w:rsid w:val="00EE2292"/>
    <w:rsid w:val="00EE2361"/>
    <w:rsid w:val="00EE2658"/>
    <w:rsid w:val="00EE2C60"/>
    <w:rsid w:val="00EE3C92"/>
    <w:rsid w:val="00EE43D3"/>
    <w:rsid w:val="00EE5383"/>
    <w:rsid w:val="00EE5623"/>
    <w:rsid w:val="00EE5DBD"/>
    <w:rsid w:val="00EE6115"/>
    <w:rsid w:val="00EE6FD8"/>
    <w:rsid w:val="00EE7272"/>
    <w:rsid w:val="00EE7C66"/>
    <w:rsid w:val="00EF12BD"/>
    <w:rsid w:val="00EF3763"/>
    <w:rsid w:val="00EF4419"/>
    <w:rsid w:val="00EF46F4"/>
    <w:rsid w:val="00EF6D72"/>
    <w:rsid w:val="00F002A5"/>
    <w:rsid w:val="00F00609"/>
    <w:rsid w:val="00F01A06"/>
    <w:rsid w:val="00F01A85"/>
    <w:rsid w:val="00F01F59"/>
    <w:rsid w:val="00F026AC"/>
    <w:rsid w:val="00F0298E"/>
    <w:rsid w:val="00F038F3"/>
    <w:rsid w:val="00F04089"/>
    <w:rsid w:val="00F041B8"/>
    <w:rsid w:val="00F04C41"/>
    <w:rsid w:val="00F04D75"/>
    <w:rsid w:val="00F054B6"/>
    <w:rsid w:val="00F05D82"/>
    <w:rsid w:val="00F05E5B"/>
    <w:rsid w:val="00F07514"/>
    <w:rsid w:val="00F1062F"/>
    <w:rsid w:val="00F109C2"/>
    <w:rsid w:val="00F110C6"/>
    <w:rsid w:val="00F11BC5"/>
    <w:rsid w:val="00F127BB"/>
    <w:rsid w:val="00F13078"/>
    <w:rsid w:val="00F13BF2"/>
    <w:rsid w:val="00F14C76"/>
    <w:rsid w:val="00F15B97"/>
    <w:rsid w:val="00F16881"/>
    <w:rsid w:val="00F16CF7"/>
    <w:rsid w:val="00F17021"/>
    <w:rsid w:val="00F1708B"/>
    <w:rsid w:val="00F17B2A"/>
    <w:rsid w:val="00F209C8"/>
    <w:rsid w:val="00F21738"/>
    <w:rsid w:val="00F21797"/>
    <w:rsid w:val="00F21888"/>
    <w:rsid w:val="00F2403A"/>
    <w:rsid w:val="00F25E59"/>
    <w:rsid w:val="00F26D59"/>
    <w:rsid w:val="00F30342"/>
    <w:rsid w:val="00F3074D"/>
    <w:rsid w:val="00F32932"/>
    <w:rsid w:val="00F32C44"/>
    <w:rsid w:val="00F33370"/>
    <w:rsid w:val="00F35028"/>
    <w:rsid w:val="00F372D8"/>
    <w:rsid w:val="00F40D96"/>
    <w:rsid w:val="00F417E8"/>
    <w:rsid w:val="00F42616"/>
    <w:rsid w:val="00F42C15"/>
    <w:rsid w:val="00F4399C"/>
    <w:rsid w:val="00F44A3F"/>
    <w:rsid w:val="00F455F3"/>
    <w:rsid w:val="00F46C87"/>
    <w:rsid w:val="00F46C95"/>
    <w:rsid w:val="00F46CF9"/>
    <w:rsid w:val="00F4781F"/>
    <w:rsid w:val="00F5018B"/>
    <w:rsid w:val="00F50B2A"/>
    <w:rsid w:val="00F51925"/>
    <w:rsid w:val="00F51DF9"/>
    <w:rsid w:val="00F52B15"/>
    <w:rsid w:val="00F5306C"/>
    <w:rsid w:val="00F53C92"/>
    <w:rsid w:val="00F54FAE"/>
    <w:rsid w:val="00F56DB5"/>
    <w:rsid w:val="00F602A9"/>
    <w:rsid w:val="00F6070C"/>
    <w:rsid w:val="00F614BF"/>
    <w:rsid w:val="00F6150A"/>
    <w:rsid w:val="00F643A1"/>
    <w:rsid w:val="00F644FD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77995"/>
    <w:rsid w:val="00F806AD"/>
    <w:rsid w:val="00F80A40"/>
    <w:rsid w:val="00F843BF"/>
    <w:rsid w:val="00F852B5"/>
    <w:rsid w:val="00F865C3"/>
    <w:rsid w:val="00F90407"/>
    <w:rsid w:val="00F9095F"/>
    <w:rsid w:val="00F9161A"/>
    <w:rsid w:val="00F93084"/>
    <w:rsid w:val="00F9404F"/>
    <w:rsid w:val="00F94CC9"/>
    <w:rsid w:val="00F956C2"/>
    <w:rsid w:val="00FA0C67"/>
    <w:rsid w:val="00FA0F02"/>
    <w:rsid w:val="00FA1B41"/>
    <w:rsid w:val="00FA1BA7"/>
    <w:rsid w:val="00FA3242"/>
    <w:rsid w:val="00FA6290"/>
    <w:rsid w:val="00FA6E36"/>
    <w:rsid w:val="00FA7612"/>
    <w:rsid w:val="00FA7C06"/>
    <w:rsid w:val="00FA7CB0"/>
    <w:rsid w:val="00FB024F"/>
    <w:rsid w:val="00FB27B1"/>
    <w:rsid w:val="00FB3AE6"/>
    <w:rsid w:val="00FB3FEF"/>
    <w:rsid w:val="00FB4F0F"/>
    <w:rsid w:val="00FB5BF8"/>
    <w:rsid w:val="00FB5F60"/>
    <w:rsid w:val="00FC1755"/>
    <w:rsid w:val="00FC2F50"/>
    <w:rsid w:val="00FC2FFF"/>
    <w:rsid w:val="00FC362F"/>
    <w:rsid w:val="00FC3D6C"/>
    <w:rsid w:val="00FC5625"/>
    <w:rsid w:val="00FC5981"/>
    <w:rsid w:val="00FC6107"/>
    <w:rsid w:val="00FD0AC8"/>
    <w:rsid w:val="00FD27D8"/>
    <w:rsid w:val="00FD5828"/>
    <w:rsid w:val="00FD631B"/>
    <w:rsid w:val="00FD7243"/>
    <w:rsid w:val="00FE04C5"/>
    <w:rsid w:val="00FE0A78"/>
    <w:rsid w:val="00FE0C28"/>
    <w:rsid w:val="00FE0D96"/>
    <w:rsid w:val="00FE1663"/>
    <w:rsid w:val="00FE2FE7"/>
    <w:rsid w:val="00FE3641"/>
    <w:rsid w:val="00FF0A24"/>
    <w:rsid w:val="00FF2F8B"/>
    <w:rsid w:val="00FF5A71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Props1.xml><?xml version="1.0" encoding="utf-8"?>
<ds:datastoreItem xmlns:ds="http://schemas.openxmlformats.org/officeDocument/2006/customXml" ds:itemID="{D319377C-1A8E-4616-BEAD-29930E8C1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4</TotalTime>
  <Pages>3</Pages>
  <Words>942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125</cp:revision>
  <cp:lastPrinted>2020-08-05T17:48:00Z</cp:lastPrinted>
  <dcterms:created xsi:type="dcterms:W3CDTF">2022-08-02T18:21:00Z</dcterms:created>
  <dcterms:modified xsi:type="dcterms:W3CDTF">2022-08-03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</Properties>
</file>